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5A2146" w14:textId="77777777" w:rsidR="00C119D6" w:rsidRPr="00C119D6" w:rsidRDefault="00C119D6" w:rsidP="0042498E">
      <w:pPr>
        <w:jc w:val="center"/>
        <w:rPr>
          <w:b/>
          <w:sz w:val="20"/>
          <w:szCs w:val="20"/>
        </w:rPr>
      </w:pPr>
      <w:r w:rsidRPr="00C119D6">
        <w:rPr>
          <w:b/>
          <w:sz w:val="20"/>
          <w:szCs w:val="20"/>
        </w:rPr>
        <w:t>СИЛЛАБУС</w:t>
      </w:r>
    </w:p>
    <w:p w14:paraId="02BB35DA" w14:textId="0363E6FC" w:rsidR="00C119D6" w:rsidRPr="00C119D6" w:rsidRDefault="00756415" w:rsidP="00C119D6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2025-2026 оқу жылының күзгі семестрі</w:t>
      </w:r>
    </w:p>
    <w:p w14:paraId="264D2720" w14:textId="68C77267" w:rsidR="005825FB" w:rsidRPr="005825FB" w:rsidRDefault="00756415" w:rsidP="003D69B3">
      <w:pPr>
        <w:jc w:val="center"/>
        <w:rPr>
          <w:b/>
          <w:sz w:val="20"/>
          <w:szCs w:val="20"/>
        </w:rPr>
      </w:pPr>
      <w:r w:rsidRPr="005825FB">
        <w:rPr>
          <w:b/>
          <w:sz w:val="20"/>
          <w:szCs w:val="20"/>
        </w:rPr>
        <w:t>«8D06101 Ақпараттық жүйелер» білім беру бағдарламасы</w:t>
      </w:r>
    </w:p>
    <w:p w14:paraId="61BA6E00" w14:textId="77777777" w:rsidR="00FC1689" w:rsidRPr="003F2DC5" w:rsidRDefault="00FC1689" w:rsidP="00591BDF">
      <w:pPr>
        <w:rPr>
          <w:b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844"/>
        <w:gridCol w:w="1132"/>
        <w:gridCol w:w="994"/>
        <w:gridCol w:w="850"/>
        <w:gridCol w:w="1276"/>
        <w:gridCol w:w="709"/>
        <w:gridCol w:w="1417"/>
        <w:gridCol w:w="2268"/>
      </w:tblGrid>
      <w:tr w:rsidR="002B4D89" w:rsidRPr="003F2DC5" w14:paraId="5604C441" w14:textId="77777777" w:rsidTr="00E47ECA">
        <w:trPr>
          <w:trHeight w:val="265"/>
        </w:trPr>
        <w:tc>
          <w:tcPr>
            <w:tcW w:w="1844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352EB69E" w14:textId="77777777" w:rsidR="002B4D89" w:rsidRDefault="002B4D89" w:rsidP="002B4D89">
            <w:pPr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Пәннің </w:t>
            </w:r>
            <w:r w:rsidRPr="04599562">
              <w:rPr>
                <w:b/>
                <w:bCs/>
                <w:sz w:val="20"/>
                <w:szCs w:val="20"/>
                <w:lang w:val="kk-KZ"/>
              </w:rPr>
              <w:t xml:space="preserve">ID </w:t>
            </w:r>
            <w:r>
              <w:rPr>
                <w:b/>
                <w:bCs/>
                <w:sz w:val="20"/>
                <w:szCs w:val="20"/>
                <w:lang w:val="kk-KZ"/>
              </w:rPr>
              <w:t xml:space="preserve">және </w:t>
            </w:r>
            <w:r>
              <w:rPr>
                <w:b/>
                <w:sz w:val="20"/>
                <w:szCs w:val="20"/>
                <w:lang w:val="kk-KZ"/>
              </w:rPr>
              <w:t xml:space="preserve">атауы </w:t>
            </w:r>
          </w:p>
          <w:p w14:paraId="5C208EC2" w14:textId="77777777" w:rsidR="002B4D89" w:rsidRDefault="002B4D89" w:rsidP="002B4D89">
            <w:pPr>
              <w:rPr>
                <w:b/>
                <w:sz w:val="20"/>
                <w:szCs w:val="20"/>
                <w:lang w:val="en-US"/>
              </w:rPr>
            </w:pPr>
          </w:p>
          <w:p w14:paraId="5604C43C" w14:textId="711E2405" w:rsidR="002B4D89" w:rsidRPr="00364ECC" w:rsidRDefault="002B4D89" w:rsidP="002B4D89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68118DA1" w14:textId="77777777" w:rsidR="002B4D89" w:rsidRPr="00EB0909" w:rsidRDefault="002B4D89" w:rsidP="002B4D89">
            <w:pPr>
              <w:rPr>
                <w:b/>
                <w:sz w:val="20"/>
                <w:szCs w:val="20"/>
                <w:lang w:val="en-US"/>
              </w:rPr>
            </w:pPr>
            <w:r w:rsidRPr="00EB0909">
              <w:rPr>
                <w:b/>
                <w:sz w:val="20"/>
                <w:szCs w:val="20"/>
                <w:lang w:val="kk-KZ"/>
              </w:rPr>
              <w:t xml:space="preserve">Білім алушының өзіндік жұмысын </w:t>
            </w:r>
          </w:p>
          <w:p w14:paraId="5604C43D" w14:textId="04733B93" w:rsidR="002B4D89" w:rsidRPr="005825FB" w:rsidRDefault="002B4D89" w:rsidP="002B4D89">
            <w:pPr>
              <w:rPr>
                <w:b/>
                <w:sz w:val="20"/>
                <w:szCs w:val="20"/>
                <w:lang w:val="kk-KZ"/>
              </w:rPr>
            </w:pPr>
            <w:r w:rsidRPr="00EB0909">
              <w:rPr>
                <w:b/>
                <w:sz w:val="20"/>
                <w:szCs w:val="20"/>
                <w:lang w:val="en-US"/>
              </w:rPr>
              <w:t>(</w:t>
            </w:r>
            <w:r>
              <w:rPr>
                <w:b/>
                <w:sz w:val="20"/>
                <w:szCs w:val="20"/>
                <w:lang w:val="kk-KZ"/>
              </w:rPr>
              <w:t>БӨЖ</w:t>
            </w:r>
            <w:r w:rsidRPr="00EB0909">
              <w:rPr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283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53C120F6" w:rsidR="002B4D89" w:rsidRPr="003F2DC5" w:rsidRDefault="002B4D89" w:rsidP="002B4D89">
            <w:pPr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  <w:lang w:val="kk-KZ"/>
              </w:rPr>
              <w:t>редит</w:t>
            </w:r>
            <w:r>
              <w:rPr>
                <w:b/>
                <w:sz w:val="20"/>
                <w:szCs w:val="20"/>
                <w:lang w:val="kk-KZ"/>
              </w:rPr>
              <w:t>тер саны</w:t>
            </w:r>
          </w:p>
        </w:tc>
        <w:tc>
          <w:tcPr>
            <w:tcW w:w="141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331A5DCD" w14:textId="77777777" w:rsidR="002B4D89" w:rsidRDefault="002B4D89" w:rsidP="002B4D89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К</w:t>
            </w:r>
            <w:r w:rsidRPr="003F2DC5">
              <w:rPr>
                <w:b/>
                <w:sz w:val="20"/>
                <w:szCs w:val="20"/>
              </w:rPr>
              <w:t>редит</w:t>
            </w:r>
            <w:r>
              <w:rPr>
                <w:b/>
                <w:sz w:val="20"/>
                <w:szCs w:val="20"/>
                <w:lang w:val="kk-KZ"/>
              </w:rPr>
              <w:t>-тердің</w:t>
            </w:r>
          </w:p>
          <w:p w14:paraId="158D528C" w14:textId="77777777" w:rsidR="002B4D89" w:rsidRDefault="002B4D89" w:rsidP="002B4D89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жалпы </w:t>
            </w:r>
          </w:p>
          <w:p w14:paraId="5604C43F" w14:textId="69A48CDD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аны</w:t>
            </w:r>
          </w:p>
        </w:tc>
        <w:tc>
          <w:tcPr>
            <w:tcW w:w="2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68BCE97A" w14:textId="77777777" w:rsidR="002B4D89" w:rsidRPr="0043016B" w:rsidRDefault="002B4D89" w:rsidP="002B4D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Оқытушының жетекшілігімен б</w:t>
            </w:r>
            <w:r w:rsidRPr="00EB0909">
              <w:rPr>
                <w:b/>
                <w:sz w:val="20"/>
                <w:szCs w:val="20"/>
                <w:lang w:val="kk-KZ"/>
              </w:rPr>
              <w:t xml:space="preserve">ілім алушының өзіндік жұмысы </w:t>
            </w:r>
          </w:p>
          <w:p w14:paraId="3255DC71" w14:textId="77777777" w:rsidR="002B4D89" w:rsidRPr="0043016B" w:rsidRDefault="002B4D89" w:rsidP="002B4D89">
            <w:pPr>
              <w:rPr>
                <w:b/>
                <w:sz w:val="20"/>
                <w:szCs w:val="20"/>
              </w:rPr>
            </w:pPr>
            <w:r w:rsidRPr="0043016B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kk-KZ"/>
              </w:rPr>
              <w:t>ОБӨЖ</w:t>
            </w:r>
            <w:r w:rsidRPr="0043016B">
              <w:rPr>
                <w:b/>
                <w:sz w:val="20"/>
                <w:szCs w:val="20"/>
              </w:rPr>
              <w:t>)</w:t>
            </w:r>
          </w:p>
          <w:p w14:paraId="5604C440" w14:textId="24C325DD" w:rsidR="002B4D89" w:rsidRPr="00AC0EFC" w:rsidRDefault="002B4D89" w:rsidP="002B4D89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2B4D89" w:rsidRPr="003F2DC5" w14:paraId="5604C44A" w14:textId="77777777" w:rsidTr="00E47ECA">
        <w:trPr>
          <w:trHeight w:val="883"/>
        </w:trPr>
        <w:tc>
          <w:tcPr>
            <w:tcW w:w="1844" w:type="dxa"/>
            <w:vMerge/>
          </w:tcPr>
          <w:p w14:paraId="5604C443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gridSpan w:val="2"/>
            <w:vMerge/>
          </w:tcPr>
          <w:p w14:paraId="5604C444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2C76284F" w:rsidR="002B4D89" w:rsidRPr="003F2DC5" w:rsidRDefault="002B4D89" w:rsidP="002B4D89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kk-KZ"/>
              </w:rPr>
              <w:t>Дәрістер (Д)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4BF53ADC" w:rsidR="002B4D89" w:rsidRPr="003F2DC5" w:rsidRDefault="002B4D89" w:rsidP="002B4D8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еминар</w:t>
            </w:r>
            <w:r w:rsidRPr="002655E7">
              <w:rPr>
                <w:b/>
                <w:sz w:val="20"/>
                <w:szCs w:val="20"/>
              </w:rPr>
              <w:t xml:space="preserve"> сабақтар </w:t>
            </w:r>
            <w:r w:rsidRPr="002655E7">
              <w:rPr>
                <w:b/>
                <w:sz w:val="20"/>
                <w:szCs w:val="20"/>
                <w:lang w:val="kk-KZ"/>
              </w:rPr>
              <w:t>(С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2655E7">
              <w:rPr>
                <w:b/>
                <w:sz w:val="20"/>
                <w:szCs w:val="20"/>
                <w:lang w:val="kk-KZ"/>
              </w:rPr>
              <w:t>)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19DFF3CC" w:rsidR="002B4D89" w:rsidRPr="003F2DC5" w:rsidRDefault="002B4D89" w:rsidP="002B4D89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Зерт. с</w:t>
            </w:r>
            <w:r w:rsidRPr="002655E7">
              <w:rPr>
                <w:b/>
                <w:sz w:val="20"/>
                <w:szCs w:val="20"/>
                <w:lang w:val="kk-KZ"/>
              </w:rPr>
              <w:t>абақтар</w:t>
            </w:r>
            <w:r w:rsidRPr="002655E7">
              <w:rPr>
                <w:b/>
                <w:sz w:val="20"/>
                <w:szCs w:val="20"/>
              </w:rPr>
              <w:t xml:space="preserve"> (ЗС)</w:t>
            </w:r>
          </w:p>
        </w:tc>
        <w:tc>
          <w:tcPr>
            <w:tcW w:w="1417" w:type="dxa"/>
            <w:vMerge/>
          </w:tcPr>
          <w:p w14:paraId="5604C448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604C449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2B4D89" w:rsidRPr="003F2DC5" w14:paraId="5604C453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C" w14:textId="112F5D50" w:rsidR="002B4D89" w:rsidRPr="005825FB" w:rsidRDefault="002B4D89" w:rsidP="002B4D89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 xml:space="preserve">96484 – </w:t>
            </w:r>
            <w:r>
              <w:rPr>
                <w:sz w:val="20"/>
                <w:szCs w:val="20"/>
                <w:lang w:val="kk-KZ"/>
              </w:rPr>
              <w:t>Академиялық жазу</w:t>
            </w:r>
          </w:p>
        </w:tc>
        <w:tc>
          <w:tcPr>
            <w:tcW w:w="212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D" w14:textId="76E0172F" w:rsidR="002B4D89" w:rsidRPr="008F436D" w:rsidRDefault="002B4D89" w:rsidP="002B4D89">
            <w:pPr>
              <w:jc w:val="center"/>
              <w:rPr>
                <w:sz w:val="20"/>
                <w:szCs w:val="20"/>
              </w:rPr>
            </w:pPr>
            <w:r w:rsidRPr="008F436D"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  <w:t>4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E" w14:textId="6D62F9AC" w:rsidR="002B4D89" w:rsidRPr="00DD2BE3" w:rsidRDefault="002B4D89" w:rsidP="002B4D8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F" w14:textId="3AAB3E44" w:rsidR="002B4D89" w:rsidRPr="005825FB" w:rsidRDefault="002B4D89" w:rsidP="002B4D8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0" w14:textId="09113210" w:rsidR="002B4D89" w:rsidRPr="00DD2BE3" w:rsidRDefault="002B4D89" w:rsidP="002B4D8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1" w14:textId="5680994F" w:rsidR="002B4D89" w:rsidRPr="003F2DC5" w:rsidRDefault="002B4D89" w:rsidP="002B4D8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2" w14:textId="0CFDF3B5" w:rsidR="002B4D89" w:rsidRPr="005825FB" w:rsidRDefault="002B4D89" w:rsidP="002B4D89">
            <w:pPr>
              <w:jc w:val="center"/>
              <w:rPr>
                <w:sz w:val="20"/>
                <w:szCs w:val="20"/>
                <w:lang w:val="kk-KZ"/>
              </w:rPr>
            </w:pPr>
            <w:r w:rsidRPr="005825FB">
              <w:rPr>
                <w:sz w:val="20"/>
                <w:szCs w:val="20"/>
              </w:rPr>
              <w:t>7</w:t>
            </w:r>
          </w:p>
        </w:tc>
      </w:tr>
      <w:tr w:rsidR="002B4D89" w:rsidRPr="003F2DC5" w14:paraId="5604C455" w14:textId="77777777" w:rsidTr="2E2DA889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01CC9229" w:rsidR="002B4D89" w:rsidRPr="002F2C36" w:rsidRDefault="002B4D89" w:rsidP="002B4D89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>ПӘН ТУРАЛЫ АКАДЕМИЯЛЫҚ АҚПАРАТ</w:t>
            </w:r>
          </w:p>
        </w:tc>
      </w:tr>
      <w:tr w:rsidR="002B4D89" w:rsidRPr="003F2DC5" w14:paraId="5604C45B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6" w14:textId="5DF99B61" w:rsidR="002B4D89" w:rsidRPr="003F2DC5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Жаттығу форматы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CABED1" w14:textId="77777777" w:rsidR="002B4D89" w:rsidRDefault="002B4D89" w:rsidP="002B4D89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икл,</w:t>
            </w:r>
          </w:p>
          <w:p w14:paraId="5604C457" w14:textId="3C0724F4" w:rsidR="002B4D89" w:rsidRPr="00EA6D69" w:rsidRDefault="002B4D89" w:rsidP="002B4D89">
            <w:pPr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құрамдас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8" w14:textId="792173FD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Дәріс түрлері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9" w14:textId="136B9877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рактикалық сабақтардың түрлері</w:t>
            </w:r>
          </w:p>
        </w:tc>
        <w:tc>
          <w:tcPr>
            <w:tcW w:w="36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C4C1E8" w14:textId="77777777" w:rsidR="002B4D89" w:rsidRDefault="002B4D89" w:rsidP="002B4D89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ішін және платформа</w:t>
            </w:r>
          </w:p>
          <w:p w14:paraId="5604C45A" w14:textId="144FAF5C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қорытынды бақылау</w:t>
            </w:r>
          </w:p>
        </w:tc>
      </w:tr>
      <w:tr w:rsidR="002B4D89" w:rsidRPr="003F2DC5" w14:paraId="5604C461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CFB2CD" w14:textId="0883354E" w:rsidR="002B4D89" w:rsidRPr="005825FB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</w:rPr>
            </w:pPr>
            <w:r w:rsidRPr="005825FB">
              <w:rPr>
                <w:bCs/>
                <w:i/>
                <w:iCs/>
                <w:sz w:val="20"/>
                <w:szCs w:val="20"/>
              </w:rPr>
              <w:t>Офлайн</w:t>
            </w:r>
          </w:p>
          <w:p w14:paraId="5604C45C" w14:textId="057B22DA" w:rsidR="002B4D89" w:rsidRPr="0095117F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highlight w:val="yellow"/>
              </w:rPr>
            </w:pP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D" w14:textId="54D1BA32" w:rsidR="002B4D89" w:rsidRPr="002B4D89" w:rsidRDefault="002B4D89" w:rsidP="002B4D89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Б, </w:t>
            </w:r>
            <w:r>
              <w:rPr>
                <w:sz w:val="20"/>
                <w:szCs w:val="20"/>
                <w:lang w:val="kk-KZ"/>
              </w:rPr>
              <w:t>ЖОК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E" w14:textId="26F08544" w:rsidR="002B4D89" w:rsidRPr="00F40A41" w:rsidRDefault="002B4D89" w:rsidP="002B4D8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Аналитикалық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F" w14:textId="089654C4" w:rsidR="002B4D89" w:rsidRPr="003F2DC5" w:rsidRDefault="002B4D89" w:rsidP="002B4D8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ерттеу</w:t>
            </w: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604C460" w14:textId="42A6CC72" w:rsidR="002B4D89" w:rsidRPr="00F40A41" w:rsidRDefault="002B4D89" w:rsidP="002B4D89">
            <w:pPr>
              <w:rPr>
                <w:sz w:val="20"/>
                <w:szCs w:val="20"/>
              </w:rPr>
            </w:pPr>
            <w:r w:rsidRPr="00F40A41">
              <w:rPr>
                <w:sz w:val="20"/>
                <w:szCs w:val="20"/>
              </w:rPr>
              <w:t>Ауызша офлайн</w:t>
            </w:r>
          </w:p>
        </w:tc>
      </w:tr>
      <w:tr w:rsidR="002B4D89" w:rsidRPr="003F2DC5" w14:paraId="5604C465" w14:textId="77777777" w:rsidTr="00E47ECA">
        <w:trPr>
          <w:trHeight w:val="214"/>
        </w:trPr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2" w14:textId="77777777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Оқытушы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лар)</w:t>
            </w:r>
          </w:p>
        </w:tc>
        <w:tc>
          <w:tcPr>
            <w:tcW w:w="4961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3" w14:textId="52BCF00F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Карюкин </w:t>
            </w:r>
            <w:r>
              <w:rPr>
                <w:sz w:val="20"/>
                <w:szCs w:val="20"/>
                <w:lang w:val="kk-KZ"/>
              </w:rPr>
              <w:t>В.И</w:t>
            </w:r>
          </w:p>
        </w:tc>
        <w:tc>
          <w:tcPr>
            <w:tcW w:w="3685" w:type="dxa"/>
            <w:gridSpan w:val="2"/>
            <w:vMerge/>
          </w:tcPr>
          <w:p w14:paraId="5604C464" w14:textId="77777777" w:rsidR="002B4D89" w:rsidRPr="003F2DC5" w:rsidRDefault="002B4D89" w:rsidP="002B4D89">
            <w:pPr>
              <w:jc w:val="center"/>
              <w:rPr>
                <w:sz w:val="20"/>
                <w:szCs w:val="20"/>
              </w:rPr>
            </w:pPr>
          </w:p>
        </w:tc>
      </w:tr>
      <w:tr w:rsidR="002B4D89" w:rsidRPr="00C1452F" w14:paraId="5604C469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6" w14:textId="2DD0FF44" w:rsidR="002B4D89" w:rsidRPr="003F2DC5" w:rsidRDefault="002B4D89" w:rsidP="002B4D89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электрондық пошта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7" w14:textId="3935737E" w:rsidR="002B4D89" w:rsidRPr="00F40A41" w:rsidRDefault="002B4D89" w:rsidP="002B4D89">
            <w:pPr>
              <w:jc w:val="both"/>
              <w:rPr>
                <w:sz w:val="20"/>
                <w:szCs w:val="20"/>
                <w:lang w:val="kk-KZ"/>
              </w:rPr>
            </w:pPr>
            <w:r w:rsidRPr="006830B4">
              <w:rPr>
                <w:sz w:val="20"/>
                <w:szCs w:val="20"/>
                <w:u w:val="single"/>
                <w:lang w:val="kk-KZ" w:eastAsia="ru-RU"/>
              </w:rPr>
              <w:t>vladislav.karyukin@kaznu.kz</w:t>
            </w:r>
          </w:p>
        </w:tc>
        <w:tc>
          <w:tcPr>
            <w:tcW w:w="3685" w:type="dxa"/>
            <w:gridSpan w:val="2"/>
            <w:vMerge/>
          </w:tcPr>
          <w:p w14:paraId="5604C468" w14:textId="77777777" w:rsidR="002B4D89" w:rsidRPr="00F40A41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2B4D89" w:rsidRPr="003F2DC5" w14:paraId="5604C46D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A" w14:textId="0CE0F984" w:rsidR="002B4D89" w:rsidRPr="003F2DC5" w:rsidRDefault="002B4D89" w:rsidP="002B4D89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B" w14:textId="30DB0D2B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</w:tcPr>
          <w:p w14:paraId="5604C46C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2B4D89" w:rsidRPr="003F2DC5" w14:paraId="5604C471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E" w14:textId="77777777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Көмекші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лар)</w:t>
            </w:r>
          </w:p>
        </w:tc>
        <w:tc>
          <w:tcPr>
            <w:tcW w:w="4961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F" w14:textId="087E719F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0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2B4D89" w:rsidRPr="003115BA" w14:paraId="5604C475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2" w14:textId="45DDA407" w:rsidR="002B4D89" w:rsidRPr="003F2DC5" w:rsidRDefault="002B4D89" w:rsidP="002B4D89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электрондық пошта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3" w14:textId="75D9949C" w:rsidR="002B4D89" w:rsidRPr="00F40A41" w:rsidRDefault="002B4D89" w:rsidP="002B4D89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4" w14:textId="77777777" w:rsidR="002B4D89" w:rsidRPr="00F40A41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2B4D89" w:rsidRPr="003F2DC5" w14:paraId="5604C479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6" w14:textId="62EA6F97" w:rsidR="002B4D89" w:rsidRPr="003F2DC5" w:rsidRDefault="002B4D89" w:rsidP="002B4D89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7" w14:textId="37271930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8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2B4D89" w:rsidRPr="003F2DC5" w14:paraId="2E08FFC4" w14:textId="77777777" w:rsidTr="2E2DA889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A523005" w14:textId="511AD67D" w:rsidR="002B4D89" w:rsidRPr="00D73188" w:rsidRDefault="002B4D89" w:rsidP="002B4D89">
            <w:pPr>
              <w:jc w:val="center"/>
              <w:rPr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  <w:lang w:val="kk-KZ"/>
              </w:rPr>
              <w:t>ПӘН</w:t>
            </w:r>
            <w:r>
              <w:rPr>
                <w:b/>
                <w:sz w:val="20"/>
                <w:szCs w:val="20"/>
              </w:rPr>
              <w:t>Н</w:t>
            </w:r>
            <w:r>
              <w:rPr>
                <w:b/>
                <w:sz w:val="20"/>
                <w:szCs w:val="20"/>
                <w:lang w:val="kk-KZ"/>
              </w:rPr>
              <w:t>І</w:t>
            </w:r>
            <w:r w:rsidRPr="002655E7">
              <w:rPr>
                <w:b/>
                <w:sz w:val="20"/>
                <w:szCs w:val="20"/>
              </w:rPr>
              <w:t>Ң АКАДЕМИЯЛЫҚ ПРЕЗЕНТАЦИЯСЫ</w:t>
            </w:r>
          </w:p>
        </w:tc>
      </w:tr>
      <w:tr w:rsidR="002B4D89" w:rsidRPr="003F2DC5" w14:paraId="517E5341" w14:textId="77777777" w:rsidTr="00E47ECA">
        <w:tc>
          <w:tcPr>
            <w:tcW w:w="1844" w:type="dxa"/>
          </w:tcPr>
          <w:p w14:paraId="53DE6BE6" w14:textId="44B382F3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kk-KZ"/>
              </w:rPr>
              <w:t>Пәннің мақсаты</w:t>
            </w:r>
          </w:p>
        </w:tc>
        <w:tc>
          <w:tcPr>
            <w:tcW w:w="4961" w:type="dxa"/>
            <w:gridSpan w:val="5"/>
          </w:tcPr>
          <w:p w14:paraId="35B37CB2" w14:textId="77777777" w:rsidR="002B4D89" w:rsidRPr="00A139C0" w:rsidRDefault="002B4D89" w:rsidP="002B4D89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Оқытудан күтілетін нәтижелер </w:t>
            </w:r>
            <w:r w:rsidRPr="002655E7">
              <w:rPr>
                <w:b/>
                <w:sz w:val="20"/>
                <w:szCs w:val="20"/>
                <w:lang w:val="kk-KZ"/>
              </w:rPr>
              <w:t>(ОН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</w:p>
          <w:p w14:paraId="63D3F14B" w14:textId="1399BE48" w:rsidR="002B4D89" w:rsidRPr="00F40A41" w:rsidRDefault="002B4D89" w:rsidP="002B4D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33C2C14C" w14:textId="41C37907" w:rsidR="002B4D89" w:rsidRPr="00F40A41" w:rsidRDefault="002B4D89" w:rsidP="002B4D89">
            <w:pPr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ОН қол жеткізу индикаторлары (ЖИ)</w:t>
            </w:r>
          </w:p>
        </w:tc>
      </w:tr>
      <w:tr w:rsidR="002B4D89" w:rsidRPr="003F2DC5" w14:paraId="0EDC5837" w14:textId="77777777" w:rsidTr="00E47ECA">
        <w:trPr>
          <w:trHeight w:val="152"/>
        </w:trPr>
        <w:tc>
          <w:tcPr>
            <w:tcW w:w="1844" w:type="dxa"/>
            <w:vMerge w:val="restart"/>
          </w:tcPr>
          <w:p w14:paraId="764CCBDD" w14:textId="7B1B8DCE" w:rsidR="002B4D89" w:rsidRPr="002B4D89" w:rsidRDefault="002B4D89" w:rsidP="002B4D89">
            <w:pPr>
              <w:jc w:val="both"/>
              <w:rPr>
                <w:bCs/>
                <w:sz w:val="20"/>
                <w:szCs w:val="20"/>
              </w:rPr>
            </w:pPr>
            <w:r w:rsidRPr="002B4D89">
              <w:rPr>
                <w:bCs/>
                <w:sz w:val="20"/>
                <w:szCs w:val="20"/>
                <w:lang w:val="kk-KZ"/>
              </w:rPr>
              <w:t>Ж</w:t>
            </w:r>
            <w:r w:rsidRPr="002B4D89">
              <w:rPr>
                <w:bCs/>
                <w:sz w:val="20"/>
                <w:szCs w:val="20"/>
              </w:rPr>
              <w:t xml:space="preserve">азбаша ғылыми мәтіндерді жасау кезінде, сондай-ақ техникалық қосымшаларды сипаттау кезінде кездесетін типтік қателіктерді болдырмауға көмектесу. Пән аясында келесі аспектілер қарастырылады: ақпараттық жүйелер мамандығы бойынша ғылыми зерттеулер мен педагогикалық қызметтегі жақсы тұжырымдалған сөйлемдер мен абзацтарды жазуда өз идеяларын құрылымдау; нақты және ресми тілмен сипатталатын академиялық жазу стилін қолдану; алдыңғы зерттеулер туралы талдау және оның маңыздылығын </w:t>
            </w:r>
            <w:r w:rsidRPr="002B4D89">
              <w:rPr>
                <w:bCs/>
                <w:sz w:val="20"/>
                <w:szCs w:val="20"/>
              </w:rPr>
              <w:lastRenderedPageBreak/>
              <w:t>бағалау; академиялық мәтіндердің әдістерін қолдану; журналды таңдау.</w:t>
            </w:r>
          </w:p>
        </w:tc>
        <w:tc>
          <w:tcPr>
            <w:tcW w:w="4961" w:type="dxa"/>
            <w:gridSpan w:val="5"/>
            <w:vMerge w:val="restart"/>
          </w:tcPr>
          <w:p w14:paraId="5879C474" w14:textId="76A47C37" w:rsidR="002B4D89" w:rsidRPr="00F40A41" w:rsidRDefault="002B4D89" w:rsidP="002B4D89">
            <w:pPr>
              <w:tabs>
                <w:tab w:val="left" w:pos="166"/>
              </w:tabs>
              <w:jc w:val="both"/>
              <w:rPr>
                <w:color w:val="FF0000"/>
                <w:sz w:val="20"/>
                <w:szCs w:val="20"/>
              </w:rPr>
            </w:pPr>
            <w:r w:rsidRPr="00F40A41">
              <w:rPr>
                <w:sz w:val="20"/>
                <w:szCs w:val="20"/>
              </w:rPr>
              <w:lastRenderedPageBreak/>
              <w:t>1.</w:t>
            </w:r>
            <w:r>
              <w:t xml:space="preserve"> </w:t>
            </w:r>
            <w:r>
              <w:rPr>
                <w:sz w:val="20"/>
                <w:szCs w:val="20"/>
                <w:lang w:val="kk-KZ"/>
              </w:rPr>
              <w:t>Когнитивті.</w:t>
            </w:r>
            <w:r>
              <w:t xml:space="preserve"> </w:t>
            </w:r>
            <w:r w:rsidRPr="00F40A41">
              <w:rPr>
                <w:sz w:val="20"/>
                <w:szCs w:val="20"/>
              </w:rPr>
              <w:t>Академиялық жазудың негізгі теориялық негіздері мен әдіснамалық принциптерін білу</w:t>
            </w:r>
          </w:p>
        </w:tc>
        <w:tc>
          <w:tcPr>
            <w:tcW w:w="3685" w:type="dxa"/>
            <w:gridSpan w:val="2"/>
          </w:tcPr>
          <w:p w14:paraId="5272881B" w14:textId="54967BE3" w:rsidR="002B4D89" w:rsidRPr="00DE2298" w:rsidRDefault="002B4D89" w:rsidP="002B4D89">
            <w:pPr>
              <w:rPr>
                <w:color w:val="FF0000"/>
                <w:sz w:val="16"/>
                <w:szCs w:val="16"/>
                <w:lang w:val="kk-KZ"/>
              </w:rPr>
            </w:pPr>
            <w:r w:rsidRPr="003C03DD">
              <w:rPr>
                <w:sz w:val="20"/>
                <w:szCs w:val="20"/>
              </w:rPr>
              <w:t>1.1 Академиялық жазудың мақсаты мен функцияларын түсіндіреді</w:t>
            </w:r>
          </w:p>
        </w:tc>
      </w:tr>
      <w:tr w:rsidR="002B4D89" w:rsidRPr="003F2DC5" w14:paraId="23C41C40" w14:textId="77777777" w:rsidTr="00E47ECA">
        <w:trPr>
          <w:trHeight w:val="152"/>
        </w:trPr>
        <w:tc>
          <w:tcPr>
            <w:tcW w:w="1844" w:type="dxa"/>
            <w:vMerge/>
          </w:tcPr>
          <w:p w14:paraId="3630F8BE" w14:textId="77777777" w:rsidR="002B4D89" w:rsidRPr="003F2DC5" w:rsidRDefault="002B4D89" w:rsidP="002B4D89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/>
          </w:tcPr>
          <w:p w14:paraId="0FC364CC" w14:textId="77777777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55FE9C6E" w14:textId="2C1B8669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1.2 Академиялық стильді публицистикалық және ауызекі тілден ажыратады</w:t>
            </w:r>
          </w:p>
        </w:tc>
      </w:tr>
      <w:tr w:rsidR="002B4D89" w:rsidRPr="003F2DC5" w14:paraId="5932BD0F" w14:textId="77777777" w:rsidTr="00E47ECA">
        <w:trPr>
          <w:trHeight w:val="76"/>
        </w:trPr>
        <w:tc>
          <w:tcPr>
            <w:tcW w:w="1844" w:type="dxa"/>
            <w:vMerge/>
          </w:tcPr>
          <w:p w14:paraId="067C6DC4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 w:val="restart"/>
          </w:tcPr>
          <w:p w14:paraId="6E8BBBC9" w14:textId="3E7EBD1F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 xml:space="preserve">2. </w:t>
            </w:r>
            <w:r>
              <w:rPr>
                <w:sz w:val="20"/>
                <w:szCs w:val="20"/>
                <w:lang w:val="kk-KZ" w:eastAsia="ru-RU"/>
              </w:rPr>
              <w:t>Ф</w:t>
            </w:r>
            <w:r>
              <w:rPr>
                <w:sz w:val="20"/>
                <w:szCs w:val="20"/>
                <w:lang w:eastAsia="ru-RU"/>
              </w:rPr>
              <w:t>ункционалды</w:t>
            </w:r>
            <w:r>
              <w:rPr>
                <w:sz w:val="20"/>
                <w:szCs w:val="20"/>
                <w:lang w:val="kk-KZ" w:eastAsia="ru-RU"/>
              </w:rPr>
              <w:t>.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Pr="003C03DD">
              <w:rPr>
                <w:sz w:val="20"/>
                <w:szCs w:val="20"/>
              </w:rPr>
              <w:t>Әртүрлі жанрларда (эссе, баяндама, зерттеу жұмысы) академиялық жазу стилін қолдана білу.</w:t>
            </w:r>
          </w:p>
        </w:tc>
        <w:tc>
          <w:tcPr>
            <w:tcW w:w="3685" w:type="dxa"/>
            <w:gridSpan w:val="2"/>
          </w:tcPr>
          <w:p w14:paraId="01B00815" w14:textId="2147582B" w:rsidR="002B4D89" w:rsidRPr="003F2DC5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2.1 Дұрыс құрылымымен ғылыми жұмыс жазады (кіріспе, негізгі бөлім, қорытынды)</w:t>
            </w:r>
          </w:p>
        </w:tc>
      </w:tr>
      <w:tr w:rsidR="002B4D89" w:rsidRPr="003F2DC5" w14:paraId="6FD9613F" w14:textId="77777777" w:rsidTr="00E47ECA">
        <w:trPr>
          <w:trHeight w:val="76"/>
        </w:trPr>
        <w:tc>
          <w:tcPr>
            <w:tcW w:w="1844" w:type="dxa"/>
            <w:vMerge/>
          </w:tcPr>
          <w:p w14:paraId="0A8BC178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/>
          </w:tcPr>
          <w:p w14:paraId="2E89DAFB" w14:textId="77777777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79A2A679" w14:textId="3781E898" w:rsidR="002B4D89" w:rsidRPr="003F2DC5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2.2 Нүктелерді растау үшін дәлелдерді, дәлелдерді және мысалдарды пайдаланады</w:t>
            </w:r>
          </w:p>
        </w:tc>
      </w:tr>
      <w:tr w:rsidR="002B4D89" w:rsidRPr="003F2DC5" w14:paraId="3950734B" w14:textId="77777777" w:rsidTr="00E47ECA">
        <w:trPr>
          <w:trHeight w:val="84"/>
        </w:trPr>
        <w:tc>
          <w:tcPr>
            <w:tcW w:w="1844" w:type="dxa"/>
            <w:vMerge/>
          </w:tcPr>
          <w:p w14:paraId="7A6DE0DD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 w:val="restart"/>
          </w:tcPr>
          <w:p w14:paraId="6458780B" w14:textId="48817F62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 xml:space="preserve">3. </w:t>
            </w:r>
            <w:r>
              <w:rPr>
                <w:sz w:val="20"/>
                <w:szCs w:val="20"/>
                <w:lang w:val="kk-KZ" w:eastAsia="ru-RU"/>
              </w:rPr>
              <w:t>Ф</w:t>
            </w:r>
            <w:r>
              <w:rPr>
                <w:sz w:val="20"/>
                <w:szCs w:val="20"/>
                <w:lang w:eastAsia="ru-RU"/>
              </w:rPr>
              <w:t>ункционалды</w:t>
            </w:r>
            <w:r>
              <w:rPr>
                <w:sz w:val="20"/>
                <w:szCs w:val="20"/>
                <w:lang w:val="kk-KZ" w:eastAsia="ru-RU"/>
              </w:rPr>
              <w:t>.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Pr="003C03DD">
              <w:rPr>
                <w:sz w:val="20"/>
                <w:szCs w:val="20"/>
              </w:rPr>
              <w:t>Дереккөздерді іздеу, талдау және сыни тұрғыдан бағалау дағдыларын меңгеру</w:t>
            </w:r>
          </w:p>
        </w:tc>
        <w:tc>
          <w:tcPr>
            <w:tcW w:w="3685" w:type="dxa"/>
            <w:gridSpan w:val="2"/>
          </w:tcPr>
          <w:p w14:paraId="31021E48" w14:textId="7A9BBDFD" w:rsidR="002B4D89" w:rsidRPr="003F2DC5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3.1 Тиісті ғылыми дереккөздерді тауып, таңдай алады</w:t>
            </w:r>
          </w:p>
        </w:tc>
      </w:tr>
      <w:tr w:rsidR="002B4D89" w:rsidRPr="003F2DC5" w14:paraId="219BA814" w14:textId="77777777" w:rsidTr="00E47ECA">
        <w:trPr>
          <w:trHeight w:val="84"/>
        </w:trPr>
        <w:tc>
          <w:tcPr>
            <w:tcW w:w="1844" w:type="dxa"/>
            <w:vMerge/>
          </w:tcPr>
          <w:p w14:paraId="5E63D47E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/>
          </w:tcPr>
          <w:p w14:paraId="36DBD438" w14:textId="77777777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A693825" w14:textId="43D49C1B" w:rsidR="002B4D89" w:rsidRPr="003F2DC5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3.2 Ақпараттың сенімділігі мен өзектілігін бағалайды</w:t>
            </w:r>
          </w:p>
        </w:tc>
      </w:tr>
      <w:tr w:rsidR="002B4D89" w:rsidRPr="003F2DC5" w14:paraId="0401B6E3" w14:textId="77777777" w:rsidTr="00E47ECA">
        <w:trPr>
          <w:trHeight w:val="76"/>
        </w:trPr>
        <w:tc>
          <w:tcPr>
            <w:tcW w:w="1844" w:type="dxa"/>
            <w:vMerge/>
          </w:tcPr>
          <w:p w14:paraId="1BFECDCB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 w:val="restart"/>
          </w:tcPr>
          <w:p w14:paraId="1929A304" w14:textId="4430C34A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 xml:space="preserve">4. </w:t>
            </w:r>
            <w:r>
              <w:rPr>
                <w:sz w:val="20"/>
                <w:szCs w:val="20"/>
                <w:lang w:val="kk-KZ"/>
              </w:rPr>
              <w:t>Ж</w:t>
            </w:r>
            <w:r w:rsidRPr="003F2DC5">
              <w:rPr>
                <w:sz w:val="20"/>
                <w:szCs w:val="20"/>
              </w:rPr>
              <w:t>үйелі</w:t>
            </w:r>
            <w:r>
              <w:rPr>
                <w:sz w:val="20"/>
                <w:szCs w:val="20"/>
                <w:lang w:val="kk-KZ"/>
              </w:rPr>
              <w:t>.</w:t>
            </w:r>
            <w:r w:rsidRPr="003F2DC5">
              <w:rPr>
                <w:sz w:val="20"/>
                <w:szCs w:val="20"/>
              </w:rPr>
              <w:t xml:space="preserve"> Академиялық стандарттарды пайдалана отырып, дәйекті зерттеу мәтіндерін құру</w:t>
            </w:r>
          </w:p>
        </w:tc>
        <w:tc>
          <w:tcPr>
            <w:tcW w:w="3685" w:type="dxa"/>
            <w:gridSpan w:val="2"/>
          </w:tcPr>
          <w:p w14:paraId="6D5F81C1" w14:textId="12A98827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4.1 Берілген тақырып бойынша зерттеу есебін немесе мақаласын жасайды</w:t>
            </w:r>
          </w:p>
        </w:tc>
      </w:tr>
      <w:tr w:rsidR="002B4D89" w:rsidRPr="003F2DC5" w14:paraId="2D269C42" w14:textId="77777777" w:rsidTr="00E47ECA">
        <w:trPr>
          <w:trHeight w:val="76"/>
        </w:trPr>
        <w:tc>
          <w:tcPr>
            <w:tcW w:w="1844" w:type="dxa"/>
            <w:vMerge/>
          </w:tcPr>
          <w:p w14:paraId="50D1D9FC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/>
          </w:tcPr>
          <w:p w14:paraId="1DA4893E" w14:textId="77777777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4C31CA31" w14:textId="0CD8F4D9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4.2 Академиялық этикаға сәйкес (плагиат, дұрыс дәйексөз жоқ)</w:t>
            </w:r>
          </w:p>
        </w:tc>
      </w:tr>
      <w:tr w:rsidR="002B4D89" w:rsidRPr="003F2DC5" w14:paraId="019F5053" w14:textId="77777777" w:rsidTr="00E47ECA">
        <w:trPr>
          <w:trHeight w:val="76"/>
        </w:trPr>
        <w:tc>
          <w:tcPr>
            <w:tcW w:w="1844" w:type="dxa"/>
            <w:vMerge/>
          </w:tcPr>
          <w:p w14:paraId="01E72214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 w:val="restart"/>
          </w:tcPr>
          <w:p w14:paraId="1B130507" w14:textId="43039E23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 Когнитивті</w:t>
            </w:r>
            <w:r>
              <w:rPr>
                <w:sz w:val="20"/>
                <w:szCs w:val="20"/>
                <w:lang w:val="kk-KZ"/>
              </w:rPr>
              <w:t>.</w:t>
            </w:r>
            <w:r>
              <w:rPr>
                <w:sz w:val="20"/>
                <w:szCs w:val="20"/>
              </w:rPr>
              <w:t xml:space="preserve"> Оқу мәтіндерін баяндау және қорғау дағдыларын дамыту</w:t>
            </w:r>
          </w:p>
        </w:tc>
        <w:tc>
          <w:tcPr>
            <w:tcW w:w="3685" w:type="dxa"/>
            <w:gridSpan w:val="2"/>
          </w:tcPr>
          <w:p w14:paraId="43B49405" w14:textId="67A72E91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5.1 Зерттеудің негізгі нәтижелерін ауызша баяндай алады</w:t>
            </w:r>
          </w:p>
        </w:tc>
      </w:tr>
      <w:tr w:rsidR="002B4D89" w:rsidRPr="003F2DC5" w14:paraId="41006963" w14:textId="77777777" w:rsidTr="00E47ECA">
        <w:trPr>
          <w:trHeight w:val="76"/>
        </w:trPr>
        <w:tc>
          <w:tcPr>
            <w:tcW w:w="1844" w:type="dxa"/>
            <w:vMerge/>
          </w:tcPr>
          <w:p w14:paraId="57D91EB9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/>
          </w:tcPr>
          <w:p w14:paraId="3F7C7D3E" w14:textId="77777777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5DD9741" w14:textId="50D3F403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5.2 Презентация материалдарын (слайдтар, кестелер, диаграммалар) тиімді пайдаланады</w:t>
            </w:r>
          </w:p>
        </w:tc>
      </w:tr>
      <w:tr w:rsidR="002B4D89" w:rsidRPr="003F2DC5" w14:paraId="25E2A13A" w14:textId="77777777" w:rsidTr="00E47ECA">
        <w:trPr>
          <w:trHeight w:val="288"/>
        </w:trPr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557AB7" w14:textId="77777777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лғы шарттар</w:t>
            </w:r>
          </w:p>
        </w:tc>
        <w:tc>
          <w:tcPr>
            <w:tcW w:w="8646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1B51A2E3" w14:textId="520C9D7E" w:rsidR="002B4D89" w:rsidRPr="00EA02D8" w:rsidRDefault="002B4D89" w:rsidP="002B4D89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96485 – </w:t>
            </w:r>
            <w:r w:rsidRPr="00EA02D8">
              <w:rPr>
                <w:bCs/>
                <w:sz w:val="20"/>
                <w:szCs w:val="20"/>
              </w:rPr>
              <w:t>Ғылыми зерттеу әдістері</w:t>
            </w:r>
          </w:p>
        </w:tc>
      </w:tr>
      <w:tr w:rsidR="002B4D89" w:rsidRPr="003F2DC5" w14:paraId="4C1146AC" w14:textId="77777777" w:rsidTr="00E47ECA">
        <w:trPr>
          <w:trHeight w:val="288"/>
        </w:trPr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5001D8" w14:textId="77777777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остреквизиттер</w:t>
            </w:r>
          </w:p>
        </w:tc>
        <w:tc>
          <w:tcPr>
            <w:tcW w:w="8646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6371CA" w14:textId="77DF24F1" w:rsidR="002B4D89" w:rsidRPr="003F2DC5" w:rsidRDefault="002B4D89" w:rsidP="002B4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 xml:space="preserve">90360 – </w:t>
            </w:r>
            <w:r>
              <w:rPr>
                <w:sz w:val="20"/>
                <w:szCs w:val="20"/>
              </w:rPr>
              <w:t>Ғылыми семинар</w:t>
            </w:r>
          </w:p>
        </w:tc>
      </w:tr>
      <w:tr w:rsidR="002B4D89" w:rsidRPr="00FB18EC" w14:paraId="6BE37B1D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D121BB" w14:textId="332FC171" w:rsidR="002B4D89" w:rsidRPr="00407938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407938">
              <w:rPr>
                <w:b/>
                <w:sz w:val="20"/>
                <w:szCs w:val="20"/>
              </w:rPr>
              <w:t>Білім беру ресурстары</w:t>
            </w:r>
          </w:p>
        </w:tc>
        <w:tc>
          <w:tcPr>
            <w:tcW w:w="8646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9598D5" w14:textId="77777777" w:rsidR="002B4D89" w:rsidRDefault="002B4D89" w:rsidP="002B4D89">
            <w:pPr>
              <w:rPr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 xml:space="preserve">Әдебиеттер: </w:t>
            </w:r>
            <w:r w:rsidRPr="00407938">
              <w:rPr>
                <w:color w:val="000000"/>
                <w:sz w:val="20"/>
                <w:szCs w:val="20"/>
              </w:rPr>
              <w:t xml:space="preserve">негізгі 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, қосымша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7D4E5434" w14:textId="77777777" w:rsidR="004C130A" w:rsidRPr="00FB18EC" w:rsidRDefault="004C130A" w:rsidP="004C130A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2F7584">
              <w:rPr>
                <w:color w:val="000000"/>
                <w:sz w:val="20"/>
                <w:szCs w:val="20"/>
                <w:lang w:val="en-US"/>
              </w:rPr>
              <w:t>Graff, G., &amp; Birkenstein, C.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 w:rsidRPr="009763A3">
              <w:rPr>
                <w:color w:val="000000"/>
                <w:sz w:val="20"/>
                <w:szCs w:val="20"/>
                <w:lang w:val="en-US"/>
              </w:rPr>
              <w:t>They Say / I Say: The Moves That Matter in Academic Writing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(4th ed.). </w:t>
            </w:r>
            <w:r w:rsidRPr="009763A3">
              <w:rPr>
                <w:color w:val="000000"/>
                <w:sz w:val="20"/>
                <w:szCs w:val="20"/>
                <w:lang w:val="en-US"/>
              </w:rPr>
              <w:t>New York: W. W. Norton &amp; Company</w:t>
            </w:r>
            <w:r>
              <w:rPr>
                <w:color w:val="000000"/>
                <w:sz w:val="20"/>
                <w:szCs w:val="20"/>
                <w:lang w:val="en-US"/>
              </w:rPr>
              <w:t>, 2018</w:t>
            </w:r>
          </w:p>
          <w:p w14:paraId="41015AB5" w14:textId="77777777" w:rsidR="004C130A" w:rsidRPr="004A093E" w:rsidRDefault="004C130A" w:rsidP="004C130A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4A093E">
              <w:rPr>
                <w:color w:val="000000"/>
                <w:sz w:val="20"/>
                <w:szCs w:val="20"/>
                <w:lang w:val="en-US"/>
              </w:rPr>
              <w:t>Paul J. Silvia, How to Write a Lot: A Practical Guide to Productive Academic Writing</w:t>
            </w:r>
            <w:r>
              <w:rPr>
                <w:color w:val="000000"/>
                <w:sz w:val="20"/>
                <w:szCs w:val="20"/>
                <w:lang w:val="en-US"/>
              </w:rPr>
              <w:t>, 2024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</w:t>
            </w:r>
          </w:p>
          <w:p w14:paraId="6C01A97E" w14:textId="77777777" w:rsidR="004C130A" w:rsidRPr="00E06D15" w:rsidRDefault="004C130A" w:rsidP="004C130A">
            <w:pPr>
              <w:pStyle w:val="afe"/>
              <w:numPr>
                <w:ilvl w:val="0"/>
                <w:numId w:val="15"/>
              </w:numPr>
              <w:jc w:val="both"/>
              <w:rPr>
                <w:b/>
                <w:bCs/>
                <w:sz w:val="20"/>
                <w:szCs w:val="20"/>
                <w:lang w:val="ru-KZ"/>
              </w:rPr>
            </w:pPr>
            <w:hyperlink r:id="rId10" w:history="1">
              <w:r w:rsidRPr="00E06D15">
                <w:rPr>
                  <w:rStyle w:val="af9"/>
                  <w:sz w:val="20"/>
                  <w:szCs w:val="20"/>
                  <w:lang w:val="en-US"/>
                </w:rPr>
                <w:t>Wendy Laura Belcher</w:t>
              </w:r>
            </w:hyperlink>
            <w:r>
              <w:rPr>
                <w:sz w:val="20"/>
                <w:szCs w:val="20"/>
                <w:lang w:val="en-US"/>
              </w:rPr>
              <w:t xml:space="preserve">, </w:t>
            </w:r>
            <w:r w:rsidRPr="00E06D15">
              <w:rPr>
                <w:sz w:val="20"/>
                <w:szCs w:val="20"/>
                <w:lang w:val="ru-KZ"/>
              </w:rPr>
              <w:t>Writing Your Journal Article in Twelve Weeks: A Guide to Academic Publishing Success (second edition), 2019</w:t>
            </w:r>
          </w:p>
          <w:p w14:paraId="16D03B84" w14:textId="77777777" w:rsidR="004C130A" w:rsidRPr="00FB18EC" w:rsidRDefault="004C130A" w:rsidP="004C130A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Silvia, P. J. </w:t>
            </w:r>
            <w:r w:rsidRPr="00E06D15">
              <w:rPr>
                <w:color w:val="000000"/>
                <w:sz w:val="20"/>
                <w:szCs w:val="20"/>
                <w:lang w:val="en-US"/>
              </w:rPr>
              <w:t>How to Write a Lot: A Practical Guide to Productive Academic Writing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(2nd ed.). </w:t>
            </w:r>
            <w:r w:rsidRPr="00FB18EC">
              <w:rPr>
                <w:color w:val="000000"/>
                <w:sz w:val="20"/>
                <w:szCs w:val="20"/>
              </w:rPr>
              <w:t>Washington, DC: American Psychological Association</w:t>
            </w:r>
            <w:r>
              <w:rPr>
                <w:color w:val="000000"/>
                <w:sz w:val="20"/>
                <w:szCs w:val="20"/>
                <w:lang w:val="en-US"/>
              </w:rPr>
              <w:t>, 2019</w:t>
            </w:r>
          </w:p>
          <w:p w14:paraId="4D87EA6E" w14:textId="77777777" w:rsidR="004C130A" w:rsidRPr="00FB18EC" w:rsidRDefault="004C130A" w:rsidP="004C130A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FB18EC">
              <w:rPr>
                <w:color w:val="000000"/>
                <w:sz w:val="20"/>
                <w:szCs w:val="20"/>
                <w:lang w:val="en-US"/>
              </w:rPr>
              <w:t xml:space="preserve">Williams, J. M., &amp; Bizup, J. </w:t>
            </w:r>
            <w:r w:rsidRPr="00E06D15">
              <w:rPr>
                <w:color w:val="000000"/>
                <w:sz w:val="20"/>
                <w:szCs w:val="20"/>
                <w:lang w:val="en-US"/>
              </w:rPr>
              <w:t>Style: Lessons in Clarity and Grace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(12th ed.). </w:t>
            </w:r>
            <w:r w:rsidRPr="00FB18EC">
              <w:rPr>
                <w:color w:val="000000"/>
                <w:sz w:val="20"/>
                <w:szCs w:val="20"/>
              </w:rPr>
              <w:t>New York: Pearson</w:t>
            </w:r>
            <w:r>
              <w:rPr>
                <w:color w:val="000000"/>
                <w:sz w:val="20"/>
                <w:szCs w:val="20"/>
                <w:lang w:val="en-US"/>
              </w:rPr>
              <w:t>, 2017</w:t>
            </w:r>
          </w:p>
          <w:p w14:paraId="3EF5D5C2" w14:textId="1CC804FE" w:rsidR="002B4D89" w:rsidRPr="00407938" w:rsidRDefault="002B4D89" w:rsidP="002B4D89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Зерттеу инфрақұрылымы</w:t>
            </w:r>
          </w:p>
          <w:p w14:paraId="24604952" w14:textId="77777777" w:rsidR="002B4D89" w:rsidRPr="00B35113" w:rsidRDefault="002B4D89" w:rsidP="002B4D89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№12 бизнес-инкубатор</w:t>
            </w:r>
          </w:p>
          <w:p w14:paraId="1CE9A077" w14:textId="77777777" w:rsidR="002B4D89" w:rsidRDefault="002B4D89" w:rsidP="002B4D89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Зертхана 517</w:t>
            </w:r>
          </w:p>
          <w:p w14:paraId="49BDA842" w14:textId="77777777" w:rsidR="002B4D89" w:rsidRPr="0004134D" w:rsidRDefault="002B4D89" w:rsidP="002B4D89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Зертханалық кабинет 323</w:t>
            </w:r>
          </w:p>
          <w:p w14:paraId="3BFE465B" w14:textId="1052438B" w:rsidR="002B4D89" w:rsidRPr="00407938" w:rsidRDefault="002B4D89" w:rsidP="002B4D89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Кәсіби ғылыми мәліметтер базасы</w:t>
            </w:r>
          </w:p>
          <w:p w14:paraId="1AABE322" w14:textId="77777777" w:rsidR="002B4D89" w:rsidRPr="00B35113" w:rsidRDefault="002B4D89" w:rsidP="002B4D89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1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4F3551BD" w14:textId="77777777" w:rsidR="002B4D89" w:rsidRDefault="002B4D89" w:rsidP="002B4D89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2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4B8D96F4" w14:textId="77777777" w:rsidR="002B4D89" w:rsidRDefault="002B4D89" w:rsidP="002B4D89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Researchgate – </w:t>
            </w:r>
            <w:hyperlink r:id="rId13" w:history="1">
              <w:r w:rsidRPr="002471C2">
                <w:rPr>
                  <w:rStyle w:val="af9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6BE47A55" w14:textId="3200D859" w:rsidR="002B4D89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 ресурстары</w:t>
            </w:r>
          </w:p>
          <w:p w14:paraId="246169A0" w14:textId="183BF2E8" w:rsidR="002B4D89" w:rsidRDefault="002B4D89" w:rsidP="002B4D89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en-US"/>
              </w:rPr>
            </w:pPr>
            <w:hyperlink r:id="rId14" w:anchor="overview" w:history="1">
              <w:r w:rsidRPr="00C140B9">
                <w:rPr>
                  <w:rStyle w:val="af9"/>
                  <w:sz w:val="20"/>
                  <w:szCs w:val="20"/>
                  <w:lang w:val="en-US"/>
                </w:rPr>
                <w:t>https://www.udemy.com/course/how-to-write-a-successful-research-paper-academic-writing/learn/lecture/13635782#overview</w:t>
              </w:r>
            </w:hyperlink>
          </w:p>
          <w:p w14:paraId="1ABB09F0" w14:textId="0ACB0907" w:rsidR="002B4D89" w:rsidRDefault="002B4D89" w:rsidP="002B4D89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en-US"/>
              </w:rPr>
            </w:pPr>
            <w:hyperlink r:id="rId15" w:history="1">
              <w:r w:rsidRPr="00C140B9">
                <w:rPr>
                  <w:rStyle w:val="af9"/>
                  <w:sz w:val="20"/>
                  <w:szCs w:val="20"/>
                  <w:lang w:val="en-US"/>
                </w:rPr>
                <w:t>https://www.coursera.org/specializations/academic-english</w:t>
              </w:r>
            </w:hyperlink>
          </w:p>
          <w:p w14:paraId="0AE907AF" w14:textId="2F9737E6" w:rsidR="002B4D89" w:rsidRPr="00FB18EC" w:rsidRDefault="002B4D89" w:rsidP="002B4D89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en-US"/>
              </w:rPr>
            </w:pPr>
            <w:r w:rsidRPr="00EA02D8">
              <w:rPr>
                <w:sz w:val="20"/>
                <w:szCs w:val="20"/>
                <w:lang w:val="en-US"/>
              </w:rPr>
              <w:t>https://www.futurelearn.com/courses/academic-writing-for-learners-of-english</w:t>
            </w:r>
          </w:p>
          <w:p w14:paraId="30BA8672" w14:textId="1DF89281" w:rsidR="002B4D89" w:rsidRPr="00FB18EC" w:rsidRDefault="002B4D89" w:rsidP="002B4D89">
            <w:pPr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Бағдарламалық қамтамасыз ету</w:t>
            </w:r>
          </w:p>
          <w:p w14:paraId="087040C9" w14:textId="77777777" w:rsidR="004C130A" w:rsidRDefault="004C130A" w:rsidP="004C130A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firstLine="0"/>
              <w:rPr>
                <w:color w:val="000000"/>
                <w:sz w:val="20"/>
                <w:szCs w:val="20"/>
                <w:lang w:val="en-US"/>
              </w:rPr>
            </w:pPr>
            <w:r w:rsidRPr="00663684">
              <w:rPr>
                <w:color w:val="000000"/>
                <w:sz w:val="20"/>
                <w:szCs w:val="20"/>
                <w:lang w:val="en-US"/>
              </w:rPr>
              <w:t>Microsoft Word</w:t>
            </w:r>
          </w:p>
          <w:p w14:paraId="557207DB" w14:textId="77777777" w:rsidR="004C130A" w:rsidRDefault="004C130A" w:rsidP="004C130A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firstLine="0"/>
              <w:rPr>
                <w:color w:val="000000"/>
                <w:sz w:val="20"/>
                <w:szCs w:val="20"/>
                <w:lang w:val="en-US"/>
              </w:rPr>
            </w:pPr>
            <w:r w:rsidRPr="00663684">
              <w:rPr>
                <w:color w:val="000000"/>
                <w:sz w:val="20"/>
                <w:szCs w:val="20"/>
                <w:lang w:val="en-US"/>
              </w:rPr>
              <w:t xml:space="preserve">Adobe Acrobat </w:t>
            </w:r>
            <w:r>
              <w:rPr>
                <w:color w:val="000000"/>
                <w:sz w:val="20"/>
                <w:szCs w:val="20"/>
                <w:lang w:val="en-US"/>
              </w:rPr>
              <w:t>Reader</w:t>
            </w:r>
          </w:p>
          <w:p w14:paraId="4BB2C2E8" w14:textId="77777777" w:rsidR="004C130A" w:rsidRPr="004C130A" w:rsidRDefault="004C130A" w:rsidP="004C130A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firstLine="0"/>
              <w:rPr>
                <w:color w:val="000000"/>
                <w:sz w:val="20"/>
                <w:szCs w:val="20"/>
                <w:lang w:val="en-US"/>
              </w:rPr>
            </w:pPr>
            <w:r w:rsidRPr="00663684">
              <w:rPr>
                <w:color w:val="000000"/>
                <w:sz w:val="20"/>
                <w:szCs w:val="20"/>
                <w:lang w:val="en-US"/>
              </w:rPr>
              <w:t>Grammarly</w:t>
            </w:r>
          </w:p>
          <w:p w14:paraId="56112C75" w14:textId="76B9A9C4" w:rsidR="002B4D89" w:rsidRPr="004C130A" w:rsidRDefault="004C130A" w:rsidP="004C130A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firstLine="0"/>
              <w:rPr>
                <w:color w:val="000000"/>
                <w:sz w:val="20"/>
                <w:szCs w:val="20"/>
                <w:lang w:val="en-US"/>
              </w:rPr>
            </w:pPr>
            <w:r w:rsidRPr="004C130A">
              <w:rPr>
                <w:color w:val="000000"/>
                <w:sz w:val="20"/>
                <w:szCs w:val="20"/>
                <w:lang w:val="en-US"/>
              </w:rPr>
              <w:t>Microsoft Equation</w:t>
            </w:r>
          </w:p>
        </w:tc>
      </w:tr>
    </w:tbl>
    <w:p w14:paraId="10F6F5FC" w14:textId="728AC2A2" w:rsidR="00A02A85" w:rsidRPr="00FB18EC" w:rsidRDefault="00A02A85" w:rsidP="002159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1"/>
        <w:gridCol w:w="993"/>
        <w:gridCol w:w="141"/>
        <w:gridCol w:w="1134"/>
        <w:gridCol w:w="1843"/>
        <w:gridCol w:w="3260"/>
        <w:gridCol w:w="2268"/>
      </w:tblGrid>
      <w:tr w:rsidR="00A02A85" w:rsidRPr="003F2DC5" w14:paraId="44667642" w14:textId="77777777" w:rsidTr="002C3232">
        <w:trPr>
          <w:trHeight w:val="1692"/>
        </w:trPr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8E0EC" w14:textId="6BF8D071" w:rsidR="00A02A85" w:rsidRPr="004E7FA2" w:rsidRDefault="00A02A85" w:rsidP="002159D8">
            <w:pPr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>Пәннің академиялық саясаты</w:t>
            </w:r>
          </w:p>
        </w:tc>
        <w:tc>
          <w:tcPr>
            <w:tcW w:w="8646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223F84" w14:textId="77777777" w:rsidR="002C3232" w:rsidRDefault="002C3232" w:rsidP="002C3232">
            <w:pPr>
              <w:jc w:val="both"/>
              <w:rPr>
                <w:sz w:val="20"/>
                <w:szCs w:val="20"/>
              </w:rPr>
            </w:pPr>
            <w:r w:rsidRPr="00C504DA">
              <w:rPr>
                <w:sz w:val="20"/>
                <w:szCs w:val="20"/>
              </w:rPr>
              <w:t>П</w:t>
            </w:r>
            <w:r>
              <w:rPr>
                <w:sz w:val="20"/>
                <w:szCs w:val="20"/>
                <w:lang w:val="kk-KZ"/>
              </w:rPr>
              <w:t xml:space="preserve">әннің </w:t>
            </w:r>
            <w:r w:rsidRPr="00C504DA">
              <w:rPr>
                <w:sz w:val="20"/>
                <w:szCs w:val="20"/>
              </w:rPr>
              <w:t>академия</w:t>
            </w:r>
            <w:r>
              <w:rPr>
                <w:sz w:val="20"/>
                <w:szCs w:val="20"/>
                <w:lang w:val="kk-KZ"/>
              </w:rPr>
              <w:t>лық</w:t>
            </w:r>
            <w:r w:rsidRPr="00C504DA">
              <w:rPr>
                <w:sz w:val="20"/>
                <w:szCs w:val="20"/>
              </w:rPr>
              <w:t xml:space="preserve"> сая</w:t>
            </w:r>
            <w:r>
              <w:rPr>
                <w:sz w:val="20"/>
                <w:szCs w:val="20"/>
                <w:lang w:val="kk-KZ"/>
              </w:rPr>
              <w:t>саты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ә</w:t>
            </w:r>
            <w:r w:rsidRPr="00C504DA">
              <w:rPr>
                <w:sz w:val="20"/>
                <w:szCs w:val="20"/>
              </w:rPr>
              <w:t>л-Фараби а</w:t>
            </w:r>
            <w:r>
              <w:rPr>
                <w:sz w:val="20"/>
                <w:szCs w:val="20"/>
                <w:lang w:val="kk-KZ"/>
              </w:rPr>
              <w:t>тындағы</w:t>
            </w:r>
            <w:r w:rsidRPr="00C504DA">
              <w:rPr>
                <w:sz w:val="20"/>
                <w:szCs w:val="20"/>
              </w:rPr>
              <w:t xml:space="preserve"> Қ</w:t>
            </w:r>
            <w:r>
              <w:rPr>
                <w:sz w:val="20"/>
                <w:szCs w:val="20"/>
                <w:lang w:val="kk-KZ"/>
              </w:rPr>
              <w:t>азҰУ</w:t>
            </w:r>
            <w:r w:rsidRPr="00C504DA">
              <w:rPr>
                <w:sz w:val="20"/>
                <w:szCs w:val="20"/>
              </w:rPr>
              <w:t>-д</w:t>
            </w:r>
            <w:r>
              <w:rPr>
                <w:sz w:val="20"/>
                <w:szCs w:val="20"/>
                <w:lang w:val="kk-KZ"/>
              </w:rPr>
              <w:t>ың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кадемиял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саясатымен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және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кадемиял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далд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 w:rsidRPr="00C504DA">
              <w:rPr>
                <w:sz w:val="20"/>
                <w:szCs w:val="20"/>
                <w:u w:val="single"/>
                <w:lang w:val="kk-KZ"/>
              </w:rPr>
              <w:t>С</w:t>
            </w:r>
            <w:r>
              <w:rPr>
                <w:sz w:val="20"/>
                <w:szCs w:val="20"/>
                <w:u w:val="single"/>
                <w:lang w:val="kk-KZ"/>
              </w:rPr>
              <w:t>аясатымен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айқындалады</w:t>
            </w:r>
            <w:r w:rsidRPr="00C504DA">
              <w:rPr>
                <w:sz w:val="20"/>
                <w:szCs w:val="20"/>
              </w:rPr>
              <w:t>.</w:t>
            </w:r>
            <w:r w:rsidRPr="001A7302">
              <w:rPr>
                <w:sz w:val="20"/>
                <w:szCs w:val="20"/>
              </w:rPr>
              <w:t xml:space="preserve"> </w:t>
            </w:r>
          </w:p>
          <w:p w14:paraId="4CEB9DD1" w14:textId="77777777" w:rsidR="002C3232" w:rsidRDefault="002C3232" w:rsidP="002C3232">
            <w:pPr>
              <w:jc w:val="both"/>
              <w:rPr>
                <w:sz w:val="20"/>
                <w:szCs w:val="20"/>
              </w:rPr>
            </w:pPr>
            <w:r w:rsidRPr="00C504DA">
              <w:rPr>
                <w:sz w:val="20"/>
                <w:szCs w:val="20"/>
              </w:rPr>
              <w:t xml:space="preserve">Құжаттар Univer </w:t>
            </w:r>
            <w:r>
              <w:rPr>
                <w:sz w:val="20"/>
                <w:szCs w:val="20"/>
                <w:lang w:val="kk-KZ"/>
              </w:rPr>
              <w:t>И</w:t>
            </w:r>
            <w:r w:rsidRPr="00C504DA">
              <w:rPr>
                <w:sz w:val="20"/>
                <w:szCs w:val="20"/>
              </w:rPr>
              <w:t>Ж басты бетінде қолжетімді.</w:t>
            </w:r>
          </w:p>
          <w:p w14:paraId="0612463A" w14:textId="77777777" w:rsidR="002C3232" w:rsidRPr="00AD23BE" w:rsidRDefault="002C3232" w:rsidP="002C3232">
            <w:pPr>
              <w:jc w:val="both"/>
              <w:rPr>
                <w:sz w:val="20"/>
                <w:szCs w:val="20"/>
              </w:rPr>
            </w:pPr>
            <w:r w:rsidRPr="001141CC">
              <w:rPr>
                <w:b/>
                <w:bCs/>
                <w:sz w:val="20"/>
                <w:szCs w:val="20"/>
              </w:rPr>
              <w:t xml:space="preserve">Ғылым мен білімнің интеграциясы. </w:t>
            </w:r>
            <w:r w:rsidRPr="001141CC">
              <w:rPr>
                <w:sz w:val="20"/>
                <w:szCs w:val="20"/>
              </w:rPr>
              <w:t xml:space="preserve">Студенттердің, магистранттардың және докторанттардың ғылыми-зерттеу жұмысы </w:t>
            </w:r>
            <w:r w:rsidRPr="00407938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  <w:lang w:val="kk-KZ"/>
              </w:rPr>
              <w:t xml:space="preserve"> бұл </w:t>
            </w:r>
            <w:r w:rsidRPr="001141CC">
              <w:rPr>
                <w:sz w:val="20"/>
                <w:szCs w:val="20"/>
              </w:rPr>
              <w:t>оқу үдерісін</w:t>
            </w:r>
            <w:r>
              <w:rPr>
                <w:sz w:val="20"/>
                <w:szCs w:val="20"/>
                <w:lang w:val="kk-KZ"/>
              </w:rPr>
              <w:t>ің</w:t>
            </w:r>
            <w:r w:rsidRPr="001141CC">
              <w:rPr>
                <w:sz w:val="20"/>
                <w:szCs w:val="20"/>
              </w:rPr>
              <w:t xml:space="preserve"> тереңде</w:t>
            </w:r>
            <w:r>
              <w:rPr>
                <w:sz w:val="20"/>
                <w:szCs w:val="20"/>
                <w:lang w:val="kk-KZ"/>
              </w:rPr>
              <w:t>тілуі</w:t>
            </w:r>
            <w:r w:rsidRPr="001141CC">
              <w:rPr>
                <w:sz w:val="20"/>
                <w:szCs w:val="20"/>
              </w:rPr>
              <w:t>. Ол тікелей кафедраларда, зертханаларда, университеттің ғылыми және жобалау бөлімшелерінде, студенттік ғылыми-техникалық бірлестіктер</w:t>
            </w:r>
            <w:r>
              <w:rPr>
                <w:sz w:val="20"/>
                <w:szCs w:val="20"/>
                <w:lang w:val="kk-KZ"/>
              </w:rPr>
              <w:t>ін</w:t>
            </w:r>
            <w:r w:rsidRPr="001141CC">
              <w:rPr>
                <w:sz w:val="20"/>
                <w:szCs w:val="20"/>
              </w:rPr>
              <w:t xml:space="preserve">де ұйымдастырылады. Білім берудің барлық деңгейлеріндегі білім алушылардың өзіндік жұмысы заманауи ғылыми-зерттеу және ақпараттық технологияларды қолдана отырып, жаңа білім алу негізінде зерттеу дағдылары мен құзыреттіліктерін дамытуға бағытталған. Зерттеу университетінің оқытушысы </w:t>
            </w:r>
            <w:r>
              <w:rPr>
                <w:sz w:val="20"/>
                <w:szCs w:val="20"/>
                <w:lang w:val="kk-KZ"/>
              </w:rPr>
              <w:t>ғ</w:t>
            </w:r>
            <w:r w:rsidRPr="001141CC">
              <w:rPr>
                <w:sz w:val="20"/>
                <w:szCs w:val="20"/>
              </w:rPr>
              <w:t>ылыми</w:t>
            </w:r>
            <w:r>
              <w:rPr>
                <w:sz w:val="20"/>
                <w:szCs w:val="20"/>
                <w:lang w:val="kk-KZ"/>
              </w:rPr>
              <w:t>-зерттеу</w:t>
            </w:r>
            <w:r w:rsidRPr="001141CC">
              <w:rPr>
                <w:sz w:val="20"/>
                <w:szCs w:val="20"/>
              </w:rPr>
              <w:t xml:space="preserve"> қызмет</w:t>
            </w:r>
            <w:r>
              <w:rPr>
                <w:sz w:val="20"/>
                <w:szCs w:val="20"/>
                <w:lang w:val="kk-KZ"/>
              </w:rPr>
              <w:t>інің</w:t>
            </w:r>
            <w:r w:rsidRPr="001141CC">
              <w:rPr>
                <w:sz w:val="20"/>
                <w:szCs w:val="20"/>
              </w:rPr>
              <w:t xml:space="preserve"> нәтижелерін дәрістер мен семинарлық (практикалық) сабақтар, </w:t>
            </w:r>
            <w:r>
              <w:rPr>
                <w:sz w:val="20"/>
                <w:szCs w:val="20"/>
                <w:lang w:val="kk-KZ"/>
              </w:rPr>
              <w:t>з</w:t>
            </w:r>
            <w:r w:rsidRPr="001141CC">
              <w:rPr>
                <w:sz w:val="20"/>
                <w:szCs w:val="20"/>
              </w:rPr>
              <w:t>ертханалық сабақтар тақырыбын</w:t>
            </w:r>
            <w:r>
              <w:rPr>
                <w:sz w:val="20"/>
                <w:szCs w:val="20"/>
                <w:lang w:val="kk-KZ"/>
              </w:rPr>
              <w:t>д</w:t>
            </w:r>
            <w:r w:rsidRPr="001141CC">
              <w:rPr>
                <w:sz w:val="20"/>
                <w:szCs w:val="20"/>
              </w:rPr>
              <w:t>а</w:t>
            </w:r>
            <w:r>
              <w:rPr>
                <w:sz w:val="20"/>
                <w:szCs w:val="20"/>
                <w:lang w:val="kk-KZ"/>
              </w:rPr>
              <w:t xml:space="preserve">, </w:t>
            </w:r>
            <w:r w:rsidRPr="001141CC">
              <w:rPr>
                <w:sz w:val="20"/>
                <w:szCs w:val="20"/>
              </w:rPr>
              <w:t>силлабуста</w:t>
            </w:r>
            <w:r>
              <w:rPr>
                <w:sz w:val="20"/>
                <w:szCs w:val="20"/>
                <w:lang w:val="kk-KZ"/>
              </w:rPr>
              <w:t>рда</w:t>
            </w:r>
            <w:r w:rsidRPr="001141CC">
              <w:rPr>
                <w:sz w:val="20"/>
                <w:szCs w:val="20"/>
              </w:rPr>
              <w:t xml:space="preserve"> көрініс табатын және оқу сабақтары мен тапсырмалар тақырыптарының өзектілігіне жауап беретін </w:t>
            </w:r>
            <w:r>
              <w:rPr>
                <w:sz w:val="20"/>
                <w:szCs w:val="20"/>
                <w:lang w:val="kk-KZ"/>
              </w:rPr>
              <w:t>ОБӨЗ</w:t>
            </w:r>
            <w:r w:rsidRPr="001141CC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  <w:lang w:val="kk-KZ"/>
              </w:rPr>
              <w:t>БӨЗ</w:t>
            </w:r>
            <w:r w:rsidRPr="001141CC">
              <w:rPr>
                <w:sz w:val="20"/>
                <w:szCs w:val="20"/>
              </w:rPr>
              <w:t xml:space="preserve"> тапсырмаларына біріктіреді.</w:t>
            </w:r>
          </w:p>
          <w:p w14:paraId="061CD6BF" w14:textId="77777777" w:rsidR="002C3232" w:rsidRDefault="002C3232" w:rsidP="002C3232">
            <w:pPr>
              <w:jc w:val="both"/>
              <w:rPr>
                <w:b/>
                <w:bCs/>
                <w:sz w:val="20"/>
                <w:szCs w:val="20"/>
              </w:rPr>
            </w:pPr>
            <w:r w:rsidRPr="001141CC">
              <w:rPr>
                <w:b/>
                <w:bCs/>
                <w:sz w:val="20"/>
                <w:szCs w:val="20"/>
              </w:rPr>
              <w:t>Сабаққа қатысу</w:t>
            </w:r>
            <w:r>
              <w:rPr>
                <w:b/>
                <w:bCs/>
                <w:sz w:val="20"/>
                <w:szCs w:val="20"/>
                <w:lang w:val="kk-KZ"/>
              </w:rPr>
              <w:t>ы</w:t>
            </w:r>
            <w:r w:rsidRPr="001141CC">
              <w:rPr>
                <w:b/>
                <w:bCs/>
                <w:sz w:val="20"/>
                <w:szCs w:val="20"/>
              </w:rPr>
              <w:t xml:space="preserve">. </w:t>
            </w:r>
            <w:r w:rsidRPr="001141CC">
              <w:rPr>
                <w:sz w:val="20"/>
                <w:szCs w:val="20"/>
              </w:rPr>
              <w:t xml:space="preserve">Әр тапсырманың мерзімі </w:t>
            </w:r>
            <w:r>
              <w:rPr>
                <w:sz w:val="20"/>
                <w:szCs w:val="20"/>
                <w:lang w:val="kk-KZ"/>
              </w:rPr>
              <w:t>пән</w:t>
            </w:r>
            <w:r w:rsidRPr="001141CC">
              <w:rPr>
                <w:sz w:val="20"/>
                <w:szCs w:val="20"/>
              </w:rPr>
              <w:t xml:space="preserve"> мазмұнын іске асыру күнтізбесінде (кестесінде) көрсетілген. Мерзімдерді сақтамау </w:t>
            </w:r>
            <w:r>
              <w:rPr>
                <w:sz w:val="20"/>
                <w:szCs w:val="20"/>
                <w:lang w:val="kk-KZ"/>
              </w:rPr>
              <w:t>балда</w:t>
            </w:r>
            <w:r w:rsidRPr="001141CC">
              <w:rPr>
                <w:sz w:val="20"/>
                <w:szCs w:val="20"/>
              </w:rPr>
              <w:t>рдың жоғалуына әкеледі.</w:t>
            </w:r>
          </w:p>
          <w:p w14:paraId="1B670F4B" w14:textId="77777777" w:rsidR="002C3232" w:rsidRPr="00AD23BE" w:rsidRDefault="002C3232" w:rsidP="002C3232">
            <w:pPr>
              <w:jc w:val="both"/>
              <w:rPr>
                <w:rStyle w:val="af9"/>
                <w:b/>
                <w:bCs/>
                <w:sz w:val="20"/>
                <w:szCs w:val="20"/>
                <w:lang w:val="kk-KZ"/>
              </w:rPr>
            </w:pPr>
            <w:r w:rsidRPr="00B845E9">
              <w:rPr>
                <w:rStyle w:val="af9"/>
                <w:b/>
                <w:bCs/>
                <w:sz w:val="20"/>
                <w:szCs w:val="20"/>
              </w:rPr>
              <w:t xml:space="preserve">Академиялық адалдық. </w:t>
            </w:r>
            <w:r w:rsidRPr="00B845E9">
              <w:rPr>
                <w:rStyle w:val="af9"/>
                <w:sz w:val="20"/>
                <w:szCs w:val="20"/>
              </w:rPr>
              <w:t xml:space="preserve">Практикалық/зертханалық сабақтар, </w:t>
            </w:r>
            <w:r>
              <w:rPr>
                <w:rStyle w:val="af9"/>
                <w:sz w:val="20"/>
                <w:szCs w:val="20"/>
                <w:lang w:val="kk-KZ"/>
              </w:rPr>
              <w:t>БӨЖ</w:t>
            </w:r>
            <w:r w:rsidRPr="00B845E9">
              <w:rPr>
                <w:rStyle w:val="af9"/>
                <w:sz w:val="20"/>
                <w:szCs w:val="20"/>
              </w:rPr>
              <w:t xml:space="preserve"> білім алушының дербестігін, сыни ойлауын, шығармашылығын дамытады. Плагиат, жалғандық, </w:t>
            </w:r>
            <w:r>
              <w:rPr>
                <w:rStyle w:val="af9"/>
                <w:sz w:val="20"/>
                <w:szCs w:val="20"/>
                <w:lang w:val="kk-KZ"/>
              </w:rPr>
              <w:t>шпаргалка</w:t>
            </w:r>
            <w:r w:rsidRPr="00B845E9">
              <w:rPr>
                <w:rStyle w:val="af9"/>
                <w:sz w:val="20"/>
                <w:szCs w:val="20"/>
              </w:rPr>
              <w:t xml:space="preserve"> пайдалану, тапсырмаларды орындаудың барлық кезеңдерінде </w:t>
            </w:r>
            <w:r>
              <w:rPr>
                <w:rStyle w:val="af9"/>
                <w:sz w:val="20"/>
                <w:szCs w:val="20"/>
                <w:lang w:val="kk-KZ"/>
              </w:rPr>
              <w:t xml:space="preserve">көшіруге </w:t>
            </w:r>
            <w:r w:rsidRPr="00B845E9">
              <w:rPr>
                <w:rStyle w:val="af9"/>
                <w:sz w:val="20"/>
                <w:szCs w:val="20"/>
              </w:rPr>
              <w:t>жол берілмейді.</w:t>
            </w:r>
            <w:r>
              <w:rPr>
                <w:rStyle w:val="af9"/>
                <w:sz w:val="20"/>
                <w:szCs w:val="20"/>
                <w:lang w:val="kk-KZ"/>
              </w:rPr>
              <w:t xml:space="preserve"> </w:t>
            </w:r>
            <w:r w:rsidRPr="00B845E9">
              <w:rPr>
                <w:rStyle w:val="af9"/>
                <w:sz w:val="20"/>
                <w:szCs w:val="20"/>
                <w:lang w:val="kk-KZ"/>
              </w:rPr>
              <w:t xml:space="preserve">Теориялық оқыту кезеңінде және емтихандарда академиялық адалдықты сақтау негізгі саясаттардан басқа </w:t>
            </w:r>
            <w:r>
              <w:rPr>
                <w:rStyle w:val="af9"/>
                <w:sz w:val="20"/>
                <w:szCs w:val="20"/>
                <w:lang w:val="kk-KZ"/>
              </w:rPr>
              <w:t>«</w:t>
            </w:r>
            <w:r w:rsidRPr="00AD23BE">
              <w:rPr>
                <w:rStyle w:val="af9"/>
                <w:sz w:val="20"/>
                <w:szCs w:val="20"/>
                <w:u w:val="single"/>
                <w:lang w:val="kk-KZ"/>
              </w:rPr>
              <w:t>Қорытынды бақылауды жүргізу Ережелері», «Ағымдағы оқу жылының күзгі/көктемгі семестрінің қорытынды бақылауын жүргізуге арналған Нұсқаулықтары», «Білім алушылардың тестілік құжаттарының көшіріліп алынуын тексеру туралы Ережесі»</w:t>
            </w:r>
            <w:r>
              <w:rPr>
                <w:rStyle w:val="af9"/>
                <w:sz w:val="20"/>
                <w:szCs w:val="20"/>
                <w:lang w:val="kk-KZ"/>
              </w:rPr>
              <w:t xml:space="preserve"> тәрізді құжаттармен </w:t>
            </w:r>
            <w:r w:rsidRPr="00B845E9">
              <w:rPr>
                <w:rStyle w:val="af9"/>
                <w:sz w:val="20"/>
                <w:szCs w:val="20"/>
                <w:lang w:val="kk-KZ"/>
              </w:rPr>
              <w:t>регламенттеледі.</w:t>
            </w:r>
          </w:p>
          <w:p w14:paraId="5BC262AC" w14:textId="77777777" w:rsidR="002C3232" w:rsidRPr="00421B33" w:rsidRDefault="002C3232" w:rsidP="002C3232">
            <w:pPr>
              <w:jc w:val="both"/>
              <w:rPr>
                <w:sz w:val="20"/>
                <w:szCs w:val="20"/>
                <w:lang w:val="kk-KZ"/>
              </w:rPr>
            </w:pPr>
            <w:r w:rsidRPr="00421B33">
              <w:rPr>
                <w:b/>
                <w:bCs/>
                <w:sz w:val="20"/>
                <w:szCs w:val="20"/>
                <w:lang w:val="kk-KZ"/>
              </w:rPr>
              <w:t xml:space="preserve">Инклюзивті білім берудің негізгі принциптері. </w:t>
            </w:r>
            <w:r w:rsidRPr="00421B33">
              <w:rPr>
                <w:sz w:val="20"/>
                <w:szCs w:val="20"/>
                <w:lang w:val="kk-KZ"/>
              </w:rPr>
              <w:t>Университеттің білім беру ортасы гендерлік, нәсілдік/этникалық тегіне, діни сенімдеріне, әлеуметтік-экономикалық мәртебесіне, студенттің физикалық денсаулығына және т.б. қарамастан, оқытушы тарапынан барлық білім алушылар</w:t>
            </w:r>
            <w:r>
              <w:rPr>
                <w:sz w:val="20"/>
                <w:szCs w:val="20"/>
                <w:lang w:val="kk-KZ"/>
              </w:rPr>
              <w:t>ға</w:t>
            </w:r>
            <w:r w:rsidRPr="00421B33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және білім алушылардың</w:t>
            </w:r>
            <w:r w:rsidRPr="00421B33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бір-біріне</w:t>
            </w:r>
            <w:r w:rsidRPr="00421B33">
              <w:rPr>
                <w:sz w:val="20"/>
                <w:szCs w:val="20"/>
                <w:lang w:val="kk-KZ"/>
              </w:rPr>
              <w:t xml:space="preserve"> әрқашан қолдау мен тең қарым-қатынас болатын қауіпсіз орын ретінде ойластырылған. </w:t>
            </w:r>
            <w:r>
              <w:rPr>
                <w:sz w:val="20"/>
                <w:szCs w:val="20"/>
                <w:lang w:val="kk-KZ"/>
              </w:rPr>
              <w:t>Б</w:t>
            </w:r>
            <w:r w:rsidRPr="00421B33">
              <w:rPr>
                <w:sz w:val="20"/>
                <w:szCs w:val="20"/>
                <w:lang w:val="kk-KZ"/>
              </w:rPr>
              <w:t xml:space="preserve">арлық адамдар құрдастары мен курстастарының қолдауы мен достығына </w:t>
            </w:r>
            <w:r w:rsidRPr="00421B33">
              <w:rPr>
                <w:sz w:val="20"/>
                <w:szCs w:val="20"/>
                <w:lang w:val="kk-KZ"/>
              </w:rPr>
              <w:lastRenderedPageBreak/>
              <w:t>мұқтаж. Барлық студенттер үшін жетістікке жету</w:t>
            </w:r>
            <w:r>
              <w:rPr>
                <w:sz w:val="20"/>
                <w:szCs w:val="20"/>
                <w:lang w:val="kk-KZ"/>
              </w:rPr>
              <w:t>,</w:t>
            </w:r>
            <w:r w:rsidRPr="00421B33">
              <w:rPr>
                <w:sz w:val="20"/>
                <w:szCs w:val="20"/>
                <w:lang w:val="kk-KZ"/>
              </w:rPr>
              <w:t xml:space="preserve"> мүмкін емес нәрселерден гөрі не істей алатындығы</w:t>
            </w:r>
            <w:r>
              <w:rPr>
                <w:sz w:val="20"/>
                <w:szCs w:val="20"/>
                <w:lang w:val="kk-KZ"/>
              </w:rPr>
              <w:t xml:space="preserve"> болып табылады</w:t>
            </w:r>
            <w:r w:rsidRPr="00421B33">
              <w:rPr>
                <w:sz w:val="20"/>
                <w:szCs w:val="20"/>
                <w:lang w:val="kk-KZ"/>
              </w:rPr>
              <w:t xml:space="preserve">. Әртүрлілік өмірдің барлық </w:t>
            </w:r>
            <w:r>
              <w:rPr>
                <w:sz w:val="20"/>
                <w:szCs w:val="20"/>
                <w:lang w:val="kk-KZ"/>
              </w:rPr>
              <w:t>жақтары</w:t>
            </w:r>
            <w:r w:rsidRPr="00421B33">
              <w:rPr>
                <w:sz w:val="20"/>
                <w:szCs w:val="20"/>
                <w:lang w:val="kk-KZ"/>
              </w:rPr>
              <w:t>н күшейтеді.</w:t>
            </w:r>
          </w:p>
          <w:p w14:paraId="0762D955" w14:textId="6C716825" w:rsidR="00A02A85" w:rsidRDefault="00B727B9" w:rsidP="002159D8">
            <w:pPr>
              <w:jc w:val="both"/>
              <w:rPr>
                <w:i/>
                <w:sz w:val="20"/>
                <w:szCs w:val="20"/>
              </w:rPr>
            </w:pPr>
            <w:r w:rsidRPr="00753C90">
              <w:rPr>
                <w:sz w:val="20"/>
                <w:szCs w:val="20"/>
              </w:rPr>
              <w:t xml:space="preserve">Барлық студенттер, әсіресе мүмкіндігі шектеулі жандар </w:t>
            </w:r>
            <w:hyperlink r:id="rId16">
              <w:r w:rsidR="00EA02D8">
                <w:rPr>
                  <w:rStyle w:val="af9"/>
                  <w:color w:val="0563C1"/>
                  <w:sz w:val="20"/>
                  <w:szCs w:val="20"/>
                  <w:u w:val="single"/>
                  <w:lang w:val="kk-KZ" w:eastAsia="ru-RU"/>
                </w:rPr>
                <w:t xml:space="preserve">vladislav.karyukin@gmail.com мекенжайы бойынша кеңестік көмек ала алады </w:t>
              </w:r>
            </w:hyperlink>
            <w:r w:rsidR="00EA02D8">
              <w:rPr>
                <w:color w:val="000000"/>
                <w:sz w:val="20"/>
                <w:szCs w:val="20"/>
                <w:lang w:val="kk-KZ" w:eastAsia="ru-RU"/>
              </w:rPr>
              <w:t>.</w:t>
            </w:r>
            <w:r w:rsidR="00EA02D8"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EA02D8"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 w:rsidR="00B2590C" w:rsidRPr="00753C90">
              <w:rPr>
                <w:sz w:val="20"/>
                <w:szCs w:val="20"/>
                <w:lang w:val="kk-KZ"/>
              </w:rPr>
              <w:t>немесе</w:t>
            </w:r>
            <w:r w:rsidR="00B2590C" w:rsidRPr="00753C9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02A85" w:rsidRPr="002B4D89">
              <w:rPr>
                <w:iCs/>
                <w:sz w:val="20"/>
                <w:szCs w:val="20"/>
                <w:lang w:val="kk-KZ"/>
              </w:rPr>
              <w:t xml:space="preserve">MS- </w:t>
            </w:r>
            <w:r w:rsidR="001347E4" w:rsidRPr="00753C90">
              <w:rPr>
                <w:iCs/>
                <w:sz w:val="20"/>
                <w:szCs w:val="20"/>
                <w:lang w:val="kk-KZ"/>
              </w:rPr>
              <w:t xml:space="preserve">те бейне қоңырау </w:t>
            </w:r>
            <w:r w:rsidR="00A02A85" w:rsidRPr="00753C90">
              <w:rPr>
                <w:iCs/>
                <w:sz w:val="20"/>
                <w:szCs w:val="20"/>
              </w:rPr>
              <w:t xml:space="preserve">арқылы </w:t>
            </w:r>
          </w:p>
          <w:p w14:paraId="62B13C62" w14:textId="55DC479D" w:rsidR="007A68F5" w:rsidRPr="002C3232" w:rsidRDefault="00FD332B" w:rsidP="002159D8">
            <w:pPr>
              <w:jc w:val="both"/>
              <w:rPr>
                <w:sz w:val="20"/>
                <w:szCs w:val="20"/>
                <w:lang w:val="kk-KZ"/>
              </w:rPr>
            </w:pPr>
            <w:hyperlink r:id="rId17" w:history="1">
              <w:r w:rsidRPr="00FD332B">
                <w:rPr>
                  <w:rStyle w:val="af9"/>
                  <w:sz w:val="20"/>
                  <w:szCs w:val="20"/>
                </w:rPr>
                <w:t>https://teams.microsoft.com/l/channel/19%3A_42fC1nQCLdFAtfzN6R1W4TyVYgK73JB7v28vsM3UXI1%40thread.tac v2/General?groupId=b33ff6a6-ecd6-4d29-8c1d-beea8ead7e0d&amp;tenantId=b0ab71a5-75b1-4d65-81f7-f479b4978d7b</w:t>
              </w:r>
            </w:hyperlink>
          </w:p>
        </w:tc>
      </w:tr>
      <w:tr w:rsidR="006A6C8C" w:rsidRPr="003F2DC5" w14:paraId="564870B2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08EBB9ED" w14:textId="5C39239D" w:rsidR="006A6C8C" w:rsidRPr="002F2C36" w:rsidRDefault="00DE4C44" w:rsidP="002F2C36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lastRenderedPageBreak/>
              <w:t>ОҚЫТУ, ОҚУ ЖӘНЕ БАҒАЛАУ ТУРАЛЫ АҚПАРАТ</w:t>
            </w:r>
          </w:p>
        </w:tc>
      </w:tr>
      <w:tr w:rsidR="00E06636" w:rsidRPr="003F2DC5" w14:paraId="4724E9AA" w14:textId="77777777" w:rsidTr="1A3DA340">
        <w:trPr>
          <w:trHeight w:val="368"/>
        </w:trPr>
        <w:tc>
          <w:tcPr>
            <w:tcW w:w="4962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7EEAA08F" w14:textId="77777777" w:rsidR="006A7FC8" w:rsidRPr="00C03EF1" w:rsidRDefault="006A7FC8" w:rsidP="006A7FC8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Ұпайлық рейтинг</w:t>
            </w:r>
          </w:p>
          <w:p w14:paraId="7115BC43" w14:textId="0A1E92CD" w:rsidR="00E06636" w:rsidRPr="00C03EF1" w:rsidRDefault="006A7FC8" w:rsidP="006A7FC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b/>
                <w:bCs/>
                <w:sz w:val="16"/>
                <w:szCs w:val="16"/>
              </w:rPr>
              <w:t>оқу жетістіктерін бағалаудың әріптік жүйесі</w:t>
            </w:r>
          </w:p>
        </w:tc>
        <w:tc>
          <w:tcPr>
            <w:tcW w:w="5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30BC696B" w14:textId="472FD515" w:rsidR="00E06636" w:rsidRPr="0034309A" w:rsidRDefault="00A471CF" w:rsidP="00594573">
            <w:pPr>
              <w:jc w:val="both"/>
              <w:rPr>
                <w:b/>
                <w:bCs/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Бағалау әдістері</w:t>
            </w:r>
          </w:p>
        </w:tc>
      </w:tr>
      <w:tr w:rsidR="00384CD8" w:rsidRPr="003F2DC5" w14:paraId="766FD518" w14:textId="77777777" w:rsidTr="1A3DA340">
        <w:trPr>
          <w:trHeight w:val="846"/>
        </w:trPr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D03F043" w14:textId="08426B93" w:rsidR="00854136" w:rsidRPr="00854136" w:rsidRDefault="00384CD8" w:rsidP="00753B50">
            <w:pPr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Баға</w:t>
            </w:r>
          </w:p>
        </w:tc>
        <w:tc>
          <w:tcPr>
            <w:tcW w:w="113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945885C" w14:textId="77777777" w:rsidR="00384CD8" w:rsidRPr="00C03EF1" w:rsidRDefault="00384CD8" w:rsidP="00753B50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Сандық</w:t>
            </w:r>
          </w:p>
          <w:p w14:paraId="352BAFE5" w14:textId="77777777" w:rsidR="00BE3F4E" w:rsidRDefault="00BE3F4E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0B250007" w14:textId="380E602D" w:rsidR="008939ED" w:rsidRPr="008053AD" w:rsidRDefault="008939ED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ұпай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7A74A3" w14:textId="77777777" w:rsidR="008939ED" w:rsidRDefault="00854136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Ұпайлар,</w:t>
            </w:r>
          </w:p>
          <w:p w14:paraId="257EBD2C" w14:textId="667311B0" w:rsidR="00384CD8" w:rsidRPr="00C03EF1" w:rsidRDefault="00384CD8" w:rsidP="00753B50">
            <w:pPr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 мазмұны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5C9886E" w14:textId="12A7F0CA" w:rsidR="00384CD8" w:rsidRPr="00C03EF1" w:rsidRDefault="00854136" w:rsidP="00753B50">
            <w:pPr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Дәстүрлі жүйе бойынша бағалау</w:t>
            </w:r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129F6118" w14:textId="77777777" w:rsidR="002C3232" w:rsidRPr="00430635" w:rsidRDefault="002C3232" w:rsidP="002C3232">
            <w:pPr>
              <w:jc w:val="both"/>
              <w:rPr>
                <w:bCs/>
                <w:sz w:val="16"/>
                <w:szCs w:val="16"/>
                <w:lang w:val="kk-KZ"/>
              </w:rPr>
            </w:pPr>
            <w:r w:rsidRPr="00362E3D">
              <w:rPr>
                <w:b/>
                <w:sz w:val="16"/>
                <w:szCs w:val="16"/>
              </w:rPr>
              <w:t>Критериалды бағалау</w:t>
            </w:r>
            <w:r>
              <w:rPr>
                <w:b/>
                <w:sz w:val="16"/>
                <w:szCs w:val="16"/>
                <w:lang w:val="kk-KZ"/>
              </w:rPr>
              <w:t xml:space="preserve"> </w:t>
            </w:r>
            <w:r w:rsidRPr="002A6DD3"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  <w:lang w:val="kk-KZ"/>
              </w:rPr>
              <w:t xml:space="preserve"> </w:t>
            </w:r>
            <w:r w:rsidRPr="00362E3D">
              <w:rPr>
                <w:bCs/>
                <w:sz w:val="16"/>
                <w:szCs w:val="16"/>
                <w:lang w:val="kk-KZ"/>
              </w:rPr>
              <w:t>айқын</w:t>
            </w:r>
            <w:r w:rsidRPr="00362E3D">
              <w:rPr>
                <w:bCs/>
                <w:sz w:val="16"/>
                <w:szCs w:val="16"/>
              </w:rPr>
              <w:t xml:space="preserve"> әзірленген критерийлер негізінде оқытудың нақты қол жеткізілген нәтижелерін оқытуд</w:t>
            </w:r>
            <w:r>
              <w:rPr>
                <w:bCs/>
                <w:sz w:val="16"/>
                <w:szCs w:val="16"/>
                <w:lang w:val="kk-KZ"/>
              </w:rPr>
              <w:t>ан</w:t>
            </w:r>
            <w:r w:rsidRPr="00362E3D">
              <w:rPr>
                <w:bCs/>
                <w:sz w:val="16"/>
                <w:szCs w:val="16"/>
              </w:rPr>
              <w:t xml:space="preserve"> күтілетін нәтижелерімен </w:t>
            </w:r>
            <w:r>
              <w:rPr>
                <w:bCs/>
                <w:sz w:val="16"/>
                <w:szCs w:val="16"/>
                <w:lang w:val="kk-KZ"/>
              </w:rPr>
              <w:t>ара салмақтық</w:t>
            </w:r>
            <w:r w:rsidRPr="00362E3D">
              <w:rPr>
                <w:bCs/>
                <w:sz w:val="16"/>
                <w:szCs w:val="16"/>
              </w:rPr>
              <w:t xml:space="preserve"> процесі. Формативті және жиынтық бағалауға негізделген</w:t>
            </w:r>
            <w:r>
              <w:rPr>
                <w:bCs/>
                <w:sz w:val="16"/>
                <w:szCs w:val="16"/>
                <w:lang w:val="kk-KZ"/>
              </w:rPr>
              <w:t>.</w:t>
            </w:r>
          </w:p>
          <w:p w14:paraId="075CA406" w14:textId="77777777" w:rsidR="002C3232" w:rsidRPr="00430635" w:rsidRDefault="002C3232" w:rsidP="002C3232">
            <w:pPr>
              <w:jc w:val="both"/>
              <w:rPr>
                <w:sz w:val="16"/>
                <w:szCs w:val="16"/>
                <w:lang w:val="kk-KZ"/>
              </w:rPr>
            </w:pPr>
            <w:r w:rsidRPr="000F5866">
              <w:rPr>
                <w:b/>
                <w:bCs/>
                <w:sz w:val="16"/>
                <w:szCs w:val="16"/>
                <w:lang w:val="kk-KZ"/>
              </w:rPr>
              <w:t>Формативті бағалау</w:t>
            </w:r>
            <w:r>
              <w:rPr>
                <w:sz w:val="16"/>
                <w:szCs w:val="16"/>
                <w:lang w:val="kk-KZ"/>
              </w:rPr>
              <w:t xml:space="preserve"> </w:t>
            </w:r>
            <w:r w:rsidRPr="000F5866">
              <w:rPr>
                <w:sz w:val="16"/>
                <w:szCs w:val="16"/>
                <w:lang w:val="kk-KZ"/>
              </w:rPr>
              <w:t>–</w:t>
            </w:r>
            <w:r>
              <w:rPr>
                <w:sz w:val="16"/>
                <w:szCs w:val="16"/>
                <w:lang w:val="kk-KZ"/>
              </w:rPr>
              <w:t xml:space="preserve"> </w:t>
            </w:r>
            <w:r w:rsidRPr="000F5866">
              <w:rPr>
                <w:sz w:val="16"/>
                <w:szCs w:val="16"/>
                <w:lang w:val="kk-KZ"/>
              </w:rPr>
              <w:t xml:space="preserve">күнделікті оқу қызметі барысында жүргізілетін бағалау түрі. </w:t>
            </w:r>
            <w:r w:rsidRPr="00E941DF">
              <w:rPr>
                <w:sz w:val="16"/>
                <w:szCs w:val="16"/>
                <w:lang w:val="kk-KZ"/>
              </w:rPr>
              <w:t>Ағымдағы көрсеткіш болып табылады. Білім алушы мен оқытушы арасындағы жедел өзара байланысты қамтамасыз етеді. Білім алушының мүмкіндіктерін а</w:t>
            </w:r>
            <w:r>
              <w:rPr>
                <w:sz w:val="16"/>
                <w:szCs w:val="16"/>
                <w:lang w:val="kk-KZ"/>
              </w:rPr>
              <w:t>йқынд</w:t>
            </w:r>
            <w:r w:rsidRPr="00E941DF">
              <w:rPr>
                <w:sz w:val="16"/>
                <w:szCs w:val="16"/>
                <w:lang w:val="kk-KZ"/>
              </w:rPr>
              <w:t xml:space="preserve">ауға, қиындықтарды анықтауға, ең жақсы нәтижелерге қол жеткізуге көмектесуге, оқытушының білім беру процесін уақтылы түзетуге мүмкіндік береді. Дәрістер, семинарлар, практикалық сабақтар (пікірталастар, викториналар, </w:t>
            </w:r>
            <w:r>
              <w:rPr>
                <w:sz w:val="16"/>
                <w:szCs w:val="16"/>
                <w:lang w:val="kk-KZ"/>
              </w:rPr>
              <w:t>жарыссөздер</w:t>
            </w:r>
            <w:r w:rsidRPr="00E941DF">
              <w:rPr>
                <w:sz w:val="16"/>
                <w:szCs w:val="16"/>
                <w:lang w:val="kk-KZ"/>
              </w:rPr>
              <w:t>, дөңгелек үстелдер, зертханалық жұмыстар және т.б.) кезінде тапсырмалардың орындалуы, аудиториядағы жұмыс белсенділігі бағаланады. Алынған білім мен құзыреттілік бағаланады.</w:t>
            </w:r>
          </w:p>
          <w:p w14:paraId="1B6B1776" w14:textId="080D268A" w:rsidR="00665FD2" w:rsidRPr="0034309A" w:rsidRDefault="002C3232" w:rsidP="002C3232">
            <w:pPr>
              <w:jc w:val="both"/>
              <w:rPr>
                <w:sz w:val="16"/>
                <w:szCs w:val="16"/>
              </w:rPr>
            </w:pPr>
            <w:r w:rsidRPr="000F5866">
              <w:rPr>
                <w:b/>
                <w:sz w:val="16"/>
                <w:szCs w:val="16"/>
                <w:lang w:val="kk-KZ"/>
              </w:rPr>
              <w:t>Жиынтық бағалау</w:t>
            </w:r>
            <w:r>
              <w:rPr>
                <w:b/>
                <w:sz w:val="16"/>
                <w:szCs w:val="16"/>
                <w:lang w:val="kk-KZ"/>
              </w:rPr>
              <w:t xml:space="preserve"> – 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пән бағдарламасына сәйкес бөлімді зерделеу аяқталғаннан кейін жүргізілетін бағалау түрі. </w:t>
            </w:r>
            <w:r>
              <w:rPr>
                <w:bCs/>
                <w:sz w:val="16"/>
                <w:szCs w:val="16"/>
                <w:lang w:val="kk-KZ"/>
              </w:rPr>
              <w:t>БӨЖ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 орындаған кезде семестр</w:t>
            </w:r>
            <w:r>
              <w:rPr>
                <w:bCs/>
                <w:sz w:val="16"/>
                <w:szCs w:val="16"/>
                <w:lang w:val="kk-KZ"/>
              </w:rPr>
              <w:t xml:space="preserve"> ішін</w:t>
            </w:r>
            <w:r w:rsidRPr="000F5866">
              <w:rPr>
                <w:bCs/>
                <w:sz w:val="16"/>
                <w:szCs w:val="16"/>
                <w:lang w:val="kk-KZ"/>
              </w:rPr>
              <w:t>де 4 рет өткізіледі. Бұл оқытуд</w:t>
            </w:r>
            <w:r>
              <w:rPr>
                <w:bCs/>
                <w:sz w:val="16"/>
                <w:szCs w:val="16"/>
                <w:lang w:val="kk-KZ"/>
              </w:rPr>
              <w:t>ан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 күтілетін нәтижелерін игеруді дескрипторлармен арақатынаста бағалау. Белгілі бір кезеңдегі пәнді меңгеру деңгейін анықтауға және тіркеуге мүмкіндік береді. </w:t>
            </w:r>
            <w:r w:rsidRPr="000F5866">
              <w:rPr>
                <w:bCs/>
                <w:sz w:val="16"/>
                <w:szCs w:val="16"/>
              </w:rPr>
              <w:t>Оқу нәтижелері бағаланады</w:t>
            </w:r>
            <w:r>
              <w:rPr>
                <w:bCs/>
                <w:sz w:val="16"/>
                <w:szCs w:val="16"/>
                <w:lang w:val="kk-KZ"/>
              </w:rPr>
              <w:t>.</w:t>
            </w:r>
          </w:p>
        </w:tc>
      </w:tr>
      <w:tr w:rsidR="000E3AA2" w:rsidRPr="003F2DC5" w14:paraId="11D8E60E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5594BF0" w14:textId="15D9DBB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А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DC2FC3F" w14:textId="61CFB26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4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3D05B" w14:textId="77FD1ED1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7F0905" w14:textId="72929CC4" w:rsidR="000E3AA2" w:rsidRPr="002C3232" w:rsidRDefault="002C3232" w:rsidP="00753B50">
            <w:pPr>
              <w:jc w:val="both"/>
              <w:rPr>
                <w:b/>
                <w:sz w:val="16"/>
                <w:szCs w:val="16"/>
                <w:highlight w:val="green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Өте жақсы</w:t>
            </w:r>
          </w:p>
        </w:tc>
        <w:tc>
          <w:tcPr>
            <w:tcW w:w="5528" w:type="dxa"/>
            <w:gridSpan w:val="2"/>
            <w:vMerge/>
          </w:tcPr>
          <w:p w14:paraId="4789F06A" w14:textId="6327BBCE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0E3AA2" w:rsidRPr="003F2DC5" w14:paraId="0C60104F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AF0353D" w14:textId="4494379B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372659" w14:textId="0525FC92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.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C6FF38" w14:textId="1D57168D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vMerge/>
          </w:tcPr>
          <w:p w14:paraId="48FE6EDE" w14:textId="2918793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2"/>
            <w:vMerge/>
          </w:tcPr>
          <w:p w14:paraId="63F014EF" w14:textId="2C8C2F7F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8F34B8" w:rsidRPr="003F2DC5" w14:paraId="7D785FF6" w14:textId="77777777" w:rsidTr="1A3DA340">
        <w:trPr>
          <w:trHeight w:val="973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7FC582" w14:textId="3108EAD4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0C8AF25" w14:textId="3E25850F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.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6DF3EAA4" w14:textId="406E5336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E675C" w14:textId="6C15AAE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Жақсы</w:t>
            </w:r>
          </w:p>
        </w:tc>
        <w:tc>
          <w:tcPr>
            <w:tcW w:w="5528" w:type="dxa"/>
            <w:gridSpan w:val="2"/>
            <w:vMerge/>
          </w:tcPr>
          <w:p w14:paraId="2CB02B42" w14:textId="202F73D9" w:rsidR="008F34B8" w:rsidRPr="00A74824" w:rsidRDefault="008F34B8" w:rsidP="00753B50">
            <w:pPr>
              <w:jc w:val="both"/>
              <w:rPr>
                <w:sz w:val="16"/>
                <w:szCs w:val="16"/>
              </w:rPr>
            </w:pPr>
          </w:p>
        </w:tc>
      </w:tr>
      <w:tr w:rsidR="008F34B8" w:rsidRPr="003F2DC5" w14:paraId="28D27C33" w14:textId="77777777" w:rsidTr="1A3DA340">
        <w:trPr>
          <w:trHeight w:val="21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7F5C801" w14:textId="637B1263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Б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B06B4CB" w14:textId="037D3CA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.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B528ED7" w14:textId="768CA09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vMerge/>
          </w:tcPr>
          <w:p w14:paraId="0E064A2B" w14:textId="0232A5F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834E10" w14:textId="77777777" w:rsidR="008F34B8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Қалыптастырушы және жиынтық бағалау</w:t>
            </w:r>
          </w:p>
          <w:p w14:paraId="56FD8E95" w14:textId="4C3D8C5D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2581962" w14:textId="4EC54471" w:rsidR="008F34B8" w:rsidRPr="00F553C1" w:rsidRDefault="008F34B8" w:rsidP="00EA02D8">
            <w:pPr>
              <w:jc w:val="both"/>
              <w:rPr>
                <w:b/>
                <w:bCs/>
                <w:sz w:val="16"/>
                <w:szCs w:val="16"/>
              </w:rPr>
            </w:pPr>
            <w:r w:rsidRPr="00F553C1">
              <w:rPr>
                <w:b/>
                <w:bCs/>
                <w:sz w:val="16"/>
                <w:szCs w:val="16"/>
              </w:rPr>
              <w:t>Ұпай % мазмұны</w:t>
            </w:r>
          </w:p>
        </w:tc>
      </w:tr>
      <w:tr w:rsidR="008F34B8" w:rsidRPr="003F2DC5" w14:paraId="2DFA6F25" w14:textId="77777777" w:rsidTr="1A3DA340">
        <w:trPr>
          <w:trHeight w:val="13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E30BFBB" w14:textId="0BF9BD7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F3860D2" w14:textId="06E6346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.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E723BF" w14:textId="487539C5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vMerge/>
          </w:tcPr>
          <w:p w14:paraId="2DF381D3" w14:textId="45C2D34B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86D4AE6" w14:textId="04D4BCA0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Дәрістегі белсенділік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C85890" w14:textId="0419DFC3" w:rsidR="008F34B8" w:rsidRPr="00EA02D8" w:rsidRDefault="008F34B8" w:rsidP="008F34B8">
            <w:pPr>
              <w:jc w:val="both"/>
              <w:rPr>
                <w:sz w:val="16"/>
                <w:szCs w:val="16"/>
              </w:rPr>
            </w:pPr>
            <w:r w:rsidRPr="00EA02D8">
              <w:rPr>
                <w:sz w:val="16"/>
                <w:szCs w:val="16"/>
              </w:rPr>
              <w:t>5</w:t>
            </w:r>
          </w:p>
        </w:tc>
      </w:tr>
      <w:tr w:rsidR="008F34B8" w:rsidRPr="003F2DC5" w14:paraId="123149AD" w14:textId="77777777" w:rsidTr="1A3DA340">
        <w:trPr>
          <w:trHeight w:val="5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3BAE412" w14:textId="5436190D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3CC506C" w14:textId="3A6BE37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.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035F675" w14:textId="5800FFC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vMerge/>
          </w:tcPr>
          <w:p w14:paraId="727C658B" w14:textId="1335D862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69E3873" w14:textId="7054EF68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Практикалық сабақтарда жұмыс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9508CAB" w14:textId="710C855A" w:rsidR="008F34B8" w:rsidRPr="00EA02D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EA02D8">
              <w:rPr>
                <w:sz w:val="16"/>
                <w:szCs w:val="16"/>
                <w:lang w:val="kk-KZ"/>
              </w:rPr>
              <w:t>20</w:t>
            </w:r>
          </w:p>
        </w:tc>
      </w:tr>
      <w:tr w:rsidR="008F34B8" w:rsidRPr="003F2DC5" w14:paraId="012AB828" w14:textId="77777777" w:rsidTr="1A3DA340">
        <w:trPr>
          <w:trHeight w:val="18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6BA272" w14:textId="39604E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43E354" w14:textId="3EA4F87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2.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74E75B" w14:textId="59DD6D7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7E42541" w14:textId="64EE7B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Қанағаттанарлық</w:t>
            </w: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4AC8720" w14:textId="05716C36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Өзіндік жұмыс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675D2F4" w14:textId="617034EA" w:rsidR="008F34B8" w:rsidRPr="00EA02D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EA02D8">
              <w:rPr>
                <w:sz w:val="16"/>
                <w:szCs w:val="16"/>
              </w:rPr>
              <w:t>2</w:t>
            </w:r>
            <w:r w:rsidRPr="00EA02D8">
              <w:rPr>
                <w:sz w:val="16"/>
                <w:szCs w:val="16"/>
                <w:lang w:val="kk-KZ"/>
              </w:rPr>
              <w:t>5</w:t>
            </w:r>
          </w:p>
        </w:tc>
      </w:tr>
      <w:tr w:rsidR="008F34B8" w:rsidRPr="003F2DC5" w14:paraId="5FFF3F67" w14:textId="77777777" w:rsidTr="1A3DA340">
        <w:trPr>
          <w:trHeight w:val="87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3821FA52" w14:textId="1EBE0FF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A8CFC86" w14:textId="7C77D32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.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DC06743" w14:textId="1BED014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vMerge/>
          </w:tcPr>
          <w:p w14:paraId="5EE77E04" w14:textId="1B4B705A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C5D02EA" w14:textId="144AF573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Жобалық және шығармашылық әрекеттер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DA5517" w14:textId="6CDF2A19" w:rsidR="008F34B8" w:rsidRPr="00EA02D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EA02D8">
              <w:rPr>
                <w:sz w:val="16"/>
                <w:szCs w:val="16"/>
                <w:lang w:val="kk-KZ"/>
              </w:rPr>
              <w:t>10</w:t>
            </w:r>
          </w:p>
        </w:tc>
      </w:tr>
      <w:tr w:rsidR="008F34B8" w:rsidRPr="003F2DC5" w14:paraId="720EC03E" w14:textId="77777777" w:rsidTr="1A3DA340">
        <w:trPr>
          <w:trHeight w:val="170"/>
        </w:trPr>
        <w:tc>
          <w:tcPr>
            <w:tcW w:w="851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42A3091F" w14:textId="6E57910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3A1BE1C" w14:textId="3062CFBF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.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6F06F576" w14:textId="59C899F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vMerge/>
          </w:tcPr>
          <w:p w14:paraId="1DA4C698" w14:textId="2F813CBF" w:rsidR="008F34B8" w:rsidRPr="003D0334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AEE923" w14:textId="1D2FDC3F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Қорытынды бағалау (емтихан)</w:t>
            </w:r>
          </w:p>
        </w:tc>
        <w:tc>
          <w:tcPr>
            <w:tcW w:w="2268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D1C211" w14:textId="1EC4655A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40</w:t>
            </w:r>
          </w:p>
        </w:tc>
      </w:tr>
      <w:tr w:rsidR="00F00688" w:rsidRPr="003F2DC5" w14:paraId="22B40A05" w14:textId="77777777" w:rsidTr="1A3DA340">
        <w:trPr>
          <w:trHeight w:val="11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D5F69" w14:textId="7FC69E4B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21B87" w14:textId="01B3AB18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.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</w:tcPr>
          <w:p w14:paraId="160708D3" w14:textId="64B77755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vMerge/>
          </w:tcPr>
          <w:p w14:paraId="06CE69D2" w14:textId="37561217" w:rsidR="00F00688" w:rsidRPr="003D0334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000000" w:themeColor="text1"/>
              <w:right w:val="single" w:sz="4" w:space="0" w:color="auto"/>
            </w:tcBorders>
          </w:tcPr>
          <w:p w14:paraId="077BBDF7" w14:textId="0DCB9D77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>БАРЛЫҒЫ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8883" w14:textId="2E6FF22F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>100</w:t>
            </w:r>
          </w:p>
        </w:tc>
      </w:tr>
      <w:tr w:rsidR="00F00688" w:rsidRPr="003F2DC5" w14:paraId="0CC7AB40" w14:textId="77777777" w:rsidTr="1A3DA340">
        <w:trPr>
          <w:trHeight w:val="20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A3DB4" w14:textId="65D5CDC4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E0C58" w14:textId="2D57CADE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C3974" w14:textId="1C0E673D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 w:themeColor="text1"/>
            </w:tcBorders>
          </w:tcPr>
          <w:p w14:paraId="1334D46F" w14:textId="4167CB93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Қанағаттанарлықсыз</w:t>
            </w:r>
          </w:p>
        </w:tc>
        <w:tc>
          <w:tcPr>
            <w:tcW w:w="3260" w:type="dxa"/>
            <w:vMerge/>
          </w:tcPr>
          <w:p w14:paraId="6CC67020" w14:textId="6AECAA0C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13C8789C" w14:textId="4A39B91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F00688" w:rsidRPr="003F2DC5" w14:paraId="5747F938" w14:textId="77777777" w:rsidTr="1A3DA340">
        <w:trPr>
          <w:trHeight w:val="15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6200E" w14:textId="5643C5E6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Ф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87A46" w14:textId="6F9B58AA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7AA52" w14:textId="35A552DE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843" w:type="dxa"/>
            <w:vMerge/>
          </w:tcPr>
          <w:p w14:paraId="74EDD764" w14:textId="77777777" w:rsidR="00F00688" w:rsidRPr="00122EF2" w:rsidRDefault="00F00688" w:rsidP="008F34B8">
            <w:pPr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vMerge/>
          </w:tcPr>
          <w:p w14:paraId="636CFBBB" w14:textId="0179906B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67021E0E" w14:textId="363B16F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8F34B8" w:rsidRPr="003F2DC5" w14:paraId="2922F91B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E2CFEA8" w14:textId="77777777" w:rsidR="008F34B8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36AA94B2" w14:textId="77777777" w:rsidR="005F3770" w:rsidRDefault="005F3770" w:rsidP="005F3770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урс мазмұнын жүзеге асыруға арналған күнтізбе (кесте). Оқыту және оқу әдістері.</w:t>
            </w:r>
          </w:p>
          <w:p w14:paraId="49645523" w14:textId="1845F762" w:rsidR="008F34B8" w:rsidRPr="00A9530A" w:rsidRDefault="008F34B8" w:rsidP="005F3770">
            <w:pPr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1159"/>
        <w:gridCol w:w="7768"/>
        <w:gridCol w:w="855"/>
        <w:gridCol w:w="727"/>
      </w:tblGrid>
      <w:tr w:rsidR="005F3770" w:rsidRPr="003F2DC5" w14:paraId="70D56BBA" w14:textId="77777777" w:rsidTr="009F27B0">
        <w:tc>
          <w:tcPr>
            <w:tcW w:w="1159" w:type="dxa"/>
          </w:tcPr>
          <w:p w14:paraId="492C7304" w14:textId="39ACE29A" w:rsidR="005F3770" w:rsidRPr="00261793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Апта</w:t>
            </w:r>
          </w:p>
        </w:tc>
        <w:tc>
          <w:tcPr>
            <w:tcW w:w="7768" w:type="dxa"/>
          </w:tcPr>
          <w:p w14:paraId="49454947" w14:textId="387DFF78" w:rsidR="005F3770" w:rsidRPr="00261793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ақырып атауы</w:t>
            </w:r>
          </w:p>
        </w:tc>
        <w:tc>
          <w:tcPr>
            <w:tcW w:w="855" w:type="dxa"/>
          </w:tcPr>
          <w:p w14:paraId="0219070F" w14:textId="54BE6A0C" w:rsidR="005F3770" w:rsidRPr="00261793" w:rsidRDefault="005F3770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ғат саны</w:t>
            </w:r>
          </w:p>
        </w:tc>
        <w:tc>
          <w:tcPr>
            <w:tcW w:w="727" w:type="dxa"/>
          </w:tcPr>
          <w:p w14:paraId="27F724D4" w14:textId="77777777" w:rsidR="005F3770" w:rsidRDefault="005F3770" w:rsidP="005F3770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7D819F9E" w14:textId="4F4CA405" w:rsidR="005F3770" w:rsidRPr="00261793" w:rsidRDefault="005F3770" w:rsidP="005F377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ұпай</w:t>
            </w:r>
          </w:p>
        </w:tc>
      </w:tr>
      <w:tr w:rsidR="005F3770" w:rsidRPr="003F2DC5" w14:paraId="352B8DBD" w14:textId="77777777" w:rsidTr="002159D8">
        <w:tc>
          <w:tcPr>
            <w:tcW w:w="10509" w:type="dxa"/>
            <w:gridSpan w:val="4"/>
          </w:tcPr>
          <w:p w14:paraId="576E1514" w14:textId="119F9307" w:rsidR="005F3770" w:rsidRPr="00EA02D8" w:rsidRDefault="005F3770" w:rsidP="005F3770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 xml:space="preserve">МОДУЛЬ 1 </w:t>
            </w:r>
            <w:r>
              <w:rPr>
                <w:b/>
                <w:sz w:val="20"/>
                <w:szCs w:val="20"/>
                <w:lang w:val="kk-KZ"/>
              </w:rPr>
              <w:t>Академиялық жазуға кіріспе</w:t>
            </w:r>
          </w:p>
        </w:tc>
      </w:tr>
      <w:tr w:rsidR="005F3770" w:rsidRPr="003F2DC5" w14:paraId="6B5B5ABE" w14:textId="77777777" w:rsidTr="009F27B0">
        <w:tc>
          <w:tcPr>
            <w:tcW w:w="1159" w:type="dxa"/>
          </w:tcPr>
          <w:p w14:paraId="1B8B8D5A" w14:textId="4BC9215F" w:rsidR="005F3770" w:rsidRPr="00EA02D8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768" w:type="dxa"/>
          </w:tcPr>
          <w:p w14:paraId="34E2664F" w14:textId="03748AA1" w:rsidR="005F3770" w:rsidRPr="008C07FC" w:rsidRDefault="005F3770" w:rsidP="005F3770">
            <w:pPr>
              <w:tabs>
                <w:tab w:val="left" w:pos="1276"/>
              </w:tabs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СС </w:t>
            </w:r>
            <w:r w:rsidRPr="003F2DC5">
              <w:rPr>
                <w:b/>
                <w:sz w:val="20"/>
                <w:szCs w:val="20"/>
              </w:rPr>
              <w:t xml:space="preserve">1. </w:t>
            </w:r>
            <w:r>
              <w:rPr>
                <w:sz w:val="20"/>
                <w:szCs w:val="20"/>
              </w:rPr>
              <w:t>Академиялық жазуға кіріспе, оның негізгі белгілері және басқа жазу түрлерінен айырмашылығы туралы түсінік</w:t>
            </w:r>
          </w:p>
        </w:tc>
        <w:tc>
          <w:tcPr>
            <w:tcW w:w="855" w:type="dxa"/>
          </w:tcPr>
          <w:p w14:paraId="6C7BAA4E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5F4168B9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5F3770" w:rsidRPr="003F2DC5" w14:paraId="06FD8733" w14:textId="77777777" w:rsidTr="009F27B0">
        <w:tc>
          <w:tcPr>
            <w:tcW w:w="1159" w:type="dxa"/>
          </w:tcPr>
          <w:p w14:paraId="005973C5" w14:textId="7E1218BE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768" w:type="dxa"/>
          </w:tcPr>
          <w:p w14:paraId="02BB0B96" w14:textId="15362AA5" w:rsidR="005F3770" w:rsidRPr="00641FA9" w:rsidRDefault="005F3770" w:rsidP="005F377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Pr="00641FA9">
              <w:rPr>
                <w:b/>
                <w:sz w:val="20"/>
                <w:szCs w:val="20"/>
              </w:rPr>
              <w:t xml:space="preserve"> 2.</w:t>
            </w:r>
            <w:r w:rsidRPr="00641FA9">
              <w:rPr>
                <w:sz w:val="20"/>
                <w:szCs w:val="20"/>
              </w:rPr>
              <w:t xml:space="preserve"> </w:t>
            </w:r>
            <w:r w:rsidRPr="00641FA9">
              <w:rPr>
                <w:sz w:val="20"/>
                <w:szCs w:val="20"/>
                <w:lang w:val="kk-KZ"/>
              </w:rPr>
              <w:t xml:space="preserve"> </w:t>
            </w:r>
            <w:r w:rsidRPr="00641FA9">
              <w:rPr>
                <w:sz w:val="20"/>
                <w:szCs w:val="20"/>
              </w:rPr>
              <w:t>Ғылыми мақаланың негізгі құрылымдық компоненттерін зерттеу</w:t>
            </w:r>
          </w:p>
        </w:tc>
        <w:tc>
          <w:tcPr>
            <w:tcW w:w="855" w:type="dxa"/>
          </w:tcPr>
          <w:p w14:paraId="5CB823C0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1F40760D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5F3770" w:rsidRPr="003F2DC5" w14:paraId="002DB181" w14:textId="77777777" w:rsidTr="009F27B0">
        <w:tc>
          <w:tcPr>
            <w:tcW w:w="1159" w:type="dxa"/>
          </w:tcPr>
          <w:p w14:paraId="641D2C32" w14:textId="1F3E3CA9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768" w:type="dxa"/>
          </w:tcPr>
          <w:p w14:paraId="4E356F47" w14:textId="252FD770" w:rsidR="005F3770" w:rsidRPr="00641FA9" w:rsidRDefault="005F3770" w:rsidP="005F377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41FA9"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641FA9">
              <w:rPr>
                <w:b/>
                <w:sz w:val="20"/>
                <w:szCs w:val="20"/>
              </w:rPr>
              <w:t xml:space="preserve"> 3. </w:t>
            </w:r>
            <w:r w:rsidRPr="00641FA9">
              <w:rPr>
                <w:sz w:val="20"/>
                <w:szCs w:val="20"/>
              </w:rPr>
              <w:t>Тақырыпты тұжырымдау және ғылыми мәселені қою процесін сипаттау</w:t>
            </w:r>
          </w:p>
        </w:tc>
        <w:tc>
          <w:tcPr>
            <w:tcW w:w="855" w:type="dxa"/>
          </w:tcPr>
          <w:p w14:paraId="72FACCF5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1A95CEDD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5F3770" w:rsidRPr="003F2DC5" w14:paraId="39F94F37" w14:textId="77777777" w:rsidTr="009F27B0">
        <w:tc>
          <w:tcPr>
            <w:tcW w:w="1159" w:type="dxa"/>
          </w:tcPr>
          <w:p w14:paraId="7E9EF096" w14:textId="31A9D053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768" w:type="dxa"/>
          </w:tcPr>
          <w:p w14:paraId="32809E2F" w14:textId="1E1C2C49" w:rsidR="005F3770" w:rsidRPr="00641FA9" w:rsidRDefault="005F3770" w:rsidP="005F377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СС </w:t>
            </w:r>
            <w:r w:rsidRPr="00697944">
              <w:rPr>
                <w:b/>
                <w:sz w:val="20"/>
                <w:szCs w:val="20"/>
              </w:rPr>
              <w:t>4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641FA9">
              <w:rPr>
                <w:sz w:val="20"/>
                <w:szCs w:val="20"/>
              </w:rPr>
              <w:t xml:space="preserve">Ғылыми дереккөздерді іздеу және </w:t>
            </w:r>
            <w:r w:rsidRPr="002B4D89">
              <w:rPr>
                <w:sz w:val="20"/>
                <w:szCs w:val="20"/>
              </w:rPr>
              <w:t>Қатысты бөлім құру</w:t>
            </w:r>
            <w:r w:rsidRPr="00641FA9">
              <w:rPr>
                <w:sz w:val="20"/>
                <w:szCs w:val="20"/>
              </w:rPr>
              <w:t xml:space="preserve"> </w:t>
            </w:r>
            <w:r w:rsidRPr="002B4D89">
              <w:rPr>
                <w:sz w:val="20"/>
                <w:szCs w:val="20"/>
              </w:rPr>
              <w:t>жұмыс істейді</w:t>
            </w:r>
            <w:r w:rsidRPr="00641FA9">
              <w:rPr>
                <w:sz w:val="20"/>
                <w:szCs w:val="20"/>
              </w:rPr>
              <w:t xml:space="preserve"> </w:t>
            </w:r>
            <w:r w:rsidRPr="00641FA9">
              <w:rPr>
                <w:sz w:val="20"/>
                <w:szCs w:val="20"/>
                <w:lang w:val="kk-KZ"/>
              </w:rPr>
              <w:t>ғылыми мақала</w:t>
            </w:r>
          </w:p>
        </w:tc>
        <w:tc>
          <w:tcPr>
            <w:tcW w:w="855" w:type="dxa"/>
          </w:tcPr>
          <w:p w14:paraId="0B4135F0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5FBEE8E4" w14:textId="04B7F375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5F3770" w:rsidRPr="003F2DC5" w14:paraId="0744C9EF" w14:textId="77777777" w:rsidTr="009F27B0">
        <w:tc>
          <w:tcPr>
            <w:tcW w:w="1159" w:type="dxa"/>
            <w:vMerge w:val="restart"/>
          </w:tcPr>
          <w:p w14:paraId="6107F163" w14:textId="5AA9CB14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768" w:type="dxa"/>
          </w:tcPr>
          <w:p w14:paraId="08C44DE4" w14:textId="79324159" w:rsidR="005F3770" w:rsidRPr="00641FA9" w:rsidRDefault="005F3770" w:rsidP="005F377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Pr="00697944">
              <w:rPr>
                <w:b/>
                <w:sz w:val="20"/>
                <w:szCs w:val="20"/>
              </w:rPr>
              <w:t xml:space="preserve">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5F3770">
              <w:rPr>
                <w:sz w:val="20"/>
                <w:szCs w:val="20"/>
              </w:rPr>
              <w:t xml:space="preserve">Дереккөздер үшін </w:t>
            </w:r>
            <w:r w:rsidRPr="00641FA9">
              <w:rPr>
                <w:sz w:val="20"/>
                <w:szCs w:val="20"/>
                <w:lang w:val="kk-KZ"/>
              </w:rPr>
              <w:t xml:space="preserve">әртүрлі дәйексөз ережелері туралы білу </w:t>
            </w:r>
            <w:r w:rsidRPr="00641FA9">
              <w:rPr>
                <w:sz w:val="20"/>
                <w:szCs w:val="20"/>
              </w:rPr>
              <w:t xml:space="preserve">(APA, MLA, Чикаго </w:t>
            </w:r>
            <w:r>
              <w:rPr>
                <w:sz w:val="20"/>
                <w:szCs w:val="20"/>
                <w:lang w:val="kk-KZ"/>
              </w:rPr>
              <w:t>және т.б.</w:t>
            </w:r>
            <w:r w:rsidRPr="00641FA9">
              <w:rPr>
                <w:sz w:val="20"/>
                <w:szCs w:val="20"/>
              </w:rPr>
              <w:t>)</w:t>
            </w:r>
          </w:p>
        </w:tc>
        <w:tc>
          <w:tcPr>
            <w:tcW w:w="855" w:type="dxa"/>
          </w:tcPr>
          <w:p w14:paraId="6DECDF05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3334AFB0" w14:textId="439EF384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5F3770" w:rsidRPr="003F2DC5" w14:paraId="1C895DBA" w14:textId="77777777" w:rsidTr="009F27B0">
        <w:trPr>
          <w:trHeight w:val="452"/>
        </w:trPr>
        <w:tc>
          <w:tcPr>
            <w:tcW w:w="1159" w:type="dxa"/>
            <w:vMerge/>
          </w:tcPr>
          <w:p w14:paraId="04727132" w14:textId="77777777" w:rsidR="005F3770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1AF0B253" w14:textId="77777777" w:rsidR="005F3770" w:rsidRDefault="005F3770" w:rsidP="005F3770">
            <w:pPr>
              <w:tabs>
                <w:tab w:val="left" w:pos="1276"/>
              </w:tabs>
              <w:jc w:val="both"/>
              <w:rPr>
                <w:sz w:val="20"/>
                <w:szCs w:val="20"/>
                <w:lang w:val="kk-KZ"/>
              </w:rPr>
            </w:pPr>
            <w:r w:rsidRPr="79E482F3">
              <w:rPr>
                <w:b/>
                <w:bCs/>
                <w:sz w:val="20"/>
                <w:szCs w:val="20"/>
                <w:lang w:val="kk-KZ"/>
              </w:rPr>
              <w:t>1-ОБӨЖ</w:t>
            </w:r>
            <w:r w:rsidRPr="79E482F3">
              <w:rPr>
                <w:b/>
                <w:bCs/>
                <w:sz w:val="20"/>
                <w:szCs w:val="20"/>
              </w:rPr>
              <w:t>. 1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БӨЖ</w:t>
            </w:r>
            <w:r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5F3770">
              <w:rPr>
                <w:b/>
                <w:bCs/>
                <w:sz w:val="20"/>
                <w:szCs w:val="20"/>
              </w:rPr>
              <w:t>«</w:t>
            </w:r>
            <w:r w:rsidRPr="00697944">
              <w:rPr>
                <w:sz w:val="20"/>
                <w:szCs w:val="20"/>
              </w:rPr>
              <w:t>Ғылыми мақала жазу үшін тақырыпты таңдау</w:t>
            </w:r>
            <w:r w:rsidRPr="005F3770">
              <w:rPr>
                <w:sz w:val="20"/>
                <w:szCs w:val="20"/>
              </w:rPr>
              <w:t>»</w:t>
            </w:r>
            <w:r w:rsidRPr="00697944">
              <w:rPr>
                <w:sz w:val="20"/>
                <w:szCs w:val="20"/>
              </w:rPr>
              <w:t xml:space="preserve"> </w:t>
            </w:r>
            <w:r w:rsidRPr="79E482F3">
              <w:rPr>
                <w:sz w:val="20"/>
                <w:szCs w:val="20"/>
                <w:lang w:val="kk-KZ"/>
              </w:rPr>
              <w:t>орындау бойынша кеңес</w:t>
            </w:r>
          </w:p>
          <w:p w14:paraId="356D41F0" w14:textId="1EF5D101" w:rsidR="005F3770" w:rsidRPr="00697944" w:rsidRDefault="005F3770" w:rsidP="005F377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1-</w:t>
            </w:r>
            <w:r w:rsidRPr="005B0960">
              <w:rPr>
                <w:b/>
                <w:bCs/>
                <w:sz w:val="20"/>
                <w:szCs w:val="20"/>
                <w:lang w:val="kk-KZ"/>
              </w:rPr>
              <w:t>БӨЖ</w:t>
            </w:r>
            <w:r w:rsidRPr="005B096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5B0960"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55" w:type="dxa"/>
          </w:tcPr>
          <w:p w14:paraId="3B87658F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545002D4" w14:textId="17A6F0CE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</w:tr>
      <w:tr w:rsidR="005F3770" w:rsidRPr="003F2DC5" w14:paraId="52938F05" w14:textId="77777777" w:rsidTr="002159D8">
        <w:tc>
          <w:tcPr>
            <w:tcW w:w="10509" w:type="dxa"/>
            <w:gridSpan w:val="4"/>
          </w:tcPr>
          <w:p w14:paraId="7D878202" w14:textId="110BB5BC" w:rsidR="005F3770" w:rsidRPr="009F27B0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9F27B0">
              <w:rPr>
                <w:b/>
                <w:sz w:val="20"/>
                <w:szCs w:val="20"/>
              </w:rPr>
              <w:t xml:space="preserve">МОДУЛЬ 2 </w:t>
            </w:r>
            <w:r w:rsidRPr="009F27B0">
              <w:rPr>
                <w:b/>
                <w:sz w:val="20"/>
                <w:szCs w:val="20"/>
                <w:lang w:val="kk-KZ"/>
              </w:rPr>
              <w:t>Ғылыми мақаланың әдістемесін әзірлеу</w:t>
            </w:r>
          </w:p>
        </w:tc>
      </w:tr>
      <w:tr w:rsidR="005F3770" w:rsidRPr="003F2DC5" w14:paraId="4AF15503" w14:textId="77777777" w:rsidTr="009F27B0">
        <w:tc>
          <w:tcPr>
            <w:tcW w:w="1159" w:type="dxa"/>
            <w:vMerge w:val="restart"/>
          </w:tcPr>
          <w:p w14:paraId="4F1AE582" w14:textId="3EE0B0AE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768" w:type="dxa"/>
          </w:tcPr>
          <w:p w14:paraId="55E39307" w14:textId="3186F74E" w:rsidR="005F3770" w:rsidRPr="00697944" w:rsidRDefault="005F3770" w:rsidP="005F377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Pr="00697944">
              <w:rPr>
                <w:b/>
                <w:sz w:val="20"/>
                <w:szCs w:val="20"/>
              </w:rPr>
              <w:t xml:space="preserve">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E0F15">
              <w:rPr>
                <w:bCs/>
                <w:sz w:val="20"/>
                <w:szCs w:val="20"/>
                <w:lang w:val="kk-KZ"/>
              </w:rPr>
              <w:t>Ғылыми мақаладағы зерттеу әдістемесі бөлімінің сипаттамасы</w:t>
            </w:r>
          </w:p>
        </w:tc>
        <w:tc>
          <w:tcPr>
            <w:tcW w:w="855" w:type="dxa"/>
          </w:tcPr>
          <w:p w14:paraId="168C557A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20B7EC4F" w14:textId="061ABE54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39640F7D" w14:textId="77777777" w:rsidTr="009F27B0">
        <w:tc>
          <w:tcPr>
            <w:tcW w:w="1159" w:type="dxa"/>
            <w:vMerge/>
          </w:tcPr>
          <w:p w14:paraId="53459767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2FCE29A7" w14:textId="32159051" w:rsidR="005F3770" w:rsidRPr="00697944" w:rsidRDefault="005F3770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2-ОБӨЖ</w:t>
            </w:r>
            <w:r w:rsidRPr="00697944">
              <w:rPr>
                <w:b/>
                <w:sz w:val="20"/>
                <w:szCs w:val="20"/>
              </w:rPr>
              <w:t xml:space="preserve">. </w:t>
            </w:r>
            <w:r w:rsidRPr="00697944">
              <w:rPr>
                <w:sz w:val="20"/>
                <w:szCs w:val="20"/>
              </w:rPr>
              <w:t xml:space="preserve">«Ғылыми мақалаға библиографиялық тізімді құрастыру» </w:t>
            </w:r>
            <w:r w:rsidRPr="00A3673E">
              <w:rPr>
                <w:sz w:val="20"/>
                <w:szCs w:val="20"/>
                <w:lang w:val="kk-KZ"/>
              </w:rPr>
              <w:t>тақырыбы бойынша 2</w:t>
            </w:r>
            <w:r w:rsidRPr="00C355C1">
              <w:rPr>
                <w:sz w:val="20"/>
                <w:szCs w:val="20"/>
                <w:lang w:val="kk-KZ"/>
              </w:rPr>
              <w:t>-</w:t>
            </w:r>
            <w:r w:rsidRPr="00A3673E">
              <w:rPr>
                <w:sz w:val="20"/>
                <w:szCs w:val="20"/>
                <w:lang w:val="kk-KZ"/>
              </w:rPr>
              <w:t>БӨЖ енгізу бойынша кеңестер</w:t>
            </w:r>
          </w:p>
        </w:tc>
        <w:tc>
          <w:tcPr>
            <w:tcW w:w="855" w:type="dxa"/>
          </w:tcPr>
          <w:p w14:paraId="1320C057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6A7F86D2" w14:textId="77777777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5F3770" w:rsidRPr="003F2DC5" w14:paraId="617F30A8" w14:textId="77777777" w:rsidTr="009F27B0">
        <w:tc>
          <w:tcPr>
            <w:tcW w:w="1159" w:type="dxa"/>
            <w:vMerge w:val="restart"/>
          </w:tcPr>
          <w:p w14:paraId="34D4E3C0" w14:textId="4C56AE6B" w:rsidR="005F3770" w:rsidRPr="009F27B0" w:rsidRDefault="005F3770" w:rsidP="005F377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9F27B0">
              <w:rPr>
                <w:bCs/>
                <w:sz w:val="20"/>
                <w:szCs w:val="20"/>
              </w:rPr>
              <w:t>7</w:t>
            </w:r>
          </w:p>
        </w:tc>
        <w:tc>
          <w:tcPr>
            <w:tcW w:w="7768" w:type="dxa"/>
          </w:tcPr>
          <w:p w14:paraId="66320953" w14:textId="4669182C" w:rsidR="005F3770" w:rsidRPr="009F27B0" w:rsidRDefault="005F3770" w:rsidP="005F3770">
            <w:pPr>
              <w:tabs>
                <w:tab w:val="left" w:pos="1276"/>
              </w:tabs>
              <w:rPr>
                <w:bCs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Pr="009F27B0">
              <w:rPr>
                <w:b/>
                <w:sz w:val="20"/>
                <w:szCs w:val="20"/>
              </w:rPr>
              <w:t xml:space="preserve"> 7. </w:t>
            </w:r>
            <w:r w:rsidRPr="009F27B0">
              <w:rPr>
                <w:bCs/>
                <w:sz w:val="20"/>
                <w:szCs w:val="20"/>
                <w:lang w:val="kk-KZ"/>
              </w:rPr>
              <w:t>Ғылыми мақаланың Әдістеме бөліміне диаграммалар мен графиктерді құру</w:t>
            </w:r>
          </w:p>
        </w:tc>
        <w:tc>
          <w:tcPr>
            <w:tcW w:w="855" w:type="dxa"/>
          </w:tcPr>
          <w:p w14:paraId="289CA76B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1CCF8DCA" w14:textId="258D79C2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018D01FA" w14:textId="77777777" w:rsidTr="009F27B0">
        <w:tc>
          <w:tcPr>
            <w:tcW w:w="1159" w:type="dxa"/>
            <w:vMerge/>
          </w:tcPr>
          <w:p w14:paraId="0FC1A443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768" w:type="dxa"/>
          </w:tcPr>
          <w:p w14:paraId="12C759B0" w14:textId="2CEA25E3" w:rsidR="005F3770" w:rsidRPr="00697944" w:rsidRDefault="00ED1C75" w:rsidP="005F3770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 w:rsidRPr="79E482F3">
              <w:rPr>
                <w:b/>
                <w:bCs/>
                <w:sz w:val="20"/>
                <w:szCs w:val="20"/>
              </w:rPr>
              <w:t>3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ОБӨЖ</w:t>
            </w:r>
            <w:r w:rsidRPr="79E482F3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2</w:t>
            </w:r>
            <w:r w:rsidRPr="79E482F3">
              <w:rPr>
                <w:b/>
                <w:bCs/>
                <w:sz w:val="20"/>
                <w:szCs w:val="20"/>
              </w:rPr>
              <w:t>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 xml:space="preserve">БӨЖ </w:t>
            </w:r>
            <w:r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55" w:type="dxa"/>
          </w:tcPr>
          <w:p w14:paraId="04C86306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168B857E" w14:textId="7EB7A51D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</w:tr>
      <w:tr w:rsidR="005F3770" w:rsidRPr="003F2DC5" w14:paraId="240FB1C8" w14:textId="77777777" w:rsidTr="009F27B0">
        <w:tc>
          <w:tcPr>
            <w:tcW w:w="1159" w:type="dxa"/>
          </w:tcPr>
          <w:p w14:paraId="424F6996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8</w:t>
            </w:r>
          </w:p>
        </w:tc>
        <w:tc>
          <w:tcPr>
            <w:tcW w:w="7768" w:type="dxa"/>
          </w:tcPr>
          <w:p w14:paraId="7B927355" w14:textId="1B70B475" w:rsidR="005F3770" w:rsidRPr="00697944" w:rsidRDefault="00ED1C75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="005F3770">
              <w:rPr>
                <w:b/>
                <w:sz w:val="20"/>
                <w:szCs w:val="20"/>
                <w:lang w:val="kk-KZ"/>
              </w:rPr>
              <w:t xml:space="preserve"> </w:t>
            </w:r>
            <w:r w:rsidR="005F3770" w:rsidRPr="00697944">
              <w:rPr>
                <w:b/>
                <w:sz w:val="20"/>
                <w:szCs w:val="20"/>
              </w:rPr>
              <w:t>8.</w:t>
            </w:r>
            <w:r w:rsidR="005F377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5F3770" w:rsidRPr="001555C9">
              <w:rPr>
                <w:sz w:val="20"/>
                <w:szCs w:val="20"/>
                <w:lang w:val="kk-KZ"/>
              </w:rPr>
              <w:t>Ғылыми мақаланың Әдістеме бөлімінің толық дизайны</w:t>
            </w:r>
          </w:p>
        </w:tc>
        <w:tc>
          <w:tcPr>
            <w:tcW w:w="855" w:type="dxa"/>
          </w:tcPr>
          <w:p w14:paraId="3C5F8DE6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38D37A82" w14:textId="62BCEC09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422BD9CE" w14:textId="77777777" w:rsidTr="00087830">
        <w:tc>
          <w:tcPr>
            <w:tcW w:w="9782" w:type="dxa"/>
            <w:gridSpan w:val="3"/>
          </w:tcPr>
          <w:p w14:paraId="02855F32" w14:textId="611DB0B0" w:rsidR="005F3770" w:rsidRPr="003F2DC5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Аралық</w:t>
            </w:r>
            <w:r w:rsidR="005F3770" w:rsidRPr="00697944">
              <w:rPr>
                <w:b/>
                <w:sz w:val="20"/>
                <w:szCs w:val="20"/>
                <w:lang w:val="kk-KZ"/>
              </w:rPr>
              <w:t xml:space="preserve"> бақылауы 1</w:t>
            </w:r>
          </w:p>
        </w:tc>
        <w:tc>
          <w:tcPr>
            <w:tcW w:w="727" w:type="dxa"/>
          </w:tcPr>
          <w:p w14:paraId="51A1AB0C" w14:textId="3819B899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5F3770" w:rsidRPr="003F2DC5" w14:paraId="2811F76B" w14:textId="77777777" w:rsidTr="009F27B0">
        <w:tc>
          <w:tcPr>
            <w:tcW w:w="1159" w:type="dxa"/>
            <w:vMerge w:val="restart"/>
          </w:tcPr>
          <w:p w14:paraId="6B22CBD5" w14:textId="4BF8FCEB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768" w:type="dxa"/>
          </w:tcPr>
          <w:p w14:paraId="30F29AB3" w14:textId="616E6DB0" w:rsidR="005F3770" w:rsidRPr="00697944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F81BC4">
              <w:rPr>
                <w:b/>
                <w:sz w:val="20"/>
                <w:szCs w:val="20"/>
              </w:rPr>
              <w:t>СС</w:t>
            </w:r>
            <w:r w:rsidR="005F3770" w:rsidRPr="00697944">
              <w:rPr>
                <w:b/>
                <w:sz w:val="20"/>
                <w:szCs w:val="20"/>
              </w:rPr>
              <w:t xml:space="preserve"> 9.</w:t>
            </w:r>
            <w:r w:rsidR="005F377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5F3770" w:rsidRPr="001555C9">
              <w:rPr>
                <w:sz w:val="20"/>
                <w:szCs w:val="20"/>
                <w:lang w:val="kk-KZ"/>
              </w:rPr>
              <w:t>Ғылыми мақалада Зерттеу нәтижелері бөлімінің қалыптасуының сипаттамасы</w:t>
            </w:r>
          </w:p>
        </w:tc>
        <w:tc>
          <w:tcPr>
            <w:tcW w:w="855" w:type="dxa"/>
          </w:tcPr>
          <w:p w14:paraId="6625834A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82AABE9" w14:textId="6646356E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4342AA78" w14:textId="77777777" w:rsidTr="009F27B0">
        <w:tc>
          <w:tcPr>
            <w:tcW w:w="1159" w:type="dxa"/>
            <w:vMerge/>
          </w:tcPr>
          <w:p w14:paraId="29D391E9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34916280" w14:textId="4089E802" w:rsidR="005F3770" w:rsidRPr="00697944" w:rsidRDefault="000A5FBD" w:rsidP="005F377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4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ОБӨЖ</w:t>
            </w:r>
            <w:r w:rsidR="005F3770" w:rsidRPr="00697944">
              <w:rPr>
                <w:b/>
                <w:sz w:val="20"/>
                <w:szCs w:val="20"/>
              </w:rPr>
              <w:t xml:space="preserve">. </w:t>
            </w:r>
            <w:r w:rsidR="005F3770" w:rsidRPr="00697944">
              <w:rPr>
                <w:sz w:val="20"/>
                <w:szCs w:val="20"/>
              </w:rPr>
              <w:t xml:space="preserve">«Ғылыми экспериментті жүргізу және сипаттау» </w:t>
            </w:r>
            <w:r w:rsidRPr="00A3673E">
              <w:rPr>
                <w:sz w:val="20"/>
                <w:szCs w:val="20"/>
                <w:lang w:val="kk-KZ"/>
              </w:rPr>
              <w:t xml:space="preserve">тақырыбы бойынша </w:t>
            </w:r>
            <w:r>
              <w:rPr>
                <w:sz w:val="20"/>
                <w:szCs w:val="20"/>
              </w:rPr>
              <w:t>3</w:t>
            </w:r>
            <w:r w:rsidRPr="00A3673E">
              <w:rPr>
                <w:sz w:val="20"/>
                <w:szCs w:val="20"/>
              </w:rPr>
              <w:t>-</w:t>
            </w:r>
            <w:r w:rsidRPr="00A3673E">
              <w:rPr>
                <w:sz w:val="20"/>
                <w:szCs w:val="20"/>
                <w:lang w:val="kk-KZ"/>
              </w:rPr>
              <w:t>БӨЖ енгізу бойынша кеңес</w:t>
            </w:r>
          </w:p>
        </w:tc>
        <w:tc>
          <w:tcPr>
            <w:tcW w:w="855" w:type="dxa"/>
          </w:tcPr>
          <w:p w14:paraId="487C8D95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6D507919" w14:textId="1FA9CEF4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5F3770" w:rsidRPr="003F2DC5" w14:paraId="107E4915" w14:textId="77777777" w:rsidTr="009F27B0">
        <w:tc>
          <w:tcPr>
            <w:tcW w:w="1159" w:type="dxa"/>
          </w:tcPr>
          <w:p w14:paraId="00E24750" w14:textId="5C73EEE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768" w:type="dxa"/>
          </w:tcPr>
          <w:p w14:paraId="03D665F7" w14:textId="268D3EDB" w:rsidR="005F3770" w:rsidRPr="00697944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F81BC4">
              <w:rPr>
                <w:b/>
                <w:sz w:val="20"/>
                <w:szCs w:val="20"/>
              </w:rPr>
              <w:t>СС</w:t>
            </w:r>
            <w:r w:rsidR="005F3770" w:rsidRPr="00697944">
              <w:rPr>
                <w:b/>
                <w:sz w:val="20"/>
                <w:szCs w:val="20"/>
              </w:rPr>
              <w:t xml:space="preserve"> 10.</w:t>
            </w:r>
            <w:r w:rsidR="005F377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5F3770" w:rsidRPr="001555C9">
              <w:rPr>
                <w:sz w:val="20"/>
                <w:szCs w:val="20"/>
              </w:rPr>
              <w:t>Нәтижелерді кестелер, графиктер және суреттер түрінде көрсету</w:t>
            </w:r>
          </w:p>
        </w:tc>
        <w:tc>
          <w:tcPr>
            <w:tcW w:w="855" w:type="dxa"/>
          </w:tcPr>
          <w:p w14:paraId="5312540D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012F5937" w14:textId="7FEDE2E5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6A209CA1" w14:textId="77777777" w:rsidTr="002159D8">
        <w:tc>
          <w:tcPr>
            <w:tcW w:w="10509" w:type="dxa"/>
            <w:gridSpan w:val="4"/>
          </w:tcPr>
          <w:p w14:paraId="2209B990" w14:textId="230DEA59" w:rsidR="005F3770" w:rsidRPr="00697944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МОДУЛЬ 3</w:t>
            </w:r>
            <w:r w:rsidRPr="00697944"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="000A5FBD" w:rsidRPr="000A5FBD">
              <w:rPr>
                <w:b/>
                <w:sz w:val="20"/>
                <w:szCs w:val="20"/>
                <w:lang w:val="kk-KZ"/>
              </w:rPr>
              <w:t>Ғылыми мақаланы баспаға дайындау</w:t>
            </w:r>
          </w:p>
        </w:tc>
      </w:tr>
      <w:tr w:rsidR="005F3770" w:rsidRPr="003F2DC5" w14:paraId="484CCE6B" w14:textId="77777777" w:rsidTr="004A7248">
        <w:trPr>
          <w:trHeight w:val="134"/>
        </w:trPr>
        <w:tc>
          <w:tcPr>
            <w:tcW w:w="1159" w:type="dxa"/>
          </w:tcPr>
          <w:p w14:paraId="0025CC18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lastRenderedPageBreak/>
              <w:t>11</w:t>
            </w:r>
          </w:p>
        </w:tc>
        <w:tc>
          <w:tcPr>
            <w:tcW w:w="7768" w:type="dxa"/>
          </w:tcPr>
          <w:p w14:paraId="45137502" w14:textId="1897E4BF" w:rsidR="005F3770" w:rsidRPr="004A7248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="005F3770">
              <w:rPr>
                <w:b/>
                <w:sz w:val="20"/>
                <w:szCs w:val="20"/>
                <w:lang w:val="kk-KZ"/>
              </w:rPr>
              <w:t xml:space="preserve"> </w:t>
            </w:r>
            <w:r w:rsidR="005F3770" w:rsidRPr="00697944">
              <w:rPr>
                <w:b/>
                <w:sz w:val="20"/>
                <w:szCs w:val="20"/>
              </w:rPr>
              <w:t>11.</w:t>
            </w:r>
            <w:r w:rsidR="005F377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5F3770">
              <w:rPr>
                <w:sz w:val="20"/>
                <w:szCs w:val="20"/>
                <w:lang w:val="kk-KZ"/>
              </w:rPr>
              <w:t>Ғылыми мақаланың қорытындысын тұжырымдау</w:t>
            </w:r>
          </w:p>
        </w:tc>
        <w:tc>
          <w:tcPr>
            <w:tcW w:w="855" w:type="dxa"/>
          </w:tcPr>
          <w:p w14:paraId="167CA1BA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6550FD2" w14:textId="64266D57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05902FA1" w14:textId="77777777" w:rsidTr="009F27B0">
        <w:tc>
          <w:tcPr>
            <w:tcW w:w="1159" w:type="dxa"/>
            <w:vMerge w:val="restart"/>
          </w:tcPr>
          <w:p w14:paraId="072E9487" w14:textId="1763FD45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768" w:type="dxa"/>
          </w:tcPr>
          <w:p w14:paraId="2104BE23" w14:textId="63A34326" w:rsidR="005F3770" w:rsidRPr="00697944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="005F3770" w:rsidRPr="00697944">
              <w:rPr>
                <w:b/>
                <w:sz w:val="20"/>
                <w:szCs w:val="20"/>
              </w:rPr>
              <w:t xml:space="preserve"> 12.</w:t>
            </w:r>
            <w:r w:rsidR="005F377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5F3770" w:rsidRPr="004A7248">
              <w:rPr>
                <w:sz w:val="20"/>
                <w:szCs w:val="20"/>
                <w:lang w:val="kk-KZ"/>
              </w:rPr>
              <w:t>Мақаланы өңдеу және қателерді тексеру</w:t>
            </w:r>
          </w:p>
        </w:tc>
        <w:tc>
          <w:tcPr>
            <w:tcW w:w="855" w:type="dxa"/>
          </w:tcPr>
          <w:p w14:paraId="4DFEF5F1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92E055A" w14:textId="313D9014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2646B16F" w14:textId="77777777" w:rsidTr="009F27B0">
        <w:tc>
          <w:tcPr>
            <w:tcW w:w="1159" w:type="dxa"/>
            <w:vMerge/>
          </w:tcPr>
          <w:p w14:paraId="7559C9F8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10A638AA" w14:textId="4F74D6EC" w:rsidR="005F3770" w:rsidRPr="00697944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5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ОБӨЖ</w:t>
            </w:r>
            <w:r w:rsidRPr="79E482F3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3</w:t>
            </w:r>
            <w:r w:rsidRPr="79E482F3">
              <w:rPr>
                <w:b/>
                <w:bCs/>
                <w:sz w:val="20"/>
                <w:szCs w:val="20"/>
              </w:rPr>
              <w:t>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 xml:space="preserve">БӨЖ </w:t>
            </w:r>
            <w:r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55" w:type="dxa"/>
          </w:tcPr>
          <w:p w14:paraId="53D8981D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37507FE1" w14:textId="16F93F29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</w:t>
            </w:r>
          </w:p>
        </w:tc>
      </w:tr>
      <w:tr w:rsidR="005F3770" w:rsidRPr="003F2DC5" w14:paraId="496362AA" w14:textId="77777777" w:rsidTr="009F27B0">
        <w:tc>
          <w:tcPr>
            <w:tcW w:w="1159" w:type="dxa"/>
            <w:vMerge w:val="restart"/>
          </w:tcPr>
          <w:p w14:paraId="7757F865" w14:textId="4127ADFE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7768" w:type="dxa"/>
          </w:tcPr>
          <w:p w14:paraId="04E12AF0" w14:textId="201AABD8" w:rsidR="005F3770" w:rsidRPr="00697944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="005F3770" w:rsidRPr="00697944">
              <w:rPr>
                <w:b/>
                <w:sz w:val="20"/>
                <w:szCs w:val="20"/>
              </w:rPr>
              <w:t xml:space="preserve"> 13.</w:t>
            </w:r>
            <w:r w:rsidR="005F377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5F3770" w:rsidRPr="004A7248">
              <w:rPr>
                <w:sz w:val="20"/>
                <w:szCs w:val="20"/>
                <w:lang w:val="kk-KZ"/>
              </w:rPr>
              <w:t>Ғылыми мақаланы плагиатқа тексеру</w:t>
            </w:r>
          </w:p>
        </w:tc>
        <w:tc>
          <w:tcPr>
            <w:tcW w:w="855" w:type="dxa"/>
          </w:tcPr>
          <w:p w14:paraId="4D38F08F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1C7180B5" w14:textId="5319CBBC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61BDEE2B" w14:textId="77777777" w:rsidTr="009F27B0">
        <w:tc>
          <w:tcPr>
            <w:tcW w:w="1159" w:type="dxa"/>
            <w:vMerge/>
          </w:tcPr>
          <w:p w14:paraId="567FB8D3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7CE25C67" w14:textId="747D09F4" w:rsidR="005F3770" w:rsidRPr="004A7248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6-ОБӨЖ</w:t>
            </w:r>
            <w:r w:rsidR="005F3770" w:rsidRPr="004A7248">
              <w:rPr>
                <w:b/>
                <w:sz w:val="20"/>
                <w:szCs w:val="20"/>
              </w:rPr>
              <w:t xml:space="preserve">. </w:t>
            </w:r>
            <w:r w:rsidR="005F3770" w:rsidRPr="000A5FBD">
              <w:rPr>
                <w:sz w:val="20"/>
                <w:szCs w:val="20"/>
              </w:rPr>
              <w:t>«</w:t>
            </w:r>
            <w:r w:rsidR="005F3770" w:rsidRPr="004A7248">
              <w:rPr>
                <w:sz w:val="20"/>
                <w:szCs w:val="20"/>
              </w:rPr>
              <w:t>Ғылыми журналға жіберу үшін мақаланы дайындау: дизайн, талаптар, шолу</w:t>
            </w:r>
            <w:r w:rsidR="005F3770" w:rsidRPr="004A7248">
              <w:rPr>
                <w:b/>
                <w:bCs/>
                <w:sz w:val="20"/>
                <w:szCs w:val="20"/>
              </w:rPr>
              <w:t xml:space="preserve">» </w:t>
            </w:r>
            <w:r w:rsidRPr="00A3673E">
              <w:rPr>
                <w:sz w:val="20"/>
                <w:szCs w:val="20"/>
                <w:lang w:val="kk-KZ"/>
              </w:rPr>
              <w:t xml:space="preserve">тақырыбы бойынша </w:t>
            </w:r>
            <w:r>
              <w:rPr>
                <w:sz w:val="20"/>
                <w:szCs w:val="20"/>
                <w:lang w:val="kk-KZ"/>
              </w:rPr>
              <w:t>4</w:t>
            </w:r>
            <w:r w:rsidRPr="00A3673E">
              <w:rPr>
                <w:sz w:val="20"/>
                <w:szCs w:val="20"/>
              </w:rPr>
              <w:t>-</w:t>
            </w:r>
            <w:r w:rsidRPr="00A3673E">
              <w:rPr>
                <w:sz w:val="20"/>
                <w:szCs w:val="20"/>
                <w:lang w:val="kk-KZ"/>
              </w:rPr>
              <w:t>БӨЖ енгізу бойынша кеңес</w:t>
            </w:r>
          </w:p>
        </w:tc>
        <w:tc>
          <w:tcPr>
            <w:tcW w:w="855" w:type="dxa"/>
          </w:tcPr>
          <w:p w14:paraId="12FFCEE3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7AB08A7E" w14:textId="77777777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5F3770" w:rsidRPr="003F2DC5" w14:paraId="46DF2DAD" w14:textId="77777777" w:rsidTr="009F27B0">
        <w:tc>
          <w:tcPr>
            <w:tcW w:w="1159" w:type="dxa"/>
          </w:tcPr>
          <w:p w14:paraId="4E66E520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4</w:t>
            </w:r>
          </w:p>
        </w:tc>
        <w:tc>
          <w:tcPr>
            <w:tcW w:w="7768" w:type="dxa"/>
          </w:tcPr>
          <w:p w14:paraId="5C70DFFA" w14:textId="00A4BCDD" w:rsidR="005F3770" w:rsidRPr="00876EB4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="005F3770">
              <w:rPr>
                <w:b/>
                <w:sz w:val="20"/>
                <w:szCs w:val="20"/>
                <w:lang w:val="kk-KZ"/>
              </w:rPr>
              <w:t xml:space="preserve"> </w:t>
            </w:r>
            <w:r w:rsidR="005F3770" w:rsidRPr="00876EB4">
              <w:rPr>
                <w:b/>
                <w:sz w:val="20"/>
                <w:szCs w:val="20"/>
              </w:rPr>
              <w:t>14.</w:t>
            </w:r>
            <w:r w:rsidR="005F3770" w:rsidRPr="00876EB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5F3770" w:rsidRPr="004A7248">
              <w:rPr>
                <w:sz w:val="20"/>
                <w:szCs w:val="20"/>
                <w:lang w:val="kk-KZ"/>
              </w:rPr>
              <w:t>Мақаланы жариялау үшін ғылыми журналды іздеу және таңдау</w:t>
            </w:r>
          </w:p>
        </w:tc>
        <w:tc>
          <w:tcPr>
            <w:tcW w:w="855" w:type="dxa"/>
          </w:tcPr>
          <w:p w14:paraId="714D747A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37A536C" w14:textId="666777D8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7832860F" w14:textId="77777777" w:rsidTr="009F27B0">
        <w:tc>
          <w:tcPr>
            <w:tcW w:w="1159" w:type="dxa"/>
            <w:vMerge w:val="restart"/>
          </w:tcPr>
          <w:p w14:paraId="0D01B8A4" w14:textId="77777777" w:rsidR="005F3770" w:rsidRPr="00177394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177394">
              <w:rPr>
                <w:sz w:val="20"/>
                <w:szCs w:val="20"/>
              </w:rPr>
              <w:t>15</w:t>
            </w:r>
          </w:p>
        </w:tc>
        <w:tc>
          <w:tcPr>
            <w:tcW w:w="7768" w:type="dxa"/>
          </w:tcPr>
          <w:p w14:paraId="16151EC2" w14:textId="747EEC79" w:rsidR="005F3770" w:rsidRPr="004A7248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="005F3770">
              <w:rPr>
                <w:b/>
                <w:sz w:val="20"/>
                <w:szCs w:val="20"/>
                <w:lang w:val="kk-KZ"/>
              </w:rPr>
              <w:t xml:space="preserve"> </w:t>
            </w:r>
            <w:r w:rsidR="005F3770" w:rsidRPr="004A7248">
              <w:rPr>
                <w:b/>
                <w:sz w:val="20"/>
                <w:szCs w:val="20"/>
              </w:rPr>
              <w:t xml:space="preserve">15. </w:t>
            </w:r>
            <w:r w:rsidR="005F3770" w:rsidRPr="004A7248">
              <w:rPr>
                <w:sz w:val="20"/>
                <w:szCs w:val="20"/>
                <w:lang w:val="kk-KZ"/>
              </w:rPr>
              <w:t>Мақалаларды баспаға дайындау ережелері және академиялық этика</w:t>
            </w:r>
          </w:p>
        </w:tc>
        <w:tc>
          <w:tcPr>
            <w:tcW w:w="855" w:type="dxa"/>
          </w:tcPr>
          <w:p w14:paraId="4349AE46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7CAF9D4D" w14:textId="2A6D8A9D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0A5FBD" w:rsidRPr="003F2DC5" w14:paraId="569E5CDD" w14:textId="77777777" w:rsidTr="009F27B0">
        <w:tc>
          <w:tcPr>
            <w:tcW w:w="1159" w:type="dxa"/>
            <w:vMerge/>
          </w:tcPr>
          <w:p w14:paraId="623315CE" w14:textId="77777777" w:rsidR="000A5FBD" w:rsidRPr="003F2DC5" w:rsidRDefault="000A5FBD" w:rsidP="000A5F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768" w:type="dxa"/>
          </w:tcPr>
          <w:p w14:paraId="5CD87A7E" w14:textId="66AD4524" w:rsidR="000A5FBD" w:rsidRPr="00876EB4" w:rsidRDefault="000A5FBD" w:rsidP="000A5FB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7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</w:t>
            </w:r>
            <w:r>
              <w:rPr>
                <w:b/>
                <w:bCs/>
                <w:sz w:val="20"/>
                <w:szCs w:val="20"/>
                <w:lang w:val="kk-KZ"/>
              </w:rPr>
              <w:t>О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БӨЖ</w:t>
            </w:r>
            <w:r w:rsidRPr="79E482F3">
              <w:rPr>
                <w:b/>
                <w:bCs/>
                <w:sz w:val="20"/>
                <w:szCs w:val="20"/>
              </w:rPr>
              <w:t xml:space="preserve">.  </w:t>
            </w:r>
            <w:r>
              <w:rPr>
                <w:b/>
                <w:bCs/>
                <w:sz w:val="20"/>
                <w:szCs w:val="20"/>
              </w:rPr>
              <w:t>4</w:t>
            </w:r>
            <w:r w:rsidRPr="79E482F3">
              <w:rPr>
                <w:b/>
                <w:bCs/>
                <w:sz w:val="20"/>
                <w:szCs w:val="20"/>
              </w:rPr>
              <w:t>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 xml:space="preserve">БӨЖ </w:t>
            </w:r>
            <w:r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55" w:type="dxa"/>
          </w:tcPr>
          <w:p w14:paraId="77E01ADF" w14:textId="77777777" w:rsidR="000A5FBD" w:rsidRPr="003F2DC5" w:rsidRDefault="000A5FBD" w:rsidP="000A5F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6B73DAD0" w14:textId="684DE0FD" w:rsidR="000A5FBD" w:rsidRPr="00501A6C" w:rsidRDefault="000A5FBD" w:rsidP="000A5FB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</w:tr>
      <w:tr w:rsidR="000A5FBD" w:rsidRPr="003F2DC5" w14:paraId="7BE267F2" w14:textId="77777777" w:rsidTr="00C72C62">
        <w:tc>
          <w:tcPr>
            <w:tcW w:w="9782" w:type="dxa"/>
            <w:gridSpan w:val="3"/>
          </w:tcPr>
          <w:p w14:paraId="7FC4D7E2" w14:textId="5AEE68CD" w:rsidR="000A5FBD" w:rsidRPr="003F2DC5" w:rsidRDefault="000A5FBD" w:rsidP="000A5FB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Аралық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бақылауы 2</w:t>
            </w:r>
          </w:p>
        </w:tc>
        <w:tc>
          <w:tcPr>
            <w:tcW w:w="727" w:type="dxa"/>
          </w:tcPr>
          <w:p w14:paraId="3D9AEF7D" w14:textId="77777777" w:rsidR="000A5FBD" w:rsidRPr="003F2DC5" w:rsidRDefault="000A5FBD" w:rsidP="000A5F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100</w:t>
            </w:r>
          </w:p>
        </w:tc>
      </w:tr>
      <w:tr w:rsidR="000A5FBD" w:rsidRPr="003F2DC5" w14:paraId="1035FF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4D0C3304" w14:textId="5A896E86" w:rsidR="000A5FBD" w:rsidRPr="003F2DC5" w:rsidRDefault="000A5FBD" w:rsidP="000A5FB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Қорытынды бақылау</w:t>
            </w:r>
            <w:r>
              <w:rPr>
                <w:b/>
                <w:sz w:val="20"/>
                <w:szCs w:val="20"/>
              </w:rPr>
              <w:t xml:space="preserve"> (</w:t>
            </w:r>
            <w:r>
              <w:rPr>
                <w:b/>
                <w:sz w:val="20"/>
                <w:szCs w:val="20"/>
                <w:lang w:val="kk-KZ"/>
              </w:rPr>
              <w:t>емтиха</w:t>
            </w:r>
            <w:r>
              <w:rPr>
                <w:b/>
                <w:sz w:val="20"/>
                <w:szCs w:val="20"/>
              </w:rPr>
              <w:t>н)</w:t>
            </w:r>
          </w:p>
        </w:tc>
        <w:tc>
          <w:tcPr>
            <w:tcW w:w="727" w:type="dxa"/>
            <w:shd w:val="clear" w:color="auto" w:fill="FFFFFF" w:themeFill="background1"/>
          </w:tcPr>
          <w:p w14:paraId="37BAB171" w14:textId="6631F2A7" w:rsidR="000A5FBD" w:rsidRPr="003F2DC5" w:rsidRDefault="000A5FBD" w:rsidP="000A5F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0A5FBD" w:rsidRPr="003F2DC5" w14:paraId="2C6BC3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2A32EB92" w14:textId="62C8B11A" w:rsidR="000A5FBD" w:rsidRDefault="000A5FBD" w:rsidP="000A5FB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Пән үшін барлығы</w:t>
            </w:r>
          </w:p>
        </w:tc>
        <w:tc>
          <w:tcPr>
            <w:tcW w:w="727" w:type="dxa"/>
            <w:shd w:val="clear" w:color="auto" w:fill="FFFFFF" w:themeFill="background1"/>
          </w:tcPr>
          <w:p w14:paraId="7E8416CD" w14:textId="46F6C861" w:rsidR="000A5FBD" w:rsidRDefault="000A5FBD" w:rsidP="000A5F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205EF410" w14:textId="54A01BC4" w:rsidR="00206E46" w:rsidRPr="00501A6C" w:rsidRDefault="008642A4" w:rsidP="00501A6C">
      <w:pPr>
        <w:tabs>
          <w:tab w:val="left" w:pos="1276"/>
        </w:tabs>
        <w:jc w:val="center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 </w:t>
      </w:r>
    </w:p>
    <w:p w14:paraId="41C1661A" w14:textId="77777777" w:rsidR="00206E46" w:rsidRDefault="00206E46">
      <w:pPr>
        <w:rPr>
          <w:sz w:val="20"/>
          <w:szCs w:val="20"/>
          <w:lang w:val="kk-KZ"/>
        </w:rPr>
      </w:pPr>
    </w:p>
    <w:p w14:paraId="6F18C1EA" w14:textId="77777777" w:rsidR="00206E46" w:rsidRDefault="00206E46">
      <w:pPr>
        <w:rPr>
          <w:sz w:val="20"/>
          <w:szCs w:val="20"/>
          <w:lang w:val="kk-KZ"/>
        </w:rPr>
      </w:pPr>
    </w:p>
    <w:p w14:paraId="1B8AFB8F" w14:textId="77777777" w:rsidR="00206E46" w:rsidRDefault="00206E46">
      <w:pPr>
        <w:rPr>
          <w:sz w:val="20"/>
          <w:szCs w:val="20"/>
          <w:lang w:val="kk-KZ"/>
        </w:rPr>
      </w:pPr>
    </w:p>
    <w:p w14:paraId="0B387059" w14:textId="77777777" w:rsidR="00206E46" w:rsidRDefault="00206E46">
      <w:pPr>
        <w:rPr>
          <w:sz w:val="20"/>
          <w:szCs w:val="20"/>
          <w:lang w:val="kk-KZ"/>
        </w:rPr>
      </w:pPr>
    </w:p>
    <w:p w14:paraId="58FA42C3" w14:textId="77777777" w:rsidR="00206E46" w:rsidRDefault="00206E46">
      <w:pPr>
        <w:rPr>
          <w:sz w:val="20"/>
          <w:szCs w:val="20"/>
          <w:lang w:val="kk-KZ"/>
        </w:rPr>
      </w:pPr>
    </w:p>
    <w:p w14:paraId="155620C2" w14:textId="77777777" w:rsidR="00206E46" w:rsidRDefault="00206E46">
      <w:pPr>
        <w:rPr>
          <w:sz w:val="20"/>
          <w:szCs w:val="20"/>
          <w:lang w:val="kk-KZ"/>
        </w:rPr>
      </w:pPr>
    </w:p>
    <w:p w14:paraId="622BBB33" w14:textId="77777777" w:rsidR="00206E46" w:rsidRDefault="00206E46">
      <w:pPr>
        <w:rPr>
          <w:sz w:val="20"/>
          <w:szCs w:val="20"/>
          <w:lang w:val="kk-KZ"/>
        </w:rPr>
      </w:pPr>
    </w:p>
    <w:p w14:paraId="288DED2E" w14:textId="77777777" w:rsidR="004947F8" w:rsidRDefault="004947F8">
      <w:pPr>
        <w:rPr>
          <w:sz w:val="20"/>
          <w:szCs w:val="20"/>
          <w:lang w:val="kk-KZ"/>
        </w:rPr>
        <w:sectPr w:rsidR="004947F8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</w:p>
    <w:p w14:paraId="2F82C80B" w14:textId="77777777" w:rsidR="00187B3E" w:rsidRPr="00C60C1D" w:rsidRDefault="00055CD8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 xml:space="preserve">ЖЫЙЫНТЫҚ БАҒАЛАУ </w:t>
      </w:r>
      <w:r w:rsidR="004947F8" w:rsidRPr="00C60C1D">
        <w:rPr>
          <w:rStyle w:val="normaltextrun"/>
          <w:b/>
          <w:bCs/>
          <w:sz w:val="20"/>
          <w:szCs w:val="20"/>
        </w:rPr>
        <w:t>РУБРИКАТОРЫ</w:t>
      </w:r>
    </w:p>
    <w:p w14:paraId="4F6128FE" w14:textId="43F8813D" w:rsidR="00187B3E" w:rsidRPr="00C60C1D" w:rsidRDefault="00187B3E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4F5DD37E" w14:textId="5576F350" w:rsidR="004947F8" w:rsidRPr="00055CD8" w:rsidRDefault="000023AC" w:rsidP="00055CD8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ОҚУ НӘТИЖЕЛЕРІН БАҒАЛАУ КРИТЕРИЯЛАРЫ</w:t>
      </w:r>
      <w:r w:rsidR="004947F8" w:rsidRPr="00C60C1D">
        <w:rPr>
          <w:rStyle w:val="normaltextrun"/>
          <w:sz w:val="20"/>
          <w:szCs w:val="20"/>
        </w:rPr>
        <w:t> </w:t>
      </w:r>
      <w:r w:rsidR="004947F8" w:rsidRPr="00BF4583">
        <w:rPr>
          <w:rStyle w:val="eop"/>
          <w:sz w:val="20"/>
          <w:szCs w:val="20"/>
        </w:rPr>
        <w:t> </w:t>
      </w:r>
    </w:p>
    <w:p w14:paraId="3C3F5B00" w14:textId="44D96507" w:rsidR="004947F8" w:rsidRPr="003115BA" w:rsidRDefault="004947F8" w:rsidP="00E10F87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color w:val="FF0000"/>
          <w:sz w:val="20"/>
          <w:szCs w:val="20"/>
        </w:rPr>
        <w:t> </w:t>
      </w:r>
      <w:r w:rsidRPr="00BF4583">
        <w:rPr>
          <w:rStyle w:val="eop"/>
          <w:color w:val="FF0000"/>
          <w:sz w:val="20"/>
          <w:szCs w:val="20"/>
        </w:rPr>
        <w:t> </w:t>
      </w:r>
    </w:p>
    <w:p w14:paraId="51965F48" w14:textId="6E8ABA91" w:rsidR="004947F8" w:rsidRPr="00E10F87" w:rsidRDefault="001F1E25" w:rsidP="00E10F87">
      <w:pPr>
        <w:tabs>
          <w:tab w:val="left" w:pos="1276"/>
        </w:tabs>
        <w:jc w:val="both"/>
        <w:rPr>
          <w:b/>
          <w:sz w:val="20"/>
          <w:szCs w:val="20"/>
        </w:rPr>
      </w:pPr>
      <w:r>
        <w:rPr>
          <w:rStyle w:val="normaltextrun"/>
          <w:b/>
          <w:bCs/>
          <w:sz w:val="20"/>
          <w:szCs w:val="20"/>
          <w:lang w:val="kk-KZ"/>
        </w:rPr>
        <w:t>БӨЖ</w:t>
      </w:r>
      <w:r w:rsidR="00E10F87" w:rsidRPr="00C004F1">
        <w:rPr>
          <w:rStyle w:val="normaltextrun"/>
          <w:b/>
          <w:bCs/>
          <w:sz w:val="20"/>
          <w:szCs w:val="20"/>
        </w:rPr>
        <w:t xml:space="preserve"> 1. </w:t>
      </w:r>
      <w:r w:rsidR="00E10F87" w:rsidRPr="00E10F87">
        <w:rPr>
          <w:b/>
          <w:bCs/>
          <w:sz w:val="20"/>
          <w:szCs w:val="20"/>
        </w:rPr>
        <w:t xml:space="preserve">Ғылыми мақала жазу тақырыбын таңдау </w:t>
      </w:r>
      <w:r w:rsidR="00DA2357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АБ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1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 </w:t>
      </w:r>
      <w:r w:rsidRPr="00F026EF">
        <w:rPr>
          <w:rStyle w:val="normaltextrun"/>
          <w:rFonts w:eastAsiaTheme="majorEastAsia"/>
          <w:b/>
          <w:bCs/>
          <w:sz w:val="20"/>
          <w:szCs w:val="20"/>
          <w:lang w:val="kk-KZ"/>
        </w:rPr>
        <w:t>100%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-ның </w:t>
      </w:r>
      <w:r w:rsidR="00DA2357">
        <w:rPr>
          <w:rStyle w:val="normaltextrun"/>
          <w:b/>
          <w:bCs/>
          <w:sz w:val="20"/>
          <w:szCs w:val="20"/>
        </w:rPr>
        <w:t>35%)</w:t>
      </w:r>
      <w:r w:rsidR="00E7514D" w:rsidRPr="00F76949">
        <w:rPr>
          <w:rStyle w:val="normaltextrun"/>
          <w:sz w:val="20"/>
          <w:szCs w:val="20"/>
        </w:rPr>
        <w:t> </w:t>
      </w:r>
      <w:r w:rsidR="00E7514D"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057"/>
        <w:gridCol w:w="2658"/>
        <w:gridCol w:w="3505"/>
        <w:gridCol w:w="3356"/>
      </w:tblGrid>
      <w:tr w:rsidR="00E10F87" w:rsidRPr="00F76949" w14:paraId="145FA1F1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58C01BC" w14:textId="51064C92" w:rsidR="00E10F87" w:rsidRPr="001F1E25" w:rsidRDefault="00E10F8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 w:rsidR="001F1E25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</w:p>
        </w:tc>
        <w:tc>
          <w:tcPr>
            <w:tcW w:w="30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E9ADA0A" w14:textId="53A88566" w:rsidR="00E10F87" w:rsidRPr="00F76949" w:rsidRDefault="00E10F87" w:rsidP="00E10F8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 w:rsidR="001F1E25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AC59693" w14:textId="21AB7546" w:rsidR="00E10F87" w:rsidRPr="00DA2357" w:rsidRDefault="00DA235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0%-35%</w:t>
            </w:r>
          </w:p>
        </w:tc>
        <w:tc>
          <w:tcPr>
            <w:tcW w:w="26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7424B84" w14:textId="77777777" w:rsidR="00E10F87" w:rsidRPr="00F76949" w:rsidRDefault="00E10F87" w:rsidP="00E10F8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Жақсы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64759D2" w14:textId="651FEB36" w:rsidR="00E10F87" w:rsidRPr="00DA2357" w:rsidRDefault="00DA235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% - 29%</w:t>
            </w:r>
          </w:p>
        </w:tc>
        <w:tc>
          <w:tcPr>
            <w:tcW w:w="3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48F6849" w14:textId="77777777" w:rsidR="00E10F87" w:rsidRDefault="00C1452F" w:rsidP="00AA2734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Қанағаттанарлық»</w:t>
            </w:r>
          </w:p>
          <w:p w14:paraId="5FBE1269" w14:textId="0BC0A4CB" w:rsidR="00DA2357" w:rsidRPr="00DA2357" w:rsidRDefault="00DA2357" w:rsidP="00AA2734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  <w:lang w:val="en-US"/>
              </w:rPr>
            </w:pPr>
            <w:r w:rsidRPr="00DA2357">
              <w:rPr>
                <w:rStyle w:val="normaltextrun"/>
                <w:bCs/>
                <w:color w:val="000000"/>
                <w:sz w:val="20"/>
                <w:szCs w:val="20"/>
                <w:lang w:val="en-US"/>
              </w:rPr>
              <w:t>6% - 14%</w:t>
            </w:r>
          </w:p>
        </w:tc>
        <w:tc>
          <w:tcPr>
            <w:tcW w:w="33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ABF73FE" w14:textId="77777777" w:rsidR="00E10F87" w:rsidRPr="00F76949" w:rsidRDefault="00E10F87" w:rsidP="00E10F87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D1315E" w14:textId="725CF9B8" w:rsidR="00E10F87" w:rsidRPr="00DA2357" w:rsidRDefault="00DA235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%-5%</w:t>
            </w:r>
          </w:p>
        </w:tc>
      </w:tr>
      <w:tr w:rsidR="00E10F87" w:rsidRPr="00F76949" w14:paraId="5197F803" w14:textId="77777777" w:rsidTr="00AA2734">
        <w:trPr>
          <w:trHeight w:val="918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50EA13" w14:textId="542235BE" w:rsidR="00E10F87" w:rsidRPr="00AB4B9A" w:rsidRDefault="00E10F87" w:rsidP="006D224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Ғылыми мақалалар тақырыбын таңдаудың негізгі компоненттерін білу және түсіну</w:t>
            </w:r>
          </w:p>
        </w:tc>
        <w:tc>
          <w:tcPr>
            <w:tcW w:w="30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30C796" w14:textId="766EDA75" w:rsidR="00E10F87" w:rsidRPr="00AB4B9A" w:rsidRDefault="006D2245" w:rsidP="00AB4B9A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ерттеу мақалалары тақырыбын таңдаудың </w:t>
            </w:r>
            <w:r w:rsidR="00E10F87" w:rsidRPr="00933535">
              <w:rPr>
                <w:sz w:val="20"/>
                <w:szCs w:val="20"/>
                <w:shd w:val="clear" w:color="auto" w:fill="FFFFFF"/>
              </w:rPr>
              <w:t xml:space="preserve">өзектілігі, өзектілігі және негізділік дәрежесін </w:t>
            </w:r>
            <w:r w:rsidR="00AA2734">
              <w:rPr>
                <w:rStyle w:val="normaltextrun"/>
                <w:sz w:val="20"/>
                <w:szCs w:val="20"/>
              </w:rPr>
              <w:t>толық түсіну</w:t>
            </w:r>
          </w:p>
        </w:tc>
        <w:tc>
          <w:tcPr>
            <w:tcW w:w="26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657C0B" w14:textId="2CA72E5C" w:rsidR="00E10F87" w:rsidRPr="00AB4B9A" w:rsidRDefault="006D2245" w:rsidP="00AB4B9A">
            <w:pPr>
              <w:pStyle w:val="paragraph"/>
              <w:spacing w:before="0" w:beforeAutospacing="0" w:after="0" w:afterAutospacing="0"/>
              <w:ind w:right="13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ерттеу мақалалары тақырыбын таңдаудың </w:t>
            </w:r>
            <w:r w:rsidR="00E10F87" w:rsidRPr="00933535">
              <w:rPr>
                <w:sz w:val="20"/>
                <w:szCs w:val="20"/>
                <w:shd w:val="clear" w:color="auto" w:fill="FFFFFF"/>
              </w:rPr>
              <w:t xml:space="preserve">өзектілігі, өзектілігі және негізділік дәрежесін </w:t>
            </w:r>
            <w:r w:rsidR="00AA2734">
              <w:rPr>
                <w:rStyle w:val="normaltextrun"/>
                <w:sz w:val="20"/>
                <w:szCs w:val="20"/>
              </w:rPr>
              <w:t>жақсы түсіну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1EAC1E" w14:textId="3004C3B6" w:rsidR="00E10F87" w:rsidRPr="00AB4B9A" w:rsidRDefault="006D2245" w:rsidP="006D224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ерттеу мақаласының тақырыбын таңдаудың </w:t>
            </w:r>
            <w:r w:rsidR="00E10F87" w:rsidRPr="00933535">
              <w:rPr>
                <w:sz w:val="20"/>
                <w:szCs w:val="20"/>
                <w:shd w:val="clear" w:color="auto" w:fill="FFFFFF"/>
              </w:rPr>
              <w:t xml:space="preserve">өзектілігі, өзектілігі және негізділігі дәрежесін </w:t>
            </w:r>
            <w:r w:rsidR="00E10F87">
              <w:rPr>
                <w:rStyle w:val="normaltextrun"/>
                <w:sz w:val="20"/>
                <w:szCs w:val="20"/>
              </w:rPr>
              <w:t>түсіну шектеулі</w:t>
            </w:r>
          </w:p>
        </w:tc>
        <w:tc>
          <w:tcPr>
            <w:tcW w:w="33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0B53BA" w14:textId="408A17D6" w:rsidR="00E10F87" w:rsidRPr="00F76949" w:rsidRDefault="006D2245" w:rsidP="006D224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Ғылыми мақалалар тақырыбын таңдаудың </w:t>
            </w:r>
            <w:r w:rsidR="00E10F87" w:rsidRPr="00933535">
              <w:rPr>
                <w:sz w:val="20"/>
                <w:szCs w:val="20"/>
                <w:shd w:val="clear" w:color="auto" w:fill="FFFFFF"/>
              </w:rPr>
              <w:t xml:space="preserve">өзектілігі, өзектілігі және сенімділігі дәрежесін </w:t>
            </w:r>
            <w:r w:rsidR="00E10F87" w:rsidRPr="00F76949">
              <w:rPr>
                <w:rStyle w:val="normaltextrun"/>
                <w:sz w:val="20"/>
                <w:szCs w:val="20"/>
              </w:rPr>
              <w:t>үстірт түсіну/түсінбеу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tr w:rsidR="00E10F87" w:rsidRPr="00F76949" w14:paraId="4B6FC3CC" w14:textId="77777777" w:rsidTr="00AA2734">
        <w:trPr>
          <w:trHeight w:val="691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126514" w14:textId="5D197DE4" w:rsidR="00E10F87" w:rsidRPr="00F76949" w:rsidRDefault="00E10F8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Ғылыми мақаланың рефератын жазу дағдысы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30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E85587" w14:textId="65359857" w:rsidR="00E10F87" w:rsidRPr="00AB4B9A" w:rsidRDefault="00E10F87" w:rsidP="00AB4B9A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Ғылыми мақаланың авторефератының анық және қысқаша баяндалуы</w:t>
            </w:r>
          </w:p>
        </w:tc>
        <w:tc>
          <w:tcPr>
            <w:tcW w:w="26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25C4A8" w14:textId="791C5536" w:rsidR="00E10F87" w:rsidRPr="006D2245" w:rsidRDefault="006D2245" w:rsidP="006D224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Ғылыми мақаланың аннотациясында қателер бар</w:t>
            </w:r>
          </w:p>
        </w:tc>
        <w:tc>
          <w:tcPr>
            <w:tcW w:w="3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F625BE" w14:textId="46F9E8A1" w:rsidR="00E10F87" w:rsidRPr="00AB4B9A" w:rsidRDefault="00E10F87" w:rsidP="00AB4B9A">
            <w:pPr>
              <w:pStyle w:val="paragraph"/>
              <w:spacing w:before="0" w:beforeAutospacing="0" w:after="0" w:afterAutospacing="0"/>
              <w:ind w:right="136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Ғылыми мақаланың авторефератын жазудағы көптеген логикалық және синтаксистік қателер</w:t>
            </w:r>
          </w:p>
        </w:tc>
        <w:tc>
          <w:tcPr>
            <w:tcW w:w="33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12B327" w14:textId="2BB81FAA" w:rsidR="00E10F87" w:rsidRPr="006D2245" w:rsidRDefault="006D2245" w:rsidP="006D2245">
            <w:pPr>
              <w:pStyle w:val="paragraph"/>
              <w:spacing w:before="0" w:beforeAutospacing="0" w:after="0" w:afterAutospacing="0"/>
              <w:ind w:right="142"/>
              <w:jc w:val="both"/>
              <w:textAlignment w:val="baseline"/>
              <w:rPr>
                <w:sz w:val="20"/>
                <w:szCs w:val="20"/>
              </w:rPr>
            </w:pPr>
            <w:r w:rsidRPr="006D2245">
              <w:rPr>
                <w:sz w:val="20"/>
                <w:szCs w:val="20"/>
              </w:rPr>
              <w:t>Ғылыми мақалаға рефераттың болмауы</w:t>
            </w:r>
          </w:p>
        </w:tc>
      </w:tr>
    </w:tbl>
    <w:p w14:paraId="4A81D8B6" w14:textId="77777777" w:rsidR="00F6159D" w:rsidRDefault="00F6159D">
      <w:pPr>
        <w:rPr>
          <w:sz w:val="20"/>
          <w:szCs w:val="20"/>
          <w:lang w:val="kk-KZ"/>
        </w:rPr>
      </w:pPr>
    </w:p>
    <w:p w14:paraId="029F8DA4" w14:textId="67EF7C8E" w:rsidR="00F6159D" w:rsidRPr="00F76949" w:rsidRDefault="005C3421" w:rsidP="00F6159D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  <w:lang w:val="kk-KZ"/>
        </w:rPr>
        <w:t>БӨЖ</w:t>
      </w:r>
      <w:r w:rsidR="00E7514D" w:rsidRPr="00E7514D">
        <w:rPr>
          <w:rStyle w:val="normaltextrun"/>
          <w:b/>
          <w:bCs/>
          <w:sz w:val="20"/>
          <w:szCs w:val="20"/>
        </w:rPr>
        <w:t xml:space="preserve"> 2. </w:t>
      </w:r>
      <w:r w:rsidRPr="005C3421">
        <w:rPr>
          <w:b/>
          <w:bCs/>
          <w:sz w:val="20"/>
          <w:szCs w:val="20"/>
        </w:rPr>
        <w:t>Ғылыми мақалаға библиографиялық тізімді құрастыру</w:t>
      </w:r>
      <w:r>
        <w:rPr>
          <w:rStyle w:val="normaltextrun"/>
          <w:b/>
          <w:bCs/>
          <w:sz w:val="20"/>
          <w:szCs w:val="20"/>
        </w:rPr>
        <w:t xml:space="preserve"> </w:t>
      </w:r>
      <w:r w:rsidR="00DA2357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АБ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1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 </w:t>
      </w:r>
      <w:r w:rsidRPr="00F026EF">
        <w:rPr>
          <w:rStyle w:val="normaltextrun"/>
          <w:rFonts w:eastAsiaTheme="majorEastAsia"/>
          <w:b/>
          <w:bCs/>
          <w:sz w:val="20"/>
          <w:szCs w:val="20"/>
          <w:lang w:val="kk-KZ"/>
        </w:rPr>
        <w:t>100%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-ның </w:t>
      </w:r>
      <w:r w:rsidR="00DA2357">
        <w:rPr>
          <w:rStyle w:val="normaltextrun"/>
          <w:b/>
          <w:bCs/>
          <w:sz w:val="20"/>
          <w:szCs w:val="20"/>
        </w:rPr>
        <w:t>60%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119"/>
        <w:gridCol w:w="2551"/>
        <w:gridCol w:w="3544"/>
        <w:gridCol w:w="3362"/>
      </w:tblGrid>
      <w:tr w:rsidR="00AA2734" w:rsidRPr="00F76949" w14:paraId="3B3CE006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FC31CA" w14:textId="6CD8AC4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 w:rsidR="002B12F2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D0EE0AE" w14:textId="51A305B9" w:rsidR="00780E95" w:rsidRPr="00F76949" w:rsidRDefault="00780E95" w:rsidP="005C3421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 w:rsidR="005C3421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ECE6C4B" w14:textId="64E7B8A4" w:rsidR="00780E95" w:rsidRPr="00DA2357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  <w:r w:rsidR="00DA2357">
              <w:rPr>
                <w:rStyle w:val="eop"/>
                <w:color w:val="000000"/>
                <w:sz w:val="20"/>
                <w:szCs w:val="20"/>
                <w:lang w:val="en-US"/>
              </w:rPr>
              <w:t>50% - 60%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01D6778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Жақсы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3172191" w14:textId="649488FD" w:rsidR="00780E95" w:rsidRPr="00DA2357" w:rsidRDefault="00DA235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5% - 49%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96F6948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Қанағаттанарлық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226BA73" w14:textId="53D366A0" w:rsidR="00780E95" w:rsidRPr="00DA2357" w:rsidRDefault="00DA235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%-24%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2CB966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75677C1" w14:textId="2E1804BA" w:rsidR="00780E95" w:rsidRPr="00DA2357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="00DA2357" w:rsidRPr="00DA2357">
              <w:rPr>
                <w:rStyle w:val="normaltextrun"/>
                <w:bCs/>
                <w:color w:val="000000"/>
                <w:sz w:val="20"/>
                <w:szCs w:val="20"/>
                <w:lang w:val="en-US"/>
              </w:rPr>
              <w:t>0%-9%</w:t>
            </w:r>
          </w:p>
        </w:tc>
      </w:tr>
      <w:tr w:rsidR="00AA2734" w:rsidRPr="00F76949" w14:paraId="1E064F2C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6B0B27" w14:textId="77BBA2BC" w:rsidR="00780E95" w:rsidRPr="00780E95" w:rsidRDefault="00780E95" w:rsidP="00780E9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80E95">
              <w:rPr>
                <w:rStyle w:val="eop"/>
                <w:sz w:val="20"/>
                <w:szCs w:val="20"/>
                <w:lang w:val="kk-KZ"/>
              </w:rPr>
              <w:t>Библиографиялық дереккөздермен жұмыс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97A58C" w14:textId="2DD0F075" w:rsidR="00780E95" w:rsidRPr="00192AE2" w:rsidRDefault="00780E95" w:rsidP="00780E95">
            <w:pPr>
              <w:pStyle w:val="paragraph"/>
              <w:spacing w:before="0" w:beforeAutospacing="0" w:after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780E95">
              <w:rPr>
                <w:rStyle w:val="eop"/>
                <w:sz w:val="20"/>
                <w:szCs w:val="20"/>
                <w:lang w:val="kk-KZ"/>
              </w:rPr>
              <w:t xml:space="preserve">Библиографиялық дереккөздердің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өзектілігі, өзектілігі және сенімділігі туралы </w:t>
            </w:r>
            <w:r w:rsidR="00AA2734">
              <w:rPr>
                <w:rStyle w:val="normaltextrun"/>
                <w:sz w:val="20"/>
                <w:szCs w:val="20"/>
              </w:rPr>
              <w:t>толық түсінік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05B82C" w14:textId="77B1506D" w:rsidR="00780E95" w:rsidRPr="003E3383" w:rsidRDefault="00780E95" w:rsidP="003E3383">
            <w:pPr>
              <w:pStyle w:val="paragraph"/>
              <w:spacing w:before="0" w:beforeAutospacing="0" w:after="0" w:afterAutospacing="0"/>
              <w:ind w:right="153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780E95">
              <w:rPr>
                <w:rStyle w:val="eop"/>
                <w:sz w:val="20"/>
                <w:szCs w:val="20"/>
                <w:lang w:val="kk-KZ"/>
              </w:rPr>
              <w:t xml:space="preserve">Библиографиялық дереккөздердің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өзектілік дәрежесін, валютасын және сенімділігін </w:t>
            </w:r>
            <w:r>
              <w:rPr>
                <w:rStyle w:val="normaltextrun"/>
                <w:sz w:val="20"/>
                <w:szCs w:val="20"/>
              </w:rPr>
              <w:t>жақсы түсіну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77519E" w14:textId="4BAAE09D" w:rsidR="00780E95" w:rsidRPr="00382B62" w:rsidRDefault="00780E95" w:rsidP="00780E9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780E95">
              <w:rPr>
                <w:rStyle w:val="eop"/>
                <w:sz w:val="20"/>
                <w:szCs w:val="20"/>
                <w:lang w:val="kk-KZ"/>
              </w:rPr>
              <w:t xml:space="preserve">Библиографиялық дереккөздердің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өзектілігі, валютасы және сенімділігі туралы </w:t>
            </w:r>
            <w:r>
              <w:rPr>
                <w:rStyle w:val="normaltextrun"/>
                <w:sz w:val="20"/>
                <w:szCs w:val="20"/>
              </w:rPr>
              <w:t>шектеулі түсінік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82E7E0" w14:textId="148E38AE" w:rsidR="00780E95" w:rsidRPr="00382B62" w:rsidRDefault="00780E95" w:rsidP="00780E9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780E95">
              <w:rPr>
                <w:rStyle w:val="eop"/>
                <w:sz w:val="20"/>
                <w:szCs w:val="20"/>
                <w:lang w:val="kk-KZ"/>
              </w:rPr>
              <w:t xml:space="preserve">Библиографиялық дереккөздерді </w:t>
            </w:r>
            <w:r w:rsidRPr="00F76949">
              <w:rPr>
                <w:rStyle w:val="normaltextrun"/>
                <w:sz w:val="20"/>
                <w:szCs w:val="20"/>
              </w:rPr>
              <w:t>үстірт түсіну/түсінбеу</w:t>
            </w:r>
          </w:p>
        </w:tc>
      </w:tr>
      <w:tr w:rsidR="00AA2734" w:rsidRPr="00F76949" w14:paraId="27CF1E4C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1819CE" w14:textId="541D8356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Библиографиялық дереккөздерді жазу дағдылары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F76FB0" w14:textId="26787F1D" w:rsidR="00780E95" w:rsidRPr="003E3383" w:rsidRDefault="00780E95" w:rsidP="003E3383">
            <w:pPr>
              <w:pStyle w:val="paragraph"/>
              <w:spacing w:before="0" w:beforeAutospacing="0" w:after="0" w:afterAutospacing="0"/>
              <w:ind w:left="34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иблиографиялық дереккөздерді анық және қысқаша көрсету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849DDC" w14:textId="44BEF538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ереккөздерде </w:t>
            </w:r>
            <w:r>
              <w:rPr>
                <w:rStyle w:val="normaltextrun"/>
                <w:sz w:val="20"/>
                <w:szCs w:val="20"/>
                <w:lang w:val="kk-KZ"/>
              </w:rPr>
              <w:t>қателер бар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A8E27B" w14:textId="04EF2A60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иблиографиялық дереккөздердегі қателердің көп мөлшері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BBE1B8" w14:textId="409BE8F0" w:rsidR="00780E95" w:rsidRPr="003E3383" w:rsidRDefault="00780E95" w:rsidP="003E338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иблиографиялық дереккөздердің жетіспеушілігі</w:t>
            </w:r>
          </w:p>
        </w:tc>
      </w:tr>
    </w:tbl>
    <w:p w14:paraId="3CF991BD" w14:textId="77777777" w:rsidR="00F76949" w:rsidRDefault="00F76949" w:rsidP="00F6159D">
      <w:pPr>
        <w:pStyle w:val="paragraph"/>
        <w:spacing w:before="0" w:beforeAutospacing="0" w:after="0" w:afterAutospacing="0"/>
        <w:jc w:val="both"/>
        <w:textAlignment w:val="baseline"/>
        <w:rPr>
          <w:sz w:val="20"/>
          <w:szCs w:val="20"/>
        </w:rPr>
      </w:pPr>
    </w:p>
    <w:p w14:paraId="662A863D" w14:textId="26422CAD" w:rsidR="00780E95" w:rsidRPr="009F2B0A" w:rsidRDefault="005C3421" w:rsidP="00780E95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  <w:lang w:val="kk-KZ"/>
        </w:rPr>
        <w:t>БӨЖ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 w:rsidR="00780E95" w:rsidRPr="009F2B0A">
        <w:rPr>
          <w:rStyle w:val="normaltextrun"/>
          <w:b/>
          <w:bCs/>
          <w:sz w:val="20"/>
          <w:szCs w:val="20"/>
        </w:rPr>
        <w:t xml:space="preserve">3. </w:t>
      </w:r>
      <w:r w:rsidR="00780E95" w:rsidRPr="00780E95">
        <w:rPr>
          <w:b/>
          <w:bCs/>
          <w:sz w:val="20"/>
          <w:szCs w:val="20"/>
        </w:rPr>
        <w:t xml:space="preserve">Ғылыми эксперимент жүргізу және сипаттау </w:t>
      </w:r>
      <w:r w:rsidR="00780E95" w:rsidRPr="009F2B0A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АБ</w:t>
      </w:r>
      <w:r>
        <w:rPr>
          <w:rStyle w:val="normaltextrun"/>
          <w:rFonts w:eastAsiaTheme="majorEastAsia"/>
          <w:b/>
          <w:bCs/>
          <w:sz w:val="20"/>
          <w:szCs w:val="20"/>
          <w:lang w:val="ru-RU"/>
        </w:rPr>
        <w:t>2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 </w:t>
      </w:r>
      <w:r w:rsidRPr="00F026EF">
        <w:rPr>
          <w:rStyle w:val="normaltextrun"/>
          <w:rFonts w:eastAsiaTheme="majorEastAsia"/>
          <w:b/>
          <w:bCs/>
          <w:sz w:val="20"/>
          <w:szCs w:val="20"/>
          <w:lang w:val="kk-KZ"/>
        </w:rPr>
        <w:t>100%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-ның </w:t>
      </w:r>
      <w:r>
        <w:rPr>
          <w:rStyle w:val="normaltextrun"/>
          <w:b/>
          <w:bCs/>
          <w:sz w:val="20"/>
          <w:szCs w:val="20"/>
          <w:lang w:val="ru-RU"/>
        </w:rPr>
        <w:t>3</w:t>
      </w:r>
      <w:r w:rsidR="00F81BC4" w:rsidRPr="00F81BC4">
        <w:rPr>
          <w:rStyle w:val="normaltextrun"/>
          <w:b/>
          <w:bCs/>
          <w:sz w:val="20"/>
          <w:szCs w:val="20"/>
          <w:lang w:val="ru-RU"/>
        </w:rPr>
        <w:t>3</w:t>
      </w:r>
      <w:r>
        <w:rPr>
          <w:rStyle w:val="normaltextrun"/>
          <w:b/>
          <w:bCs/>
          <w:sz w:val="20"/>
          <w:szCs w:val="20"/>
          <w:lang w:val="ru-RU"/>
        </w:rPr>
        <w:t>%</w:t>
      </w:r>
      <w:r w:rsidR="00780E95" w:rsidRPr="009F2B0A">
        <w:rPr>
          <w:rStyle w:val="normaltextrun"/>
          <w:b/>
          <w:bCs/>
          <w:sz w:val="20"/>
          <w:szCs w:val="20"/>
        </w:rPr>
        <w:t>)</w:t>
      </w:r>
      <w:r w:rsidR="00780E95" w:rsidRPr="009F2B0A">
        <w:rPr>
          <w:rStyle w:val="normaltextrun"/>
          <w:sz w:val="20"/>
          <w:szCs w:val="20"/>
        </w:rPr>
        <w:t> </w:t>
      </w:r>
      <w:r w:rsidR="00780E95"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119"/>
        <w:gridCol w:w="2551"/>
        <w:gridCol w:w="3546"/>
        <w:gridCol w:w="3360"/>
      </w:tblGrid>
      <w:tr w:rsidR="00780E95" w:rsidRPr="00F76949" w14:paraId="5B0E6FE9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86CBD3D" w14:textId="639F68A2" w:rsidR="00780E95" w:rsidRPr="002B12F2" w:rsidRDefault="00780E95" w:rsidP="002B12F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 w:rsidR="002B12F2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EA46FED" w14:textId="26249F03" w:rsidR="00780E95" w:rsidRPr="00F76949" w:rsidRDefault="00780E95" w:rsidP="00087830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 w:rsidR="002B12F2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566BBBB" w14:textId="721A4B38" w:rsidR="00780E95" w:rsidRPr="00F76949" w:rsidRDefault="00FA793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9%-3</w:t>
            </w:r>
            <w:r w:rsidR="00F81BC4">
              <w:rPr>
                <w:sz w:val="20"/>
                <w:szCs w:val="20"/>
                <w:lang w:val="en-US"/>
              </w:rPr>
              <w:t>3</w:t>
            </w:r>
            <w:r>
              <w:rPr>
                <w:sz w:val="20"/>
                <w:szCs w:val="20"/>
                <w:lang w:val="en-US"/>
              </w:rPr>
              <w:t>%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13CA63D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Жақсы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23991" w14:textId="455C4746" w:rsidR="00780E95" w:rsidRPr="00F76949" w:rsidRDefault="00FA793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 xml:space="preserve">15% 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-28%</w:t>
            </w:r>
            <w:r w:rsidR="00780E95"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="00780E9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274D7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Қанағаттанарлық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AD477C5" w14:textId="2B8ACC6E" w:rsidR="00780E95" w:rsidRPr="00F76949" w:rsidRDefault="00FA793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 xml:space="preserve">6-14 </w:t>
            </w:r>
            <w:r w:rsidR="00780E95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780E9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03A5C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FC45C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5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780E95" w:rsidRPr="00F76949" w14:paraId="2A87E1B9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E81E73" w14:textId="4C751D11" w:rsidR="00780E95" w:rsidRPr="00780E95" w:rsidRDefault="00780E95" w:rsidP="002B12F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780E95">
              <w:rPr>
                <w:rStyle w:val="eop"/>
                <w:sz w:val="20"/>
                <w:szCs w:val="20"/>
              </w:rPr>
              <w:t xml:space="preserve">Эксперименттік мәліметтермен 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>жұмыс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E515B2" w14:textId="36A3BA3C" w:rsidR="00780E95" w:rsidRPr="00192AE2" w:rsidRDefault="00780E95" w:rsidP="002B12F2">
            <w:pPr>
              <w:pStyle w:val="paragraph"/>
              <w:spacing w:before="0" w:beforeAutospacing="0" w:after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780E95">
              <w:rPr>
                <w:rStyle w:val="eop"/>
                <w:sz w:val="20"/>
                <w:szCs w:val="20"/>
              </w:rPr>
              <w:t xml:space="preserve">Эксперименттік мәліметтердің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дәйектілік дәрежесін, өзектілігін және сенімділігін </w:t>
            </w:r>
            <w:r w:rsidR="00AA2734">
              <w:rPr>
                <w:rStyle w:val="normaltextrun"/>
                <w:sz w:val="20"/>
                <w:szCs w:val="20"/>
              </w:rPr>
              <w:t>толық түсіну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FBB3E2" w14:textId="27B407CC" w:rsidR="00780E95" w:rsidRPr="00F5359D" w:rsidRDefault="00780E95" w:rsidP="002B12F2">
            <w:pPr>
              <w:pStyle w:val="paragraph"/>
              <w:spacing w:before="0" w:beforeAutospacing="0" w:after="0" w:afterAutospacing="0"/>
              <w:ind w:right="153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780E95">
              <w:rPr>
                <w:rStyle w:val="eop"/>
                <w:sz w:val="20"/>
                <w:szCs w:val="20"/>
              </w:rPr>
              <w:t xml:space="preserve">Эксперименттік деректердің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әйкестік дәрежесін, өзектілігін және сенімділігін </w:t>
            </w:r>
            <w:r w:rsidR="00AA2734">
              <w:rPr>
                <w:rStyle w:val="normaltextrun"/>
                <w:sz w:val="20"/>
                <w:szCs w:val="20"/>
              </w:rPr>
              <w:t>жақсы түсіну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309C40" w14:textId="4E361370" w:rsidR="00780E95" w:rsidRPr="00F5359D" w:rsidRDefault="00780E95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80E95">
              <w:rPr>
                <w:rStyle w:val="eop"/>
                <w:sz w:val="20"/>
                <w:szCs w:val="20"/>
              </w:rPr>
              <w:t xml:space="preserve">Эксперименттік деректердің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әйкестік дәрежесі, өзектілігі және сенімділігі туралы </w:t>
            </w:r>
            <w:r>
              <w:rPr>
                <w:rStyle w:val="normaltextrun"/>
                <w:sz w:val="20"/>
                <w:szCs w:val="20"/>
              </w:rPr>
              <w:t>шектеулі түсінік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E7111A" w14:textId="5AA98605" w:rsidR="00780E95" w:rsidRPr="00C1452F" w:rsidRDefault="00780E95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80E95">
              <w:rPr>
                <w:rStyle w:val="eop"/>
                <w:sz w:val="20"/>
                <w:szCs w:val="20"/>
              </w:rPr>
              <w:t xml:space="preserve">Эксперименттік деректерді </w:t>
            </w:r>
            <w:r w:rsidRPr="00F76949">
              <w:rPr>
                <w:rStyle w:val="normaltextrun"/>
                <w:sz w:val="20"/>
                <w:szCs w:val="20"/>
              </w:rPr>
              <w:t>үстірт түсіну/түсінбеу</w:t>
            </w:r>
          </w:p>
        </w:tc>
      </w:tr>
      <w:tr w:rsidR="00780E95" w:rsidRPr="00F76949" w14:paraId="6E1A64D7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EB306D" w14:textId="11941524" w:rsidR="00780E95" w:rsidRPr="00AB4B9A" w:rsidRDefault="00780E95" w:rsidP="002B12F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Бағдарламалау кодтау дағдылары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  <w:r w:rsidR="00AB4B9A">
              <w:rPr>
                <w:rStyle w:val="normaltextrun"/>
                <w:sz w:val="20"/>
                <w:szCs w:val="20"/>
                <w:lang w:val="kk-KZ"/>
              </w:rPr>
              <w:t>эксперименттік деректер үшін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90B470" w14:textId="0B3913AA" w:rsidR="00780E95" w:rsidRPr="003E3383" w:rsidRDefault="00AB4B9A" w:rsidP="002B12F2">
            <w:pPr>
              <w:pStyle w:val="paragraph"/>
              <w:spacing w:before="0" w:beforeAutospacing="0" w:after="0" w:afterAutospacing="0"/>
              <w:ind w:left="33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Эксперименттік деректерге арналған </w:t>
            </w:r>
            <w:r w:rsidR="00780E95">
              <w:rPr>
                <w:rStyle w:val="normaltextrun"/>
                <w:sz w:val="20"/>
                <w:szCs w:val="20"/>
                <w:lang w:val="kk-KZ"/>
              </w:rPr>
              <w:t>бағдарлама кодын анық және қысқаша көрсету , кодта синтаксистік қателердің болмауы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66F644" w14:textId="3B6A731E" w:rsidR="00780E95" w:rsidRPr="00AB4B9A" w:rsidRDefault="00780E95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AB4B9A" w:rsidRPr="00AB4B9A">
              <w:rPr>
                <w:rStyle w:val="normaltextrun"/>
                <w:sz w:val="20"/>
                <w:szCs w:val="20"/>
                <w:lang w:val="kk-KZ"/>
              </w:rPr>
              <w:t xml:space="preserve">Эксперименттік деректерге арналған </w:t>
            </w:r>
            <w:r w:rsidR="00AB4B9A" w:rsidRPr="00AB4B9A">
              <w:rPr>
                <w:sz w:val="20"/>
                <w:szCs w:val="20"/>
                <w:lang w:val="kk-KZ"/>
              </w:rPr>
              <w:t xml:space="preserve">бағдарлама </w:t>
            </w:r>
            <w:r w:rsidRPr="00AB4B9A">
              <w:rPr>
                <w:sz w:val="20"/>
                <w:szCs w:val="20"/>
              </w:rPr>
              <w:t>кодында</w:t>
            </w:r>
            <w:r w:rsidR="00AB4B9A" w:rsidRPr="00AB4B9A">
              <w:rPr>
                <w:sz w:val="20"/>
                <w:szCs w:val="20"/>
              </w:rPr>
              <w:t xml:space="preserve"> шамалы </w:t>
            </w:r>
            <w:r w:rsidRPr="00AB4B9A">
              <w:rPr>
                <w:sz w:val="20"/>
                <w:szCs w:val="20"/>
                <w:lang w:val="kk-KZ"/>
              </w:rPr>
              <w:t xml:space="preserve">логикалық қателер </w:t>
            </w:r>
            <w:r w:rsidRPr="00AB4B9A">
              <w:rPr>
                <w:sz w:val="20"/>
                <w:szCs w:val="20"/>
              </w:rPr>
              <w:t>бар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0276C7" w14:textId="4C02E083" w:rsidR="00780E95" w:rsidRPr="003C32C7" w:rsidRDefault="00AB4B9A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Эксперименттік деректерге арналған </w:t>
            </w:r>
            <w:r w:rsidR="00780E95">
              <w:rPr>
                <w:rStyle w:val="normaltextrun"/>
                <w:sz w:val="20"/>
                <w:szCs w:val="20"/>
                <w:lang w:val="kk-KZ"/>
              </w:rPr>
              <w:t xml:space="preserve">бағдарлама кодындағы логикалық және синтаксистік қателердің үлкен саны </w:t>
            </w:r>
            <w:r w:rsidR="00780E95">
              <w:rPr>
                <w:rStyle w:val="normaltextrun"/>
                <w:sz w:val="20"/>
                <w:szCs w:val="20"/>
              </w:rPr>
              <w:t>, бұл оны іс жүзінде жұмыс істемейтін етеді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939598" w14:textId="77777777" w:rsidR="00780E95" w:rsidRPr="00F1134D" w:rsidRDefault="00780E95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ағдарлама коды жоқ немесе кодтың бірнеше жолы ғана</w:t>
            </w:r>
          </w:p>
          <w:p w14:paraId="46DED83D" w14:textId="77777777" w:rsidR="00780E95" w:rsidRPr="002B4D89" w:rsidRDefault="00780E95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780E95" w:rsidRPr="00F76949" w14:paraId="275C621E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9B6D4B" w14:textId="77777777" w:rsidR="00780E95" w:rsidRPr="008B286E" w:rsidRDefault="00780E95" w:rsidP="002B12F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lastRenderedPageBreak/>
              <w:t>Есеп жазу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BC79FD" w14:textId="77777777" w:rsidR="00780E95" w:rsidRPr="006F05B6" w:rsidRDefault="00780E95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A0AB09" w14:textId="77777777" w:rsidR="00780E95" w:rsidRPr="006F05B6" w:rsidRDefault="00780E95" w:rsidP="002B12F2">
            <w:pPr>
              <w:pStyle w:val="paragraph"/>
              <w:spacing w:before="0" w:beforeAutospacing="0" w:after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 Ол әдетте қателерсіз.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CE6716" w14:textId="77777777" w:rsidR="00780E95" w:rsidRPr="006F05B6" w:rsidRDefault="00780E95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та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55A9B5" w14:textId="77777777" w:rsidR="00780E95" w:rsidRPr="006F05B6" w:rsidRDefault="00780E95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Жазба түсініксіз және оны орындау қиын. Мәтінде көптеген қателер бар.</w:t>
            </w:r>
          </w:p>
        </w:tc>
      </w:tr>
    </w:tbl>
    <w:p w14:paraId="698C34EE" w14:textId="77777777" w:rsidR="00F6159D" w:rsidRDefault="00F6159D">
      <w:pPr>
        <w:rPr>
          <w:sz w:val="20"/>
          <w:szCs w:val="20"/>
        </w:rPr>
      </w:pPr>
    </w:p>
    <w:p w14:paraId="57F34227" w14:textId="53621104" w:rsidR="00AB4B9A" w:rsidRPr="00BF4583" w:rsidRDefault="002B12F2" w:rsidP="00AB4B9A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  <w:lang w:val="kk-KZ"/>
        </w:rPr>
        <w:t>БӨЖ</w:t>
      </w:r>
      <w:r w:rsidR="00DB3525">
        <w:rPr>
          <w:rStyle w:val="normaltextrun"/>
          <w:b/>
          <w:bCs/>
          <w:sz w:val="20"/>
          <w:szCs w:val="20"/>
        </w:rPr>
        <w:t xml:space="preserve"> </w:t>
      </w:r>
      <w:r w:rsidR="00AB4B9A">
        <w:rPr>
          <w:rStyle w:val="normaltextrun"/>
          <w:b/>
          <w:bCs/>
          <w:sz w:val="20"/>
          <w:szCs w:val="20"/>
          <w:lang w:val="kk-KZ"/>
        </w:rPr>
        <w:t xml:space="preserve">4. </w:t>
      </w:r>
      <w:r w:rsidR="00DB3525" w:rsidRPr="00DB3525">
        <w:rPr>
          <w:b/>
          <w:bCs/>
          <w:sz w:val="20"/>
          <w:szCs w:val="20"/>
        </w:rPr>
        <w:t xml:space="preserve">Мақаланы ғылыми журналға жіберуге дайындау: дизайн, талаптар, рецензия </w:t>
      </w:r>
      <w:r w:rsidR="00AB4B9A" w:rsidRPr="00C004F1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АБ</w:t>
      </w:r>
      <w:r w:rsidRPr="002B12F2">
        <w:rPr>
          <w:rStyle w:val="normaltextrun"/>
          <w:rFonts w:eastAsiaTheme="majorEastAsia"/>
          <w:b/>
          <w:bCs/>
          <w:sz w:val="20"/>
          <w:szCs w:val="20"/>
        </w:rPr>
        <w:t>2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 </w:t>
      </w:r>
      <w:r w:rsidRPr="00F026EF">
        <w:rPr>
          <w:rStyle w:val="normaltextrun"/>
          <w:rFonts w:eastAsiaTheme="majorEastAsia"/>
          <w:b/>
          <w:bCs/>
          <w:sz w:val="20"/>
          <w:szCs w:val="20"/>
          <w:lang w:val="kk-KZ"/>
        </w:rPr>
        <w:t>100%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-ның </w:t>
      </w:r>
      <w:r w:rsidRPr="002B12F2">
        <w:rPr>
          <w:rStyle w:val="normaltextrun"/>
          <w:b/>
          <w:bCs/>
          <w:sz w:val="20"/>
          <w:szCs w:val="20"/>
          <w:lang w:val="kk-KZ"/>
        </w:rPr>
        <w:t>60</w:t>
      </w:r>
      <w:r>
        <w:rPr>
          <w:rStyle w:val="normaltextrun"/>
          <w:b/>
          <w:bCs/>
          <w:sz w:val="20"/>
          <w:szCs w:val="20"/>
          <w:lang w:val="kk-KZ"/>
        </w:rPr>
        <w:t>%</w:t>
      </w:r>
      <w:r w:rsidR="00DB3525"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119"/>
        <w:gridCol w:w="2551"/>
        <w:gridCol w:w="3544"/>
        <w:gridCol w:w="3402"/>
      </w:tblGrid>
      <w:tr w:rsidR="00AB4B9A" w:rsidRPr="00BF4583" w14:paraId="60F505EA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A3DA51E" w14:textId="3CC0F29B" w:rsidR="00AB4B9A" w:rsidRPr="00BF4583" w:rsidRDefault="00AB4B9A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 w:rsidR="002B12F2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0C9264D" w14:textId="02C78EE1" w:rsidR="00AB4B9A" w:rsidRDefault="00293EDE" w:rsidP="001A0456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 w:rsidR="002B12F2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</w:p>
          <w:p w14:paraId="466E0681" w14:textId="0C8AB113" w:rsidR="003E3383" w:rsidRPr="00BF4583" w:rsidRDefault="003E3383" w:rsidP="001A0456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color w:val="000000"/>
                <w:sz w:val="20"/>
                <w:szCs w:val="20"/>
                <w:lang w:val="en-US"/>
              </w:rPr>
              <w:t>50% - 60%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14C91F0" w14:textId="77777777" w:rsidR="00AB4B9A" w:rsidRDefault="00AB4B9A" w:rsidP="001A0456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rStyle w:val="eop"/>
                <w:color w:val="000000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Жақсы»</w:t>
            </w:r>
          </w:p>
          <w:p w14:paraId="3C552462" w14:textId="2187AA63" w:rsidR="003E3383" w:rsidRPr="00BF4583" w:rsidRDefault="003E3383" w:rsidP="001A0456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5% - 49%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ACD0BD1" w14:textId="77777777" w:rsidR="00AB4B9A" w:rsidRDefault="001A0456" w:rsidP="001A0456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Қанағаттанарлық»</w:t>
            </w:r>
          </w:p>
          <w:p w14:paraId="212F663C" w14:textId="474B1DCD" w:rsidR="003E3383" w:rsidRPr="00BF4583" w:rsidRDefault="003E3383" w:rsidP="001A0456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10%-24%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907FE5A" w14:textId="77777777" w:rsidR="00AB4B9A" w:rsidRDefault="00AB4B9A" w:rsidP="001A0456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</w:p>
          <w:p w14:paraId="51450C48" w14:textId="32B589E1" w:rsidR="003E3383" w:rsidRPr="00BF4583" w:rsidRDefault="003E3383" w:rsidP="001A0456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DA2357">
              <w:rPr>
                <w:rStyle w:val="normaltextrun"/>
                <w:bCs/>
                <w:color w:val="000000"/>
                <w:sz w:val="20"/>
                <w:szCs w:val="20"/>
                <w:lang w:val="en-US"/>
              </w:rPr>
              <w:t>0%-9%</w:t>
            </w:r>
          </w:p>
        </w:tc>
      </w:tr>
      <w:tr w:rsidR="00AB4B9A" w:rsidRPr="00BF4583" w14:paraId="0570D5D4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F0C118" w14:textId="278F6A50" w:rsidR="00AB4B9A" w:rsidRPr="00AA2734" w:rsidRDefault="008D4533" w:rsidP="00AA27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AA2734">
              <w:rPr>
                <w:sz w:val="20"/>
                <w:szCs w:val="20"/>
              </w:rPr>
              <w:t>Ғылыми журналға мақалаларды дайындау және форматтауды білу және түсіну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2C7C73" w14:textId="1219C66A" w:rsidR="00AB4B9A" w:rsidRPr="00AA2734" w:rsidRDefault="00AA2734" w:rsidP="00AA2734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AA2734">
              <w:rPr>
                <w:sz w:val="20"/>
                <w:szCs w:val="20"/>
              </w:rPr>
              <w:t xml:space="preserve">Ғылыми журналға мақалаларды дайындау және пішімдеу туралы </w:t>
            </w:r>
            <w:r>
              <w:rPr>
                <w:rStyle w:val="normaltextrun"/>
                <w:sz w:val="20"/>
                <w:szCs w:val="20"/>
              </w:rPr>
              <w:t>толық түсінік .</w:t>
            </w:r>
          </w:p>
          <w:p w14:paraId="1AAF339A" w14:textId="77777777" w:rsidR="00AB4B9A" w:rsidRPr="00AA2734" w:rsidRDefault="00AB4B9A" w:rsidP="00AA2734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0CDDB1" w14:textId="0BBCD34A" w:rsidR="00AB4B9A" w:rsidRPr="00AA2734" w:rsidRDefault="00AA2734" w:rsidP="003E3383">
            <w:pPr>
              <w:pStyle w:val="paragraph"/>
              <w:spacing w:before="0" w:beforeAutospacing="0" w:after="0" w:afterAutospacing="0"/>
              <w:ind w:right="135"/>
              <w:jc w:val="both"/>
              <w:textAlignment w:val="baseline"/>
              <w:rPr>
                <w:sz w:val="20"/>
                <w:szCs w:val="20"/>
              </w:rPr>
            </w:pPr>
            <w:r w:rsidRPr="00AA2734">
              <w:rPr>
                <w:sz w:val="20"/>
                <w:szCs w:val="20"/>
              </w:rPr>
              <w:t xml:space="preserve">Ғылыми журналға арналған мақалаларды пішімдеуге қойылатын </w:t>
            </w:r>
            <w:r w:rsidR="00AB4B9A" w:rsidRPr="00AA2734">
              <w:rPr>
                <w:sz w:val="20"/>
                <w:szCs w:val="20"/>
                <w:shd w:val="clear" w:color="auto" w:fill="FFFFFF"/>
              </w:rPr>
              <w:t>талаптардың көпшілігін білу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A18459" w14:textId="5F21A1EE" w:rsidR="00AB4B9A" w:rsidRPr="00AA2734" w:rsidRDefault="00AA2734" w:rsidP="00AA2734">
            <w:pPr>
              <w:pStyle w:val="paragraph"/>
              <w:spacing w:before="0" w:beforeAutospacing="0" w:after="0" w:afterAutospacing="0"/>
              <w:ind w:right="137"/>
              <w:jc w:val="both"/>
              <w:textAlignment w:val="baseline"/>
              <w:rPr>
                <w:sz w:val="20"/>
                <w:szCs w:val="20"/>
              </w:rPr>
            </w:pPr>
            <w:r w:rsidRPr="00AA2734">
              <w:rPr>
                <w:sz w:val="20"/>
                <w:szCs w:val="20"/>
              </w:rPr>
              <w:t xml:space="preserve">Ғылыми журналға мақала жіберу </w:t>
            </w:r>
            <w:r w:rsidRPr="00AA2734">
              <w:rPr>
                <w:sz w:val="20"/>
                <w:szCs w:val="20"/>
                <w:shd w:val="clear" w:color="auto" w:fill="FFFFFF"/>
              </w:rPr>
              <w:t xml:space="preserve">талаптарын </w:t>
            </w:r>
            <w:r w:rsidR="00AB4B9A" w:rsidRPr="00AA2734">
              <w:rPr>
                <w:rStyle w:val="normaltextrun"/>
                <w:sz w:val="20"/>
                <w:szCs w:val="20"/>
              </w:rPr>
              <w:t>түсіну шектеулі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5F3B3F" w14:textId="24757728" w:rsidR="00AB4B9A" w:rsidRPr="00AA2734" w:rsidRDefault="00AA2734" w:rsidP="00AA273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A2734">
              <w:rPr>
                <w:sz w:val="20"/>
                <w:szCs w:val="20"/>
              </w:rPr>
              <w:t xml:space="preserve">Ғылыми журналға арналған </w:t>
            </w:r>
            <w:r w:rsidRPr="00AA2734">
              <w:rPr>
                <w:sz w:val="20"/>
                <w:szCs w:val="20"/>
                <w:shd w:val="clear" w:color="auto" w:fill="FFFFFF"/>
              </w:rPr>
              <w:t xml:space="preserve">мақала пішіміне қойылатын талаптарды </w:t>
            </w:r>
            <w:r w:rsidR="00AB4B9A" w:rsidRPr="00AA2734">
              <w:rPr>
                <w:rStyle w:val="normaltextrun"/>
                <w:sz w:val="20"/>
                <w:szCs w:val="20"/>
              </w:rPr>
              <w:t>үстірт түсіну/түсінбеу</w:t>
            </w:r>
          </w:p>
        </w:tc>
      </w:tr>
      <w:tr w:rsidR="00AA2734" w:rsidRPr="00BF4583" w14:paraId="3E632096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C7D5BE" w14:textId="633F6A28" w:rsidR="00AA2734" w:rsidRDefault="00AA2734" w:rsidP="00AA27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Ғылыми журналға мақала жіберу дағдысы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91A846" w14:textId="7E2C7CCD" w:rsidR="00AA2734" w:rsidRPr="003E3383" w:rsidRDefault="00AA2734" w:rsidP="003E3383">
            <w:pPr>
              <w:pStyle w:val="paragraph"/>
              <w:spacing w:before="0" w:beforeAutospacing="0" w:after="0" w:afterAutospacing="0"/>
              <w:ind w:left="34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Ғылыми журналға мақала жіберу дағдыларын нақты және қысқаша баяндау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F140ED" w14:textId="1B7C947E" w:rsidR="00AA2734" w:rsidRDefault="00AA2734" w:rsidP="00AA2734">
            <w:pPr>
              <w:ind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Ғылыми журналға мақаланы жіберу үрдісіне кіріспе бар.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54801E" w14:textId="4D9B8CE8" w:rsidR="00AA2734" w:rsidRDefault="00AA2734" w:rsidP="00AA2734">
            <w:pPr>
              <w:pStyle w:val="paragraph"/>
              <w:spacing w:before="0" w:beforeAutospacing="0" w:after="0" w:afterAutospacing="0"/>
              <w:ind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Ғылыми журналға мақала жіберудегі қателердің көптігі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13E62C" w14:textId="0271921E" w:rsidR="00AA2734" w:rsidRPr="00F1134D" w:rsidRDefault="00AA2734" w:rsidP="00AA273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Ғылыми журналға мақала жіберу дағдысының болмауы</w:t>
            </w:r>
          </w:p>
          <w:p w14:paraId="30761DD4" w14:textId="77777777" w:rsidR="00AA2734" w:rsidRPr="00F76949" w:rsidRDefault="00AA2734" w:rsidP="003E338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</w:tr>
    </w:tbl>
    <w:p w14:paraId="5F298DFC" w14:textId="77777777" w:rsidR="000A6617" w:rsidRDefault="000A6617">
      <w:pPr>
        <w:rPr>
          <w:sz w:val="20"/>
          <w:szCs w:val="20"/>
        </w:rPr>
      </w:pPr>
    </w:p>
    <w:p w14:paraId="146189BA" w14:textId="77777777" w:rsidR="0019180B" w:rsidRDefault="0019180B" w:rsidP="00501A6C">
      <w:pPr>
        <w:spacing w:after="120"/>
        <w:rPr>
          <w:b/>
          <w:sz w:val="20"/>
          <w:szCs w:val="20"/>
        </w:rPr>
      </w:pPr>
    </w:p>
    <w:p w14:paraId="2A389A05" w14:textId="77777777" w:rsidR="002B12F2" w:rsidRDefault="002B12F2" w:rsidP="002B12F2">
      <w:pPr>
        <w:spacing w:after="120"/>
        <w:ind w:firstLine="4820"/>
        <w:jc w:val="both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Декан     ___________________________________    </w:t>
      </w:r>
      <w:r>
        <w:rPr>
          <w:b/>
          <w:sz w:val="20"/>
          <w:szCs w:val="20"/>
        </w:rPr>
        <w:t>Иманкулов Т.С.</w:t>
      </w:r>
    </w:p>
    <w:p w14:paraId="58796B36" w14:textId="77777777" w:rsidR="002B12F2" w:rsidRPr="00310C76" w:rsidRDefault="002B12F2" w:rsidP="002B12F2">
      <w:pPr>
        <w:spacing w:after="120"/>
        <w:ind w:firstLine="4820"/>
        <w:jc w:val="both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                                                                         </w:t>
      </w:r>
    </w:p>
    <w:p w14:paraId="4512D5B4" w14:textId="77777777" w:rsidR="002B12F2" w:rsidRPr="007928EB" w:rsidRDefault="002B12F2" w:rsidP="002B12F2">
      <w:pPr>
        <w:spacing w:after="120"/>
        <w:ind w:firstLine="4820"/>
        <w:rPr>
          <w:b/>
          <w:sz w:val="20"/>
          <w:szCs w:val="20"/>
          <w:lang w:val="kk-KZ"/>
        </w:rPr>
      </w:pPr>
      <w:r w:rsidRPr="007928EB">
        <w:rPr>
          <w:b/>
          <w:sz w:val="20"/>
          <w:szCs w:val="20"/>
          <w:lang w:val="kk-KZ"/>
        </w:rPr>
        <w:t>Oқыту және білім беру сапасы бойынша</w:t>
      </w:r>
    </w:p>
    <w:p w14:paraId="7E9D211F" w14:textId="77777777" w:rsidR="002B12F2" w:rsidRPr="004762D2" w:rsidRDefault="002B12F2" w:rsidP="002B12F2">
      <w:pPr>
        <w:spacing w:after="120"/>
        <w:ind w:firstLine="4820"/>
        <w:rPr>
          <w:b/>
          <w:sz w:val="20"/>
          <w:szCs w:val="20"/>
        </w:rPr>
      </w:pPr>
      <w:r w:rsidRPr="007928EB">
        <w:rPr>
          <w:b/>
          <w:sz w:val="20"/>
          <w:szCs w:val="20"/>
          <w:lang w:val="kk-KZ"/>
        </w:rPr>
        <w:t>Академиялық комитетінің төрағасы</w:t>
      </w:r>
      <w:r w:rsidRPr="007928EB">
        <w:rPr>
          <w:b/>
          <w:sz w:val="20"/>
          <w:szCs w:val="20"/>
        </w:rPr>
        <w:t>________</w:t>
      </w:r>
      <w:r>
        <w:rPr>
          <w:b/>
          <w:sz w:val="20"/>
          <w:szCs w:val="20"/>
        </w:rPr>
        <w:t>_____ Бурибаев Ж.А.</w:t>
      </w:r>
    </w:p>
    <w:p w14:paraId="6D0C8E15" w14:textId="77777777" w:rsidR="002B12F2" w:rsidRDefault="002B12F2" w:rsidP="002B12F2">
      <w:pPr>
        <w:spacing w:after="120"/>
        <w:ind w:firstLine="4820"/>
        <w:rPr>
          <w:b/>
          <w:sz w:val="20"/>
          <w:szCs w:val="20"/>
        </w:rPr>
      </w:pPr>
    </w:p>
    <w:p w14:paraId="15B3A428" w14:textId="475160AC" w:rsidR="002B12F2" w:rsidRPr="002B12F2" w:rsidRDefault="002B12F2" w:rsidP="002B12F2">
      <w:pPr>
        <w:spacing w:after="120"/>
        <w:ind w:firstLine="4820"/>
        <w:rPr>
          <w:b/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>Кафедра меңгерушісі</w:t>
      </w:r>
      <w:r w:rsidRPr="003F2DC5">
        <w:rPr>
          <w:b/>
          <w:sz w:val="20"/>
          <w:szCs w:val="20"/>
        </w:rPr>
        <w:t xml:space="preserve"> ______________________</w:t>
      </w:r>
      <w:r>
        <w:rPr>
          <w:b/>
          <w:sz w:val="20"/>
          <w:szCs w:val="20"/>
        </w:rPr>
        <w:t xml:space="preserve">____ </w:t>
      </w:r>
      <w:r>
        <w:rPr>
          <w:b/>
          <w:sz w:val="20"/>
          <w:szCs w:val="20"/>
          <w:lang w:val="kk-KZ"/>
        </w:rPr>
        <w:t>Шормакова</w:t>
      </w:r>
      <w:r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kk-KZ"/>
        </w:rPr>
        <w:t>А.Н.</w:t>
      </w:r>
    </w:p>
    <w:p w14:paraId="27AD54FF" w14:textId="77777777" w:rsidR="002B12F2" w:rsidRPr="0006238E" w:rsidRDefault="002B12F2" w:rsidP="002B12F2">
      <w:pPr>
        <w:spacing w:after="120"/>
        <w:ind w:firstLine="4820"/>
        <w:rPr>
          <w:b/>
          <w:sz w:val="20"/>
          <w:szCs w:val="20"/>
        </w:rPr>
      </w:pPr>
    </w:p>
    <w:p w14:paraId="3FA27289" w14:textId="77777777" w:rsidR="002B12F2" w:rsidRPr="0006238E" w:rsidRDefault="002B12F2" w:rsidP="002B12F2">
      <w:pPr>
        <w:spacing w:after="120"/>
        <w:ind w:firstLine="4820"/>
        <w:rPr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>Дәріскер</w:t>
      </w:r>
      <w:r w:rsidRPr="0006238E">
        <w:rPr>
          <w:b/>
          <w:sz w:val="20"/>
          <w:szCs w:val="20"/>
          <w:lang w:val="kk-KZ"/>
        </w:rPr>
        <w:t xml:space="preserve"> ___________________________________</w:t>
      </w:r>
      <w:r>
        <w:rPr>
          <w:b/>
          <w:sz w:val="20"/>
          <w:szCs w:val="20"/>
          <w:lang w:val="kk-KZ"/>
        </w:rPr>
        <w:t>___ Карюкин В.И.</w:t>
      </w:r>
    </w:p>
    <w:p w14:paraId="751CA762" w14:textId="21CD04DB" w:rsidR="000A6617" w:rsidRDefault="000A6617">
      <w:pPr>
        <w:rPr>
          <w:sz w:val="20"/>
          <w:szCs w:val="20"/>
        </w:rPr>
      </w:pPr>
    </w:p>
    <w:sectPr w:rsidR="000A6617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9D12A3" w14:textId="77777777" w:rsidR="002B3F05" w:rsidRDefault="002B3F05" w:rsidP="004C6A23">
      <w:r>
        <w:separator/>
      </w:r>
    </w:p>
  </w:endnote>
  <w:endnote w:type="continuationSeparator" w:id="0">
    <w:p w14:paraId="7A5297AF" w14:textId="77777777" w:rsidR="002B3F05" w:rsidRDefault="002B3F05" w:rsidP="004C6A23">
      <w:r>
        <w:continuationSeparator/>
      </w:r>
    </w:p>
  </w:endnote>
  <w:endnote w:type="continuationNotice" w:id="1">
    <w:p w14:paraId="77900F7C" w14:textId="77777777" w:rsidR="002B3F05" w:rsidRDefault="002B3F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9AA5C5" w14:textId="77777777" w:rsidR="002B3F05" w:rsidRDefault="002B3F05" w:rsidP="004C6A23">
      <w:r>
        <w:separator/>
      </w:r>
    </w:p>
  </w:footnote>
  <w:footnote w:type="continuationSeparator" w:id="0">
    <w:p w14:paraId="2E955A6E" w14:textId="77777777" w:rsidR="002B3F05" w:rsidRDefault="002B3F05" w:rsidP="004C6A23">
      <w:r>
        <w:continuationSeparator/>
      </w:r>
    </w:p>
  </w:footnote>
  <w:footnote w:type="continuationNotice" w:id="1">
    <w:p w14:paraId="490DB8D7" w14:textId="77777777" w:rsidR="002B3F05" w:rsidRDefault="002B3F0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1" w15:restartNumberingAfterBreak="0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BF0BFC"/>
    <w:multiLevelType w:val="hybridMultilevel"/>
    <w:tmpl w:val="9EAE083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C907F1"/>
    <w:multiLevelType w:val="hybridMultilevel"/>
    <w:tmpl w:val="F4C25B4E"/>
    <w:lvl w:ilvl="0" w:tplc="38546D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694958"/>
    <w:multiLevelType w:val="hybridMultilevel"/>
    <w:tmpl w:val="1AA6D222"/>
    <w:lvl w:ilvl="0" w:tplc="8B7A4D5C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277395"/>
    <w:multiLevelType w:val="hybridMultilevel"/>
    <w:tmpl w:val="19A411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FB51DD"/>
    <w:multiLevelType w:val="hybridMultilevel"/>
    <w:tmpl w:val="BD1A05BC"/>
    <w:lvl w:ilvl="0" w:tplc="2000000F">
      <w:start w:val="1"/>
      <w:numFmt w:val="decimal"/>
      <w:lvlText w:val="%1."/>
      <w:lvlJc w:val="left"/>
      <w:pPr>
        <w:ind w:left="1036" w:hanging="360"/>
      </w:pPr>
    </w:lvl>
    <w:lvl w:ilvl="1" w:tplc="20000019" w:tentative="1">
      <w:start w:val="1"/>
      <w:numFmt w:val="lowerLetter"/>
      <w:lvlText w:val="%2."/>
      <w:lvlJc w:val="left"/>
      <w:pPr>
        <w:ind w:left="1756" w:hanging="360"/>
      </w:pPr>
    </w:lvl>
    <w:lvl w:ilvl="2" w:tplc="2000001B" w:tentative="1">
      <w:start w:val="1"/>
      <w:numFmt w:val="lowerRoman"/>
      <w:lvlText w:val="%3."/>
      <w:lvlJc w:val="right"/>
      <w:pPr>
        <w:ind w:left="2476" w:hanging="180"/>
      </w:pPr>
    </w:lvl>
    <w:lvl w:ilvl="3" w:tplc="2000000F" w:tentative="1">
      <w:start w:val="1"/>
      <w:numFmt w:val="decimal"/>
      <w:lvlText w:val="%4."/>
      <w:lvlJc w:val="left"/>
      <w:pPr>
        <w:ind w:left="3196" w:hanging="360"/>
      </w:pPr>
    </w:lvl>
    <w:lvl w:ilvl="4" w:tplc="20000019" w:tentative="1">
      <w:start w:val="1"/>
      <w:numFmt w:val="lowerLetter"/>
      <w:lvlText w:val="%5."/>
      <w:lvlJc w:val="left"/>
      <w:pPr>
        <w:ind w:left="3916" w:hanging="360"/>
      </w:pPr>
    </w:lvl>
    <w:lvl w:ilvl="5" w:tplc="2000001B" w:tentative="1">
      <w:start w:val="1"/>
      <w:numFmt w:val="lowerRoman"/>
      <w:lvlText w:val="%6."/>
      <w:lvlJc w:val="right"/>
      <w:pPr>
        <w:ind w:left="4636" w:hanging="180"/>
      </w:pPr>
    </w:lvl>
    <w:lvl w:ilvl="6" w:tplc="2000000F" w:tentative="1">
      <w:start w:val="1"/>
      <w:numFmt w:val="decimal"/>
      <w:lvlText w:val="%7."/>
      <w:lvlJc w:val="left"/>
      <w:pPr>
        <w:ind w:left="5356" w:hanging="360"/>
      </w:pPr>
    </w:lvl>
    <w:lvl w:ilvl="7" w:tplc="20000019" w:tentative="1">
      <w:start w:val="1"/>
      <w:numFmt w:val="lowerLetter"/>
      <w:lvlText w:val="%8."/>
      <w:lvlJc w:val="left"/>
      <w:pPr>
        <w:ind w:left="6076" w:hanging="360"/>
      </w:pPr>
    </w:lvl>
    <w:lvl w:ilvl="8" w:tplc="2000001B" w:tentative="1">
      <w:start w:val="1"/>
      <w:numFmt w:val="lowerRoman"/>
      <w:lvlText w:val="%9."/>
      <w:lvlJc w:val="right"/>
      <w:pPr>
        <w:ind w:left="6796" w:hanging="180"/>
      </w:pPr>
    </w:lvl>
  </w:abstractNum>
  <w:abstractNum w:abstractNumId="15" w15:restartNumberingAfterBreak="0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2956727">
    <w:abstractNumId w:val="16"/>
  </w:num>
  <w:num w:numId="2" w16cid:durableId="1895042340">
    <w:abstractNumId w:val="7"/>
  </w:num>
  <w:num w:numId="3" w16cid:durableId="673652126">
    <w:abstractNumId w:val="5"/>
  </w:num>
  <w:num w:numId="4" w16cid:durableId="1631400621">
    <w:abstractNumId w:val="1"/>
  </w:num>
  <w:num w:numId="5" w16cid:durableId="647200621">
    <w:abstractNumId w:val="2"/>
  </w:num>
  <w:num w:numId="6" w16cid:durableId="1106462601">
    <w:abstractNumId w:val="3"/>
  </w:num>
  <w:num w:numId="7" w16cid:durableId="1873570171">
    <w:abstractNumId w:val="8"/>
  </w:num>
  <w:num w:numId="8" w16cid:durableId="1522163147">
    <w:abstractNumId w:val="0"/>
  </w:num>
  <w:num w:numId="9" w16cid:durableId="1896044450">
    <w:abstractNumId w:val="13"/>
  </w:num>
  <w:num w:numId="10" w16cid:durableId="1204291241">
    <w:abstractNumId w:val="15"/>
  </w:num>
  <w:num w:numId="11" w16cid:durableId="1092900300">
    <w:abstractNumId w:val="11"/>
  </w:num>
  <w:num w:numId="12" w16cid:durableId="722216693">
    <w:abstractNumId w:val="12"/>
  </w:num>
  <w:num w:numId="13" w16cid:durableId="1276057533">
    <w:abstractNumId w:val="10"/>
  </w:num>
  <w:num w:numId="14" w16cid:durableId="970400132">
    <w:abstractNumId w:val="9"/>
  </w:num>
  <w:num w:numId="15" w16cid:durableId="1679119797">
    <w:abstractNumId w:val="4"/>
  </w:num>
  <w:num w:numId="16" w16cid:durableId="1050543963">
    <w:abstractNumId w:val="6"/>
  </w:num>
  <w:num w:numId="17" w16cid:durableId="50910004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0NDE0M7U0MzQzMrRQ0lEKTi0uzszPAykwrgUAWQW5HCwAAAA="/>
  </w:docVars>
  <w:rsids>
    <w:rsidRoot w:val="00594DE6"/>
    <w:rsid w:val="000009B6"/>
    <w:rsid w:val="00000E31"/>
    <w:rsid w:val="00001D00"/>
    <w:rsid w:val="000023AC"/>
    <w:rsid w:val="0000266D"/>
    <w:rsid w:val="00003198"/>
    <w:rsid w:val="00003C69"/>
    <w:rsid w:val="00010FAE"/>
    <w:rsid w:val="00011C34"/>
    <w:rsid w:val="0001583E"/>
    <w:rsid w:val="00021CB8"/>
    <w:rsid w:val="00024786"/>
    <w:rsid w:val="0003132B"/>
    <w:rsid w:val="00033BCF"/>
    <w:rsid w:val="00034EC5"/>
    <w:rsid w:val="00035CC8"/>
    <w:rsid w:val="00051A37"/>
    <w:rsid w:val="00051A4E"/>
    <w:rsid w:val="000544CE"/>
    <w:rsid w:val="00055CD8"/>
    <w:rsid w:val="000576DE"/>
    <w:rsid w:val="00057983"/>
    <w:rsid w:val="00057ECB"/>
    <w:rsid w:val="0006202B"/>
    <w:rsid w:val="00062B20"/>
    <w:rsid w:val="000634C4"/>
    <w:rsid w:val="00063C75"/>
    <w:rsid w:val="00065FCD"/>
    <w:rsid w:val="00070DE9"/>
    <w:rsid w:val="00072014"/>
    <w:rsid w:val="00076BBA"/>
    <w:rsid w:val="00080984"/>
    <w:rsid w:val="00080FF0"/>
    <w:rsid w:val="00087830"/>
    <w:rsid w:val="00091621"/>
    <w:rsid w:val="000936D2"/>
    <w:rsid w:val="000955E8"/>
    <w:rsid w:val="000A30E3"/>
    <w:rsid w:val="000A447E"/>
    <w:rsid w:val="000A4A76"/>
    <w:rsid w:val="000A5C1C"/>
    <w:rsid w:val="000A5FBD"/>
    <w:rsid w:val="000A64C4"/>
    <w:rsid w:val="000A6617"/>
    <w:rsid w:val="000B228A"/>
    <w:rsid w:val="000B768C"/>
    <w:rsid w:val="000C29CE"/>
    <w:rsid w:val="000C2E1B"/>
    <w:rsid w:val="000C68BD"/>
    <w:rsid w:val="000E048B"/>
    <w:rsid w:val="000E1A39"/>
    <w:rsid w:val="000E3577"/>
    <w:rsid w:val="000E3AA2"/>
    <w:rsid w:val="000E3B00"/>
    <w:rsid w:val="000E5A3B"/>
    <w:rsid w:val="000E6C9C"/>
    <w:rsid w:val="000E7B93"/>
    <w:rsid w:val="000F0ACE"/>
    <w:rsid w:val="000F2D2E"/>
    <w:rsid w:val="0010667E"/>
    <w:rsid w:val="00113406"/>
    <w:rsid w:val="00115518"/>
    <w:rsid w:val="001173CE"/>
    <w:rsid w:val="00117C32"/>
    <w:rsid w:val="00122EF2"/>
    <w:rsid w:val="00123E61"/>
    <w:rsid w:val="00125B10"/>
    <w:rsid w:val="00125FA7"/>
    <w:rsid w:val="001304F7"/>
    <w:rsid w:val="00132634"/>
    <w:rsid w:val="00132689"/>
    <w:rsid w:val="001347E4"/>
    <w:rsid w:val="00137205"/>
    <w:rsid w:val="00143FEA"/>
    <w:rsid w:val="001555C9"/>
    <w:rsid w:val="00163AFE"/>
    <w:rsid w:val="001640C9"/>
    <w:rsid w:val="001679E6"/>
    <w:rsid w:val="00170D18"/>
    <w:rsid w:val="001717D6"/>
    <w:rsid w:val="00171D5B"/>
    <w:rsid w:val="001727D5"/>
    <w:rsid w:val="00174F19"/>
    <w:rsid w:val="001752B6"/>
    <w:rsid w:val="00177394"/>
    <w:rsid w:val="00180AF4"/>
    <w:rsid w:val="00180F23"/>
    <w:rsid w:val="001815D6"/>
    <w:rsid w:val="00187B3E"/>
    <w:rsid w:val="0019180B"/>
    <w:rsid w:val="001A0456"/>
    <w:rsid w:val="001A1046"/>
    <w:rsid w:val="001A4025"/>
    <w:rsid w:val="001A4B41"/>
    <w:rsid w:val="001A5411"/>
    <w:rsid w:val="001A7302"/>
    <w:rsid w:val="001B06C3"/>
    <w:rsid w:val="001B0F79"/>
    <w:rsid w:val="001C095F"/>
    <w:rsid w:val="001C3867"/>
    <w:rsid w:val="001C3A00"/>
    <w:rsid w:val="001C3D29"/>
    <w:rsid w:val="001D34DC"/>
    <w:rsid w:val="001D4997"/>
    <w:rsid w:val="001E0F15"/>
    <w:rsid w:val="001E1E8B"/>
    <w:rsid w:val="001E724B"/>
    <w:rsid w:val="001E7404"/>
    <w:rsid w:val="001F0AF5"/>
    <w:rsid w:val="001F1E25"/>
    <w:rsid w:val="001F3EDD"/>
    <w:rsid w:val="001F5F52"/>
    <w:rsid w:val="00200490"/>
    <w:rsid w:val="00203226"/>
    <w:rsid w:val="00206E46"/>
    <w:rsid w:val="00207EC4"/>
    <w:rsid w:val="00211DF3"/>
    <w:rsid w:val="002159D8"/>
    <w:rsid w:val="00216100"/>
    <w:rsid w:val="00216E16"/>
    <w:rsid w:val="00217211"/>
    <w:rsid w:val="0022258E"/>
    <w:rsid w:val="0022591E"/>
    <w:rsid w:val="00227CD1"/>
    <w:rsid w:val="00227FC8"/>
    <w:rsid w:val="00231489"/>
    <w:rsid w:val="00234587"/>
    <w:rsid w:val="0024639B"/>
    <w:rsid w:val="002475EB"/>
    <w:rsid w:val="002506A9"/>
    <w:rsid w:val="00252D22"/>
    <w:rsid w:val="00261793"/>
    <w:rsid w:val="00261901"/>
    <w:rsid w:val="00263470"/>
    <w:rsid w:val="00265195"/>
    <w:rsid w:val="002668F7"/>
    <w:rsid w:val="00267229"/>
    <w:rsid w:val="00276366"/>
    <w:rsid w:val="00281828"/>
    <w:rsid w:val="00282829"/>
    <w:rsid w:val="00283913"/>
    <w:rsid w:val="0028456C"/>
    <w:rsid w:val="00286D6F"/>
    <w:rsid w:val="00287F31"/>
    <w:rsid w:val="00291353"/>
    <w:rsid w:val="00293057"/>
    <w:rsid w:val="00293058"/>
    <w:rsid w:val="00293EDE"/>
    <w:rsid w:val="00296775"/>
    <w:rsid w:val="002A021D"/>
    <w:rsid w:val="002A103A"/>
    <w:rsid w:val="002A5787"/>
    <w:rsid w:val="002A6C44"/>
    <w:rsid w:val="002A6DD3"/>
    <w:rsid w:val="002B12F2"/>
    <w:rsid w:val="002B3F05"/>
    <w:rsid w:val="002B4684"/>
    <w:rsid w:val="002B4D89"/>
    <w:rsid w:val="002B69DB"/>
    <w:rsid w:val="002C05CD"/>
    <w:rsid w:val="002C0F20"/>
    <w:rsid w:val="002C1D33"/>
    <w:rsid w:val="002C3232"/>
    <w:rsid w:val="002C79B4"/>
    <w:rsid w:val="002D22AB"/>
    <w:rsid w:val="002E28AC"/>
    <w:rsid w:val="002E3E72"/>
    <w:rsid w:val="002E6297"/>
    <w:rsid w:val="002F1A09"/>
    <w:rsid w:val="002F2C36"/>
    <w:rsid w:val="002F4892"/>
    <w:rsid w:val="002F577B"/>
    <w:rsid w:val="002F719E"/>
    <w:rsid w:val="002F7584"/>
    <w:rsid w:val="002F7F65"/>
    <w:rsid w:val="0030037A"/>
    <w:rsid w:val="0030728E"/>
    <w:rsid w:val="00311121"/>
    <w:rsid w:val="003115BA"/>
    <w:rsid w:val="003126D5"/>
    <w:rsid w:val="00323280"/>
    <w:rsid w:val="00323908"/>
    <w:rsid w:val="00330851"/>
    <w:rsid w:val="00334A17"/>
    <w:rsid w:val="00335274"/>
    <w:rsid w:val="00337B25"/>
    <w:rsid w:val="0034309A"/>
    <w:rsid w:val="00354F37"/>
    <w:rsid w:val="003603E4"/>
    <w:rsid w:val="00361A10"/>
    <w:rsid w:val="003635F5"/>
    <w:rsid w:val="00364ECC"/>
    <w:rsid w:val="00365EF8"/>
    <w:rsid w:val="00366E25"/>
    <w:rsid w:val="00373E69"/>
    <w:rsid w:val="003746E9"/>
    <w:rsid w:val="003762AA"/>
    <w:rsid w:val="00377B71"/>
    <w:rsid w:val="00384CD8"/>
    <w:rsid w:val="00385F64"/>
    <w:rsid w:val="00386507"/>
    <w:rsid w:val="003962E9"/>
    <w:rsid w:val="003A3A57"/>
    <w:rsid w:val="003A4E0C"/>
    <w:rsid w:val="003A64E4"/>
    <w:rsid w:val="003A7D55"/>
    <w:rsid w:val="003B4589"/>
    <w:rsid w:val="003B57C0"/>
    <w:rsid w:val="003B65F5"/>
    <w:rsid w:val="003C08C9"/>
    <w:rsid w:val="003C1155"/>
    <w:rsid w:val="003C29AA"/>
    <w:rsid w:val="003C747F"/>
    <w:rsid w:val="003D0334"/>
    <w:rsid w:val="003D0455"/>
    <w:rsid w:val="003D4B0A"/>
    <w:rsid w:val="003D69B3"/>
    <w:rsid w:val="003E3383"/>
    <w:rsid w:val="003E6760"/>
    <w:rsid w:val="003E6E0D"/>
    <w:rsid w:val="003F0CE9"/>
    <w:rsid w:val="003F2DC5"/>
    <w:rsid w:val="003F4279"/>
    <w:rsid w:val="003F4F34"/>
    <w:rsid w:val="003F50E7"/>
    <w:rsid w:val="003F5376"/>
    <w:rsid w:val="00401A75"/>
    <w:rsid w:val="004065C8"/>
    <w:rsid w:val="00407938"/>
    <w:rsid w:val="00407F88"/>
    <w:rsid w:val="00410A74"/>
    <w:rsid w:val="0041235C"/>
    <w:rsid w:val="0042039B"/>
    <w:rsid w:val="0042498E"/>
    <w:rsid w:val="0042572E"/>
    <w:rsid w:val="004260D0"/>
    <w:rsid w:val="00430D42"/>
    <w:rsid w:val="004314BD"/>
    <w:rsid w:val="00434B98"/>
    <w:rsid w:val="00441994"/>
    <w:rsid w:val="00444557"/>
    <w:rsid w:val="00455784"/>
    <w:rsid w:val="00457207"/>
    <w:rsid w:val="004637B8"/>
    <w:rsid w:val="00467360"/>
    <w:rsid w:val="0047041B"/>
    <w:rsid w:val="00470429"/>
    <w:rsid w:val="00470BEA"/>
    <w:rsid w:val="00471A80"/>
    <w:rsid w:val="00472EEC"/>
    <w:rsid w:val="0047613E"/>
    <w:rsid w:val="004768BB"/>
    <w:rsid w:val="004777C9"/>
    <w:rsid w:val="004807B2"/>
    <w:rsid w:val="00487209"/>
    <w:rsid w:val="004873CC"/>
    <w:rsid w:val="004947F8"/>
    <w:rsid w:val="00495679"/>
    <w:rsid w:val="0049675E"/>
    <w:rsid w:val="0049691F"/>
    <w:rsid w:val="004A52AB"/>
    <w:rsid w:val="004A7248"/>
    <w:rsid w:val="004B336E"/>
    <w:rsid w:val="004B4F12"/>
    <w:rsid w:val="004B5D2B"/>
    <w:rsid w:val="004C130A"/>
    <w:rsid w:val="004C6373"/>
    <w:rsid w:val="004C6A23"/>
    <w:rsid w:val="004D1D6C"/>
    <w:rsid w:val="004D4F2C"/>
    <w:rsid w:val="004E4A4C"/>
    <w:rsid w:val="004E7FA2"/>
    <w:rsid w:val="004F291E"/>
    <w:rsid w:val="004F3CB8"/>
    <w:rsid w:val="004F55A8"/>
    <w:rsid w:val="004F5DA5"/>
    <w:rsid w:val="004F5EF4"/>
    <w:rsid w:val="004F7692"/>
    <w:rsid w:val="00501106"/>
    <w:rsid w:val="00501A6C"/>
    <w:rsid w:val="00501B29"/>
    <w:rsid w:val="00517B82"/>
    <w:rsid w:val="00530C39"/>
    <w:rsid w:val="005326DC"/>
    <w:rsid w:val="00532B3E"/>
    <w:rsid w:val="00533B39"/>
    <w:rsid w:val="0053541C"/>
    <w:rsid w:val="00541947"/>
    <w:rsid w:val="00541D7F"/>
    <w:rsid w:val="00550A65"/>
    <w:rsid w:val="005521D3"/>
    <w:rsid w:val="00552F4B"/>
    <w:rsid w:val="005563D0"/>
    <w:rsid w:val="00562461"/>
    <w:rsid w:val="005646A9"/>
    <w:rsid w:val="005650EE"/>
    <w:rsid w:val="005700F1"/>
    <w:rsid w:val="005754DB"/>
    <w:rsid w:val="0057652E"/>
    <w:rsid w:val="005825FB"/>
    <w:rsid w:val="0058724E"/>
    <w:rsid w:val="005876E0"/>
    <w:rsid w:val="00587717"/>
    <w:rsid w:val="00591BDF"/>
    <w:rsid w:val="00594573"/>
    <w:rsid w:val="00594DE6"/>
    <w:rsid w:val="00594F21"/>
    <w:rsid w:val="00594F2B"/>
    <w:rsid w:val="005954CC"/>
    <w:rsid w:val="00596514"/>
    <w:rsid w:val="005A0B74"/>
    <w:rsid w:val="005A2291"/>
    <w:rsid w:val="005A4203"/>
    <w:rsid w:val="005B69F9"/>
    <w:rsid w:val="005C03FD"/>
    <w:rsid w:val="005C0EF6"/>
    <w:rsid w:val="005C26DF"/>
    <w:rsid w:val="005C3421"/>
    <w:rsid w:val="005C5690"/>
    <w:rsid w:val="005C6EFD"/>
    <w:rsid w:val="005D3CC1"/>
    <w:rsid w:val="005E071C"/>
    <w:rsid w:val="005E1BEA"/>
    <w:rsid w:val="005E2FF8"/>
    <w:rsid w:val="005E7456"/>
    <w:rsid w:val="005F0F19"/>
    <w:rsid w:val="005F3770"/>
    <w:rsid w:val="005F518B"/>
    <w:rsid w:val="00600CB0"/>
    <w:rsid w:val="006035C2"/>
    <w:rsid w:val="00604ED5"/>
    <w:rsid w:val="00607C12"/>
    <w:rsid w:val="006126F0"/>
    <w:rsid w:val="0061369D"/>
    <w:rsid w:val="00615C78"/>
    <w:rsid w:val="00615E49"/>
    <w:rsid w:val="00623D36"/>
    <w:rsid w:val="0062740E"/>
    <w:rsid w:val="0063525E"/>
    <w:rsid w:val="00636F7A"/>
    <w:rsid w:val="006401F6"/>
    <w:rsid w:val="00641FA9"/>
    <w:rsid w:val="006422ED"/>
    <w:rsid w:val="00642A24"/>
    <w:rsid w:val="006468A7"/>
    <w:rsid w:val="00646DE8"/>
    <w:rsid w:val="0065005D"/>
    <w:rsid w:val="00654657"/>
    <w:rsid w:val="0066131E"/>
    <w:rsid w:val="00662A00"/>
    <w:rsid w:val="00665224"/>
    <w:rsid w:val="00665B00"/>
    <w:rsid w:val="00665FD2"/>
    <w:rsid w:val="00674512"/>
    <w:rsid w:val="00675424"/>
    <w:rsid w:val="00677687"/>
    <w:rsid w:val="00683317"/>
    <w:rsid w:val="00685FBA"/>
    <w:rsid w:val="0069629C"/>
    <w:rsid w:val="00697944"/>
    <w:rsid w:val="006A5501"/>
    <w:rsid w:val="006A6C8C"/>
    <w:rsid w:val="006A7FC8"/>
    <w:rsid w:val="006B63EB"/>
    <w:rsid w:val="006C08B9"/>
    <w:rsid w:val="006C2B71"/>
    <w:rsid w:val="006C56C2"/>
    <w:rsid w:val="006D2245"/>
    <w:rsid w:val="006D70F3"/>
    <w:rsid w:val="006E0CA9"/>
    <w:rsid w:val="006E3F8D"/>
    <w:rsid w:val="006E44D0"/>
    <w:rsid w:val="006E4A4B"/>
    <w:rsid w:val="006F0081"/>
    <w:rsid w:val="006F43BE"/>
    <w:rsid w:val="006F58D2"/>
    <w:rsid w:val="00703145"/>
    <w:rsid w:val="00705778"/>
    <w:rsid w:val="00705E19"/>
    <w:rsid w:val="00707AF8"/>
    <w:rsid w:val="00711442"/>
    <w:rsid w:val="00720B12"/>
    <w:rsid w:val="00720F68"/>
    <w:rsid w:val="00723DFF"/>
    <w:rsid w:val="007271BF"/>
    <w:rsid w:val="00730FBF"/>
    <w:rsid w:val="007451BB"/>
    <w:rsid w:val="00750D6B"/>
    <w:rsid w:val="00752D2A"/>
    <w:rsid w:val="00753B50"/>
    <w:rsid w:val="00753C90"/>
    <w:rsid w:val="00756415"/>
    <w:rsid w:val="00757123"/>
    <w:rsid w:val="00775307"/>
    <w:rsid w:val="0077543C"/>
    <w:rsid w:val="00780E95"/>
    <w:rsid w:val="0078340B"/>
    <w:rsid w:val="00792E68"/>
    <w:rsid w:val="00796885"/>
    <w:rsid w:val="007A26C4"/>
    <w:rsid w:val="007A68F5"/>
    <w:rsid w:val="007B6A6C"/>
    <w:rsid w:val="007C220D"/>
    <w:rsid w:val="007C3AF9"/>
    <w:rsid w:val="007D5300"/>
    <w:rsid w:val="007E0086"/>
    <w:rsid w:val="007E2188"/>
    <w:rsid w:val="007E2E2D"/>
    <w:rsid w:val="007E2E9C"/>
    <w:rsid w:val="007E354D"/>
    <w:rsid w:val="007E6FAD"/>
    <w:rsid w:val="007E78D3"/>
    <w:rsid w:val="007F34F2"/>
    <w:rsid w:val="007F4F36"/>
    <w:rsid w:val="007F6781"/>
    <w:rsid w:val="00800012"/>
    <w:rsid w:val="00801962"/>
    <w:rsid w:val="008053AD"/>
    <w:rsid w:val="008124E3"/>
    <w:rsid w:val="0081360F"/>
    <w:rsid w:val="008172FE"/>
    <w:rsid w:val="00820CCC"/>
    <w:rsid w:val="00821976"/>
    <w:rsid w:val="0082339C"/>
    <w:rsid w:val="00830F23"/>
    <w:rsid w:val="008358C3"/>
    <w:rsid w:val="00844D39"/>
    <w:rsid w:val="0084687B"/>
    <w:rsid w:val="00852424"/>
    <w:rsid w:val="00852FCB"/>
    <w:rsid w:val="00854136"/>
    <w:rsid w:val="008642A4"/>
    <w:rsid w:val="008677A1"/>
    <w:rsid w:val="00872B08"/>
    <w:rsid w:val="00872B1A"/>
    <w:rsid w:val="00874653"/>
    <w:rsid w:val="00875267"/>
    <w:rsid w:val="00876EB4"/>
    <w:rsid w:val="0088018E"/>
    <w:rsid w:val="0088189E"/>
    <w:rsid w:val="00881BC6"/>
    <w:rsid w:val="00887042"/>
    <w:rsid w:val="00887367"/>
    <w:rsid w:val="008903D1"/>
    <w:rsid w:val="008913C1"/>
    <w:rsid w:val="008939ED"/>
    <w:rsid w:val="008A3D64"/>
    <w:rsid w:val="008B49DF"/>
    <w:rsid w:val="008B6044"/>
    <w:rsid w:val="008C05E2"/>
    <w:rsid w:val="008C07FC"/>
    <w:rsid w:val="008C1D71"/>
    <w:rsid w:val="008C236D"/>
    <w:rsid w:val="008D18EC"/>
    <w:rsid w:val="008D1CCF"/>
    <w:rsid w:val="008D223A"/>
    <w:rsid w:val="008D4533"/>
    <w:rsid w:val="008D5E42"/>
    <w:rsid w:val="008E194B"/>
    <w:rsid w:val="008E251C"/>
    <w:rsid w:val="008E5972"/>
    <w:rsid w:val="008E79AA"/>
    <w:rsid w:val="008F25AE"/>
    <w:rsid w:val="008F34B8"/>
    <w:rsid w:val="008F436D"/>
    <w:rsid w:val="008F65F1"/>
    <w:rsid w:val="008F7138"/>
    <w:rsid w:val="00902A88"/>
    <w:rsid w:val="009126C0"/>
    <w:rsid w:val="00916B94"/>
    <w:rsid w:val="00923A42"/>
    <w:rsid w:val="00923E03"/>
    <w:rsid w:val="0092481B"/>
    <w:rsid w:val="00925896"/>
    <w:rsid w:val="00925A0F"/>
    <w:rsid w:val="00926A96"/>
    <w:rsid w:val="009349EE"/>
    <w:rsid w:val="00935F66"/>
    <w:rsid w:val="00941A7A"/>
    <w:rsid w:val="00947B3C"/>
    <w:rsid w:val="009504CF"/>
    <w:rsid w:val="0095117F"/>
    <w:rsid w:val="00953962"/>
    <w:rsid w:val="00954001"/>
    <w:rsid w:val="0095638B"/>
    <w:rsid w:val="009563F1"/>
    <w:rsid w:val="0095677B"/>
    <w:rsid w:val="00964A43"/>
    <w:rsid w:val="00971713"/>
    <w:rsid w:val="0097441F"/>
    <w:rsid w:val="009746F5"/>
    <w:rsid w:val="00977EC4"/>
    <w:rsid w:val="00986A7D"/>
    <w:rsid w:val="009930CB"/>
    <w:rsid w:val="0099766F"/>
    <w:rsid w:val="009A44E4"/>
    <w:rsid w:val="009B6838"/>
    <w:rsid w:val="009B7F2B"/>
    <w:rsid w:val="009C0E8D"/>
    <w:rsid w:val="009C1790"/>
    <w:rsid w:val="009C29E7"/>
    <w:rsid w:val="009E2A95"/>
    <w:rsid w:val="009E52CB"/>
    <w:rsid w:val="009E6ECA"/>
    <w:rsid w:val="009E72A8"/>
    <w:rsid w:val="009F27B0"/>
    <w:rsid w:val="009F42A4"/>
    <w:rsid w:val="00A02A85"/>
    <w:rsid w:val="00A02F26"/>
    <w:rsid w:val="00A04790"/>
    <w:rsid w:val="00A06AE9"/>
    <w:rsid w:val="00A10160"/>
    <w:rsid w:val="00A12DC4"/>
    <w:rsid w:val="00A20B1F"/>
    <w:rsid w:val="00A22D92"/>
    <w:rsid w:val="00A24027"/>
    <w:rsid w:val="00A26160"/>
    <w:rsid w:val="00A315B8"/>
    <w:rsid w:val="00A35D07"/>
    <w:rsid w:val="00A40781"/>
    <w:rsid w:val="00A4211F"/>
    <w:rsid w:val="00A43A7A"/>
    <w:rsid w:val="00A448A6"/>
    <w:rsid w:val="00A44F44"/>
    <w:rsid w:val="00A46B07"/>
    <w:rsid w:val="00A471CF"/>
    <w:rsid w:val="00A4748B"/>
    <w:rsid w:val="00A47B62"/>
    <w:rsid w:val="00A51A7C"/>
    <w:rsid w:val="00A53B3F"/>
    <w:rsid w:val="00A60557"/>
    <w:rsid w:val="00A61135"/>
    <w:rsid w:val="00A615CB"/>
    <w:rsid w:val="00A64305"/>
    <w:rsid w:val="00A71530"/>
    <w:rsid w:val="00A72D3C"/>
    <w:rsid w:val="00A74824"/>
    <w:rsid w:val="00A77510"/>
    <w:rsid w:val="00A87411"/>
    <w:rsid w:val="00A87E41"/>
    <w:rsid w:val="00A9530A"/>
    <w:rsid w:val="00A955F4"/>
    <w:rsid w:val="00A97821"/>
    <w:rsid w:val="00AA2734"/>
    <w:rsid w:val="00AA398E"/>
    <w:rsid w:val="00AA5F92"/>
    <w:rsid w:val="00AB0852"/>
    <w:rsid w:val="00AB0C74"/>
    <w:rsid w:val="00AB0DBE"/>
    <w:rsid w:val="00AB438F"/>
    <w:rsid w:val="00AB4B9A"/>
    <w:rsid w:val="00AB6D3C"/>
    <w:rsid w:val="00AC0B9C"/>
    <w:rsid w:val="00AC0C46"/>
    <w:rsid w:val="00AC0EFC"/>
    <w:rsid w:val="00AC17E3"/>
    <w:rsid w:val="00AC1871"/>
    <w:rsid w:val="00AD337E"/>
    <w:rsid w:val="00AD6B19"/>
    <w:rsid w:val="00AF327F"/>
    <w:rsid w:val="00AF38CB"/>
    <w:rsid w:val="00AF3F8F"/>
    <w:rsid w:val="00B01DD6"/>
    <w:rsid w:val="00B04479"/>
    <w:rsid w:val="00B05314"/>
    <w:rsid w:val="00B057C0"/>
    <w:rsid w:val="00B143AA"/>
    <w:rsid w:val="00B16817"/>
    <w:rsid w:val="00B20215"/>
    <w:rsid w:val="00B23F5E"/>
    <w:rsid w:val="00B2541F"/>
    <w:rsid w:val="00B2590C"/>
    <w:rsid w:val="00B344A6"/>
    <w:rsid w:val="00B37BBB"/>
    <w:rsid w:val="00B41B1D"/>
    <w:rsid w:val="00B426D4"/>
    <w:rsid w:val="00B42D77"/>
    <w:rsid w:val="00B43A2C"/>
    <w:rsid w:val="00B44E6D"/>
    <w:rsid w:val="00B47334"/>
    <w:rsid w:val="00B5382C"/>
    <w:rsid w:val="00B55B2B"/>
    <w:rsid w:val="00B5686A"/>
    <w:rsid w:val="00B651D1"/>
    <w:rsid w:val="00B67C9B"/>
    <w:rsid w:val="00B7206D"/>
    <w:rsid w:val="00B727B9"/>
    <w:rsid w:val="00B74F43"/>
    <w:rsid w:val="00B81070"/>
    <w:rsid w:val="00B817C0"/>
    <w:rsid w:val="00B81A6F"/>
    <w:rsid w:val="00B8414B"/>
    <w:rsid w:val="00B8539F"/>
    <w:rsid w:val="00B8693A"/>
    <w:rsid w:val="00BA62FC"/>
    <w:rsid w:val="00BB1114"/>
    <w:rsid w:val="00BB32DC"/>
    <w:rsid w:val="00BB6584"/>
    <w:rsid w:val="00BC4476"/>
    <w:rsid w:val="00BC6F28"/>
    <w:rsid w:val="00BD09CB"/>
    <w:rsid w:val="00BD6DA7"/>
    <w:rsid w:val="00BE20D8"/>
    <w:rsid w:val="00BE3F4E"/>
    <w:rsid w:val="00BF007E"/>
    <w:rsid w:val="00BF4583"/>
    <w:rsid w:val="00C002F1"/>
    <w:rsid w:val="00C037E1"/>
    <w:rsid w:val="00C03EF1"/>
    <w:rsid w:val="00C055D3"/>
    <w:rsid w:val="00C119D6"/>
    <w:rsid w:val="00C120BA"/>
    <w:rsid w:val="00C13132"/>
    <w:rsid w:val="00C1452F"/>
    <w:rsid w:val="00C21EA1"/>
    <w:rsid w:val="00C25D1C"/>
    <w:rsid w:val="00C323E6"/>
    <w:rsid w:val="00C41C08"/>
    <w:rsid w:val="00C46CAD"/>
    <w:rsid w:val="00C51662"/>
    <w:rsid w:val="00C560C9"/>
    <w:rsid w:val="00C56EA8"/>
    <w:rsid w:val="00C6051D"/>
    <w:rsid w:val="00C60C1D"/>
    <w:rsid w:val="00C72C62"/>
    <w:rsid w:val="00C813D6"/>
    <w:rsid w:val="00C813DA"/>
    <w:rsid w:val="00C8267A"/>
    <w:rsid w:val="00C86741"/>
    <w:rsid w:val="00C92FAF"/>
    <w:rsid w:val="00C96A05"/>
    <w:rsid w:val="00CA24E6"/>
    <w:rsid w:val="00CA458D"/>
    <w:rsid w:val="00CA4B30"/>
    <w:rsid w:val="00CB0145"/>
    <w:rsid w:val="00CB5A3B"/>
    <w:rsid w:val="00CC2911"/>
    <w:rsid w:val="00CC483F"/>
    <w:rsid w:val="00CC59D8"/>
    <w:rsid w:val="00CD7587"/>
    <w:rsid w:val="00CE5FA3"/>
    <w:rsid w:val="00CE642C"/>
    <w:rsid w:val="00CF26E9"/>
    <w:rsid w:val="00D045E1"/>
    <w:rsid w:val="00D05162"/>
    <w:rsid w:val="00D07190"/>
    <w:rsid w:val="00D16061"/>
    <w:rsid w:val="00D204B8"/>
    <w:rsid w:val="00D2334A"/>
    <w:rsid w:val="00D2576B"/>
    <w:rsid w:val="00D33690"/>
    <w:rsid w:val="00D356BA"/>
    <w:rsid w:val="00D36DBD"/>
    <w:rsid w:val="00D36E98"/>
    <w:rsid w:val="00D40411"/>
    <w:rsid w:val="00D42861"/>
    <w:rsid w:val="00D4478E"/>
    <w:rsid w:val="00D534C1"/>
    <w:rsid w:val="00D6269D"/>
    <w:rsid w:val="00D62CCA"/>
    <w:rsid w:val="00D73188"/>
    <w:rsid w:val="00D765EC"/>
    <w:rsid w:val="00D82A1B"/>
    <w:rsid w:val="00D82B17"/>
    <w:rsid w:val="00D85871"/>
    <w:rsid w:val="00D86236"/>
    <w:rsid w:val="00D90B92"/>
    <w:rsid w:val="00DA13F4"/>
    <w:rsid w:val="00DA2357"/>
    <w:rsid w:val="00DA2F7B"/>
    <w:rsid w:val="00DA338D"/>
    <w:rsid w:val="00DA782A"/>
    <w:rsid w:val="00DB06C9"/>
    <w:rsid w:val="00DB2F55"/>
    <w:rsid w:val="00DB3525"/>
    <w:rsid w:val="00DB3F5E"/>
    <w:rsid w:val="00DB4D9C"/>
    <w:rsid w:val="00DB68C0"/>
    <w:rsid w:val="00DB73AB"/>
    <w:rsid w:val="00DB76FD"/>
    <w:rsid w:val="00DC4BBB"/>
    <w:rsid w:val="00DD2802"/>
    <w:rsid w:val="00DD2BE3"/>
    <w:rsid w:val="00DD75A4"/>
    <w:rsid w:val="00DD769E"/>
    <w:rsid w:val="00DE13EA"/>
    <w:rsid w:val="00DE2298"/>
    <w:rsid w:val="00DE4C44"/>
    <w:rsid w:val="00DE78A0"/>
    <w:rsid w:val="00DF1E74"/>
    <w:rsid w:val="00E00AE9"/>
    <w:rsid w:val="00E02E79"/>
    <w:rsid w:val="00E04166"/>
    <w:rsid w:val="00E06636"/>
    <w:rsid w:val="00E0710F"/>
    <w:rsid w:val="00E10F87"/>
    <w:rsid w:val="00E11617"/>
    <w:rsid w:val="00E15E62"/>
    <w:rsid w:val="00E16B88"/>
    <w:rsid w:val="00E17B49"/>
    <w:rsid w:val="00E206A8"/>
    <w:rsid w:val="00E24413"/>
    <w:rsid w:val="00E24B76"/>
    <w:rsid w:val="00E27026"/>
    <w:rsid w:val="00E27B1F"/>
    <w:rsid w:val="00E33708"/>
    <w:rsid w:val="00E37BD9"/>
    <w:rsid w:val="00E4280D"/>
    <w:rsid w:val="00E4282B"/>
    <w:rsid w:val="00E47ECA"/>
    <w:rsid w:val="00E51410"/>
    <w:rsid w:val="00E526F4"/>
    <w:rsid w:val="00E55C26"/>
    <w:rsid w:val="00E56DA6"/>
    <w:rsid w:val="00E56F4F"/>
    <w:rsid w:val="00E607F2"/>
    <w:rsid w:val="00E62139"/>
    <w:rsid w:val="00E70542"/>
    <w:rsid w:val="00E7513F"/>
    <w:rsid w:val="00E7514D"/>
    <w:rsid w:val="00E75C17"/>
    <w:rsid w:val="00E8154F"/>
    <w:rsid w:val="00E81CB3"/>
    <w:rsid w:val="00E83D4B"/>
    <w:rsid w:val="00E84EED"/>
    <w:rsid w:val="00E91403"/>
    <w:rsid w:val="00E92930"/>
    <w:rsid w:val="00E9430C"/>
    <w:rsid w:val="00E95617"/>
    <w:rsid w:val="00E9615B"/>
    <w:rsid w:val="00EA02D8"/>
    <w:rsid w:val="00EA6D69"/>
    <w:rsid w:val="00EB165C"/>
    <w:rsid w:val="00EB5722"/>
    <w:rsid w:val="00EC2901"/>
    <w:rsid w:val="00EC3989"/>
    <w:rsid w:val="00EC3CF4"/>
    <w:rsid w:val="00ED0B08"/>
    <w:rsid w:val="00ED1C75"/>
    <w:rsid w:val="00ED23E8"/>
    <w:rsid w:val="00ED38C7"/>
    <w:rsid w:val="00ED59F6"/>
    <w:rsid w:val="00ED7803"/>
    <w:rsid w:val="00EE0F16"/>
    <w:rsid w:val="00EF0873"/>
    <w:rsid w:val="00EF08C9"/>
    <w:rsid w:val="00EF2040"/>
    <w:rsid w:val="00EF5665"/>
    <w:rsid w:val="00F00688"/>
    <w:rsid w:val="00F0368A"/>
    <w:rsid w:val="00F05A09"/>
    <w:rsid w:val="00F06902"/>
    <w:rsid w:val="00F10360"/>
    <w:rsid w:val="00F11D68"/>
    <w:rsid w:val="00F13CFE"/>
    <w:rsid w:val="00F15560"/>
    <w:rsid w:val="00F20A5E"/>
    <w:rsid w:val="00F21A0E"/>
    <w:rsid w:val="00F272EF"/>
    <w:rsid w:val="00F30DE3"/>
    <w:rsid w:val="00F33386"/>
    <w:rsid w:val="00F349FF"/>
    <w:rsid w:val="00F3540B"/>
    <w:rsid w:val="00F3757E"/>
    <w:rsid w:val="00F40A41"/>
    <w:rsid w:val="00F50C75"/>
    <w:rsid w:val="00F530A0"/>
    <w:rsid w:val="00F5360E"/>
    <w:rsid w:val="00F553C1"/>
    <w:rsid w:val="00F56189"/>
    <w:rsid w:val="00F6159D"/>
    <w:rsid w:val="00F65683"/>
    <w:rsid w:val="00F71859"/>
    <w:rsid w:val="00F745E4"/>
    <w:rsid w:val="00F76949"/>
    <w:rsid w:val="00F80213"/>
    <w:rsid w:val="00F81BC4"/>
    <w:rsid w:val="00F829E5"/>
    <w:rsid w:val="00F8439E"/>
    <w:rsid w:val="00F84930"/>
    <w:rsid w:val="00F94A10"/>
    <w:rsid w:val="00FA73F3"/>
    <w:rsid w:val="00FA7937"/>
    <w:rsid w:val="00FB09ED"/>
    <w:rsid w:val="00FB11CB"/>
    <w:rsid w:val="00FB18EC"/>
    <w:rsid w:val="00FB23B1"/>
    <w:rsid w:val="00FB3AEF"/>
    <w:rsid w:val="00FB7360"/>
    <w:rsid w:val="00FC031F"/>
    <w:rsid w:val="00FC1689"/>
    <w:rsid w:val="00FC411D"/>
    <w:rsid w:val="00FC6222"/>
    <w:rsid w:val="00FD0FA8"/>
    <w:rsid w:val="00FD332B"/>
    <w:rsid w:val="00FD34D0"/>
    <w:rsid w:val="00FD5226"/>
    <w:rsid w:val="00FD67A1"/>
    <w:rsid w:val="00FE6E28"/>
    <w:rsid w:val="00FF1C5A"/>
    <w:rsid w:val="1A3DA340"/>
    <w:rsid w:val="2CE5D884"/>
    <w:rsid w:val="2E2DA889"/>
    <w:rsid w:val="38C73258"/>
    <w:rsid w:val="455FC39E"/>
    <w:rsid w:val="5A5ADC65"/>
    <w:rsid w:val="5B3B768B"/>
    <w:rsid w:val="5F841B4B"/>
    <w:rsid w:val="71F0E376"/>
    <w:rsid w:val="75630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k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rsid w:val="00180AF4"/>
  </w:style>
  <w:style w:type="paragraph" w:styleId="aff0">
    <w:name w:val="Normal (Web)"/>
    <w:basedOn w:val="a"/>
    <w:uiPriority w:val="99"/>
    <w:semiHidden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f1">
    <w:name w:val="Emphasis"/>
    <w:basedOn w:val="a0"/>
    <w:uiPriority w:val="20"/>
    <w:qFormat/>
    <w:rsid w:val="00FB18EC"/>
    <w:rPr>
      <w:i/>
      <w:iCs/>
    </w:rPr>
  </w:style>
  <w:style w:type="character" w:customStyle="1" w:styleId="10">
    <w:name w:val="Неразрешенное упоминание1"/>
    <w:basedOn w:val="a0"/>
    <w:uiPriority w:val="99"/>
    <w:semiHidden/>
    <w:unhideWhenUsed/>
    <w:rsid w:val="00FB18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36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researchgate.net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elsevier.com/" TargetMode="External"/><Relationship Id="rId17" Type="http://schemas.openxmlformats.org/officeDocument/2006/relationships/hyperlink" Target="https://teams.microsoft.com/l/channel/19%3A_42fC1nQCLdFAtfzN6R1W4TyVYgK73JB7v28vsM3UXI1%40thread.tacv2/General?groupId=b33ff6a6-ecd6-4d29-8c1d-beea8ead7e0d&amp;tenantId=b0ab71a5-75b1-4d65-81f7-f479b4978d7b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vladislav.karyukin@gmail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copus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coursera.org/specializations/academic-english" TargetMode="External"/><Relationship Id="rId10" Type="http://schemas.openxmlformats.org/officeDocument/2006/relationships/hyperlink" Target="https://wendybelcher.com/about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udemy.com/course/how-to-write-a-successful-research-paper-academic-writing/learn/lecture/1363578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f625492-49c8-4ef4-bcd0-f81fe371ecb4">
      <Terms xmlns="http://schemas.microsoft.com/office/infopath/2007/PartnerControls"/>
    </lcf76f155ced4ddcb4097134ff3c332f>
    <TaxCatchAll xmlns="b7737bef-2708-4bfb-8aab-24c00b0ca114" xsi:nil="true"/>
    <_x0032_025_x002d_2026_x0443__x0447__x0435__x0431__x043d__x044b__x0439__x0433__x043e__x0434_ xmlns="8f625492-49c8-4ef4-bcd0-f81fe371ecb4" xsi:nil="true"/>
    <_x0414__x0430__x0442__x0430__x0437__x0430__x0441__x0435__x0434__x0430__x043d__x0438__x044f_ xmlns="8f625492-49c8-4ef4-bcd0-f81fe371ecb4" xsi:nil="true"/>
    <Al_x002d_FarabiBusinessSchool xmlns="8f625492-49c8-4ef4-bcd0-f81fe371ecb4" xsi:nil="true"/>
    <SharedWithUsers xmlns="b7737bef-2708-4bfb-8aab-24c00b0ca114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31809CCD58E10740B4AC0097EDDDB20E" ma:contentTypeVersion="18" ma:contentTypeDescription="Создание документа." ma:contentTypeScope="" ma:versionID="7bdfccd7414f2dcfb581dc68a2412d3e">
  <xsd:schema xmlns:xsd="http://www.w3.org/2001/XMLSchema" xmlns:xs="http://www.w3.org/2001/XMLSchema" xmlns:p="http://schemas.microsoft.com/office/2006/metadata/properties" xmlns:ns2="8f625492-49c8-4ef4-bcd0-f81fe371ecb4" xmlns:ns3="b7737bef-2708-4bfb-8aab-24c00b0ca114" targetNamespace="http://schemas.microsoft.com/office/2006/metadata/properties" ma:root="true" ma:fieldsID="4aa1363c709e6f0e241b7781fcec1e9b" ns2:_="" ns3:_="">
    <xsd:import namespace="8f625492-49c8-4ef4-bcd0-f81fe371ecb4"/>
    <xsd:import namespace="b7737bef-2708-4bfb-8aab-24c00b0ca1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Al_x002d_FarabiBusinessSchool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_x0414__x0430__x0442__x0430__x0437__x0430__x0441__x0435__x0434__x0430__x043d__x0438__x044f_" minOccurs="0"/>
                <xsd:element ref="ns2:_x0032_025_x002d_2026_x0443__x0447__x0435__x0431__x043d__x044b__x0439__x0433__x043e__x0434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625492-49c8-4ef4-bcd0-f81fe371ec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Al_x002d_FarabiBusinessSchool" ma:index="14" nillable="true" ma:displayName="Al-Farabi Business School" ma:format="Dropdown" ma:internalName="Al_x002d_FarabiBusinessSchool">
      <xsd:simpleType>
        <xsd:restriction base="dms:Text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x0414__x0430__x0442__x0430__x0437__x0430__x0441__x0435__x0434__x0430__x043d__x0438__x044f_" ma:index="23" nillable="true" ma:displayName="Дата заседания" ma:format="DateOnly" ma:internalName="_x0414__x0430__x0442__x0430__x0437__x0430__x0441__x0435__x0434__x0430__x043d__x0438__x044f_">
      <xsd:simpleType>
        <xsd:restriction base="dms:DateTime"/>
      </xsd:simpleType>
    </xsd:element>
    <xsd:element name="_x0032_025_x002d_2026_x0443__x0447__x0435__x0431__x043d__x044b__x0439__x0433__x043e__x0434_" ma:index="24" nillable="true" ma:displayName="2025-2026 учебный год" ma:format="DateOnly" ma:internalName="_x0032_025_x002d_2026_x0443__x0447__x0435__x0431__x043d__x044b__x0439__x0433__x043e__x0434_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737bef-2708-4bfb-8aab-24c00b0ca1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fc0992c2-8dec-4d31-930f-3715b647221e}" ma:internalName="TaxCatchAll" ma:showField="CatchAllData" ma:web="b7737bef-2708-4bfb-8aab-24c00b0ca1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f625492-49c8-4ef4-bcd0-f81fe371ecb4"/>
    <ds:schemaRef ds:uri="b7737bef-2708-4bfb-8aab-24c00b0ca114"/>
  </ds:schemaRefs>
</ds:datastoreItem>
</file>

<file path=customXml/itemProps3.xml><?xml version="1.0" encoding="utf-8"?>
<ds:datastoreItem xmlns:ds="http://schemas.openxmlformats.org/officeDocument/2006/customXml" ds:itemID="{BFC05748-3B22-40FD-B3A9-986ADF8F1E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625492-49c8-4ef4-bcd0-f81fe371ecb4"/>
    <ds:schemaRef ds:uri="b7737bef-2708-4bfb-8aab-24c00b0ca1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</TotalTime>
  <Pages>6</Pages>
  <Words>1842</Words>
  <Characters>13599</Characters>
  <Application>Microsoft Office Word</Application>
  <DocSecurity>0</DocSecurity>
  <Lines>715</Lines>
  <Paragraphs>39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Владислав Карюкин</cp:lastModifiedBy>
  <cp:revision>77</cp:revision>
  <cp:lastPrinted>2023-06-26T06:38:00Z</cp:lastPrinted>
  <dcterms:created xsi:type="dcterms:W3CDTF">2023-09-18T11:56:00Z</dcterms:created>
  <dcterms:modified xsi:type="dcterms:W3CDTF">2025-09-28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809CCD58E10740B4AC0097EDDDB20E</vt:lpwstr>
  </property>
  <property fmtid="{D5CDD505-2E9C-101B-9397-08002B2CF9AE}" pid="3" name="MediaServiceImageTags">
    <vt:lpwstr/>
  </property>
  <property fmtid="{D5CDD505-2E9C-101B-9397-08002B2CF9AE}" pid="4" name="Order">
    <vt:r8>200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GrammarlyDocumentId">
    <vt:lpwstr>55b56cbf-9789-42f7-ad32-a60948f2297d</vt:lpwstr>
  </property>
</Properties>
</file>